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6AC83" w14:textId="77777777" w:rsidR="006F1A2E" w:rsidRDefault="006F1A2E" w:rsidP="002E0548">
      <w:pPr>
        <w:pStyle w:val="Title"/>
      </w:pPr>
      <w:r>
        <w:t>History Stage 3</w:t>
      </w:r>
    </w:p>
    <w:p w14:paraId="23278822" w14:textId="5C397C30" w:rsidR="00956A8C" w:rsidRDefault="006F1A2E" w:rsidP="00956A8C">
      <w:pPr>
        <w:pStyle w:val="Subtitle"/>
      </w:pPr>
      <w:r w:rsidRPr="006F1A2E">
        <w:t>Notable colonials</w:t>
      </w:r>
      <w:r>
        <w:t xml:space="preserve"> </w:t>
      </w:r>
    </w:p>
    <w:p w14:paraId="75C9CFA5" w14:textId="77777777" w:rsidR="00956A8C" w:rsidRDefault="00956A8C">
      <w:pPr>
        <w:suppressAutoHyphens w:val="0"/>
        <w:spacing w:after="0" w:line="276" w:lineRule="auto"/>
        <w:rPr>
          <w:color w:val="002664"/>
          <w:sz w:val="44"/>
          <w:szCs w:val="48"/>
        </w:rPr>
      </w:pPr>
      <w:r>
        <w:br w:type="page"/>
      </w:r>
    </w:p>
    <w:p w14:paraId="37289096" w14:textId="3AD1B5D7" w:rsidR="00956A8C" w:rsidRDefault="00956A8C" w:rsidP="00956A8C">
      <w:pPr>
        <w:pStyle w:val="TOCHeading"/>
      </w:pPr>
      <w:r>
        <w:lastRenderedPageBreak/>
        <w:t>Contents</w:t>
      </w:r>
    </w:p>
    <w:p w14:paraId="1A0ADB15" w14:textId="7887FE14" w:rsidR="003C5533" w:rsidRDefault="00B53EDC">
      <w:pPr>
        <w:pStyle w:val="TOC1"/>
        <w:rPr>
          <w:rFonts w:asciiTheme="minorHAnsi" w:eastAsiaTheme="minorEastAsia" w:hAnsiTheme="minorHAnsi" w:cstheme="minorBidi"/>
          <w:b w:val="0"/>
          <w:kern w:val="2"/>
          <w:szCs w:val="22"/>
          <w:lang w:eastAsia="en-AU"/>
          <w14:ligatures w14:val="standardContextual"/>
        </w:rPr>
      </w:pPr>
      <w:r>
        <w:fldChar w:fldCharType="begin"/>
      </w:r>
      <w:r>
        <w:instrText xml:space="preserve"> TOC \o "1-3" \h \z \u </w:instrText>
      </w:r>
      <w:r>
        <w:fldChar w:fldCharType="separate"/>
      </w:r>
      <w:hyperlink w:anchor="_Toc164169853" w:history="1">
        <w:r w:rsidR="003C5533" w:rsidRPr="004964A1">
          <w:rPr>
            <w:rStyle w:val="Hyperlink"/>
          </w:rPr>
          <w:t>Topic – The Australian colonies</w:t>
        </w:r>
        <w:r w:rsidR="003C5533">
          <w:rPr>
            <w:webHidden/>
          </w:rPr>
          <w:tab/>
        </w:r>
        <w:r w:rsidR="003C5533">
          <w:rPr>
            <w:webHidden/>
          </w:rPr>
          <w:fldChar w:fldCharType="begin"/>
        </w:r>
        <w:r w:rsidR="003C5533">
          <w:rPr>
            <w:webHidden/>
          </w:rPr>
          <w:instrText xml:space="preserve"> PAGEREF _Toc164169853 \h </w:instrText>
        </w:r>
        <w:r w:rsidR="003C5533">
          <w:rPr>
            <w:webHidden/>
          </w:rPr>
        </w:r>
        <w:r w:rsidR="003C5533">
          <w:rPr>
            <w:webHidden/>
          </w:rPr>
          <w:fldChar w:fldCharType="separate"/>
        </w:r>
        <w:r w:rsidR="003C5533">
          <w:rPr>
            <w:webHidden/>
          </w:rPr>
          <w:t>3</w:t>
        </w:r>
        <w:r w:rsidR="003C5533">
          <w:rPr>
            <w:webHidden/>
          </w:rPr>
          <w:fldChar w:fldCharType="end"/>
        </w:r>
      </w:hyperlink>
    </w:p>
    <w:p w14:paraId="2D8375AC" w14:textId="06418D00" w:rsidR="003C5533" w:rsidRDefault="00EF0E9E">
      <w:pPr>
        <w:pStyle w:val="TOC2"/>
        <w:rPr>
          <w:rFonts w:asciiTheme="minorHAnsi" w:eastAsiaTheme="minorEastAsia" w:hAnsiTheme="minorHAnsi" w:cstheme="minorBidi"/>
          <w:kern w:val="2"/>
          <w:szCs w:val="22"/>
          <w:lang w:eastAsia="en-AU"/>
          <w14:ligatures w14:val="standardContextual"/>
        </w:rPr>
      </w:pPr>
      <w:hyperlink w:anchor="_Toc164169854" w:history="1">
        <w:r w:rsidR="003C5533" w:rsidRPr="004964A1">
          <w:rPr>
            <w:rStyle w:val="Hyperlink"/>
          </w:rPr>
          <w:t>Key inquiry questions</w:t>
        </w:r>
        <w:r w:rsidR="003C5533">
          <w:rPr>
            <w:webHidden/>
          </w:rPr>
          <w:tab/>
        </w:r>
        <w:r w:rsidR="003C5533">
          <w:rPr>
            <w:webHidden/>
          </w:rPr>
          <w:fldChar w:fldCharType="begin"/>
        </w:r>
        <w:r w:rsidR="003C5533">
          <w:rPr>
            <w:webHidden/>
          </w:rPr>
          <w:instrText xml:space="preserve"> PAGEREF _Toc164169854 \h </w:instrText>
        </w:r>
        <w:r w:rsidR="003C5533">
          <w:rPr>
            <w:webHidden/>
          </w:rPr>
        </w:r>
        <w:r w:rsidR="003C5533">
          <w:rPr>
            <w:webHidden/>
          </w:rPr>
          <w:fldChar w:fldCharType="separate"/>
        </w:r>
        <w:r w:rsidR="003C5533">
          <w:rPr>
            <w:webHidden/>
          </w:rPr>
          <w:t>3</w:t>
        </w:r>
        <w:r w:rsidR="003C5533">
          <w:rPr>
            <w:webHidden/>
          </w:rPr>
          <w:fldChar w:fldCharType="end"/>
        </w:r>
      </w:hyperlink>
    </w:p>
    <w:p w14:paraId="27460514" w14:textId="7368977F" w:rsidR="003C5533" w:rsidRDefault="00EF0E9E">
      <w:pPr>
        <w:pStyle w:val="TOC2"/>
        <w:rPr>
          <w:rFonts w:asciiTheme="minorHAnsi" w:eastAsiaTheme="minorEastAsia" w:hAnsiTheme="minorHAnsi" w:cstheme="minorBidi"/>
          <w:kern w:val="2"/>
          <w:szCs w:val="22"/>
          <w:lang w:eastAsia="en-AU"/>
          <w14:ligatures w14:val="standardContextual"/>
        </w:rPr>
      </w:pPr>
      <w:hyperlink w:anchor="_Toc164169855" w:history="1">
        <w:r w:rsidR="003C5533" w:rsidRPr="004964A1">
          <w:rPr>
            <w:rStyle w:val="Hyperlink"/>
          </w:rPr>
          <w:t>Overview</w:t>
        </w:r>
        <w:r w:rsidR="003C5533">
          <w:rPr>
            <w:webHidden/>
          </w:rPr>
          <w:tab/>
        </w:r>
        <w:r w:rsidR="003C5533">
          <w:rPr>
            <w:webHidden/>
          </w:rPr>
          <w:fldChar w:fldCharType="begin"/>
        </w:r>
        <w:r w:rsidR="003C5533">
          <w:rPr>
            <w:webHidden/>
          </w:rPr>
          <w:instrText xml:space="preserve"> PAGEREF _Toc164169855 \h </w:instrText>
        </w:r>
        <w:r w:rsidR="003C5533">
          <w:rPr>
            <w:webHidden/>
          </w:rPr>
        </w:r>
        <w:r w:rsidR="003C5533">
          <w:rPr>
            <w:webHidden/>
          </w:rPr>
          <w:fldChar w:fldCharType="separate"/>
        </w:r>
        <w:r w:rsidR="003C5533">
          <w:rPr>
            <w:webHidden/>
          </w:rPr>
          <w:t>3</w:t>
        </w:r>
        <w:r w:rsidR="003C5533">
          <w:rPr>
            <w:webHidden/>
          </w:rPr>
          <w:fldChar w:fldCharType="end"/>
        </w:r>
      </w:hyperlink>
    </w:p>
    <w:p w14:paraId="443D8F95" w14:textId="454FFA19" w:rsidR="003C5533" w:rsidRDefault="00EF0E9E">
      <w:pPr>
        <w:pStyle w:val="TOC2"/>
        <w:rPr>
          <w:rFonts w:asciiTheme="minorHAnsi" w:eastAsiaTheme="minorEastAsia" w:hAnsiTheme="minorHAnsi" w:cstheme="minorBidi"/>
          <w:kern w:val="2"/>
          <w:szCs w:val="22"/>
          <w:lang w:eastAsia="en-AU"/>
          <w14:ligatures w14:val="standardContextual"/>
        </w:rPr>
      </w:pPr>
      <w:hyperlink w:anchor="_Toc164169856" w:history="1">
        <w:r w:rsidR="003C5533" w:rsidRPr="004964A1">
          <w:rPr>
            <w:rStyle w:val="Hyperlink"/>
          </w:rPr>
          <w:t>Outcomes</w:t>
        </w:r>
        <w:r w:rsidR="003C5533">
          <w:rPr>
            <w:webHidden/>
          </w:rPr>
          <w:tab/>
        </w:r>
        <w:r w:rsidR="003C5533">
          <w:rPr>
            <w:webHidden/>
          </w:rPr>
          <w:fldChar w:fldCharType="begin"/>
        </w:r>
        <w:r w:rsidR="003C5533">
          <w:rPr>
            <w:webHidden/>
          </w:rPr>
          <w:instrText xml:space="preserve"> PAGEREF _Toc164169856 \h </w:instrText>
        </w:r>
        <w:r w:rsidR="003C5533">
          <w:rPr>
            <w:webHidden/>
          </w:rPr>
        </w:r>
        <w:r w:rsidR="003C5533">
          <w:rPr>
            <w:webHidden/>
          </w:rPr>
          <w:fldChar w:fldCharType="separate"/>
        </w:r>
        <w:r w:rsidR="003C5533">
          <w:rPr>
            <w:webHidden/>
          </w:rPr>
          <w:t>3</w:t>
        </w:r>
        <w:r w:rsidR="003C5533">
          <w:rPr>
            <w:webHidden/>
          </w:rPr>
          <w:fldChar w:fldCharType="end"/>
        </w:r>
      </w:hyperlink>
    </w:p>
    <w:p w14:paraId="08BA0D44" w14:textId="01F9DF07" w:rsidR="003C5533" w:rsidRDefault="00EF0E9E">
      <w:pPr>
        <w:pStyle w:val="TOC2"/>
        <w:rPr>
          <w:rFonts w:asciiTheme="minorHAnsi" w:eastAsiaTheme="minorEastAsia" w:hAnsiTheme="minorHAnsi" w:cstheme="minorBidi"/>
          <w:kern w:val="2"/>
          <w:szCs w:val="22"/>
          <w:lang w:eastAsia="en-AU"/>
          <w14:ligatures w14:val="standardContextual"/>
        </w:rPr>
      </w:pPr>
      <w:hyperlink w:anchor="_Toc164169857" w:history="1">
        <w:r w:rsidR="003C5533" w:rsidRPr="004964A1">
          <w:rPr>
            <w:rStyle w:val="Hyperlink"/>
          </w:rPr>
          <w:t>Content</w:t>
        </w:r>
        <w:r w:rsidR="003C5533">
          <w:rPr>
            <w:webHidden/>
          </w:rPr>
          <w:tab/>
        </w:r>
        <w:r w:rsidR="003C5533">
          <w:rPr>
            <w:webHidden/>
          </w:rPr>
          <w:fldChar w:fldCharType="begin"/>
        </w:r>
        <w:r w:rsidR="003C5533">
          <w:rPr>
            <w:webHidden/>
          </w:rPr>
          <w:instrText xml:space="preserve"> PAGEREF _Toc164169857 \h </w:instrText>
        </w:r>
        <w:r w:rsidR="003C5533">
          <w:rPr>
            <w:webHidden/>
          </w:rPr>
        </w:r>
        <w:r w:rsidR="003C5533">
          <w:rPr>
            <w:webHidden/>
          </w:rPr>
          <w:fldChar w:fldCharType="separate"/>
        </w:r>
        <w:r w:rsidR="003C5533">
          <w:rPr>
            <w:webHidden/>
          </w:rPr>
          <w:t>4</w:t>
        </w:r>
        <w:r w:rsidR="003C5533">
          <w:rPr>
            <w:webHidden/>
          </w:rPr>
          <w:fldChar w:fldCharType="end"/>
        </w:r>
      </w:hyperlink>
    </w:p>
    <w:p w14:paraId="649B9DC7" w14:textId="263E74FA" w:rsidR="003C5533" w:rsidRDefault="00EF0E9E">
      <w:pPr>
        <w:pStyle w:val="TOC2"/>
        <w:rPr>
          <w:rFonts w:asciiTheme="minorHAnsi" w:eastAsiaTheme="minorEastAsia" w:hAnsiTheme="minorHAnsi" w:cstheme="minorBidi"/>
          <w:kern w:val="2"/>
          <w:szCs w:val="22"/>
          <w:lang w:eastAsia="en-AU"/>
          <w14:ligatures w14:val="standardContextual"/>
        </w:rPr>
      </w:pPr>
      <w:hyperlink w:anchor="_Toc164169858" w:history="1">
        <w:r w:rsidR="003C5533" w:rsidRPr="004964A1">
          <w:rPr>
            <w:rStyle w:val="Hyperlink"/>
          </w:rPr>
          <w:t>Historical inquiry skills</w:t>
        </w:r>
        <w:r w:rsidR="003C5533">
          <w:rPr>
            <w:webHidden/>
          </w:rPr>
          <w:tab/>
        </w:r>
        <w:r w:rsidR="003C5533">
          <w:rPr>
            <w:webHidden/>
          </w:rPr>
          <w:fldChar w:fldCharType="begin"/>
        </w:r>
        <w:r w:rsidR="003C5533">
          <w:rPr>
            <w:webHidden/>
          </w:rPr>
          <w:instrText xml:space="preserve"> PAGEREF _Toc164169858 \h </w:instrText>
        </w:r>
        <w:r w:rsidR="003C5533">
          <w:rPr>
            <w:webHidden/>
          </w:rPr>
        </w:r>
        <w:r w:rsidR="003C5533">
          <w:rPr>
            <w:webHidden/>
          </w:rPr>
          <w:fldChar w:fldCharType="separate"/>
        </w:r>
        <w:r w:rsidR="003C5533">
          <w:rPr>
            <w:webHidden/>
          </w:rPr>
          <w:t>4</w:t>
        </w:r>
        <w:r w:rsidR="003C5533">
          <w:rPr>
            <w:webHidden/>
          </w:rPr>
          <w:fldChar w:fldCharType="end"/>
        </w:r>
      </w:hyperlink>
    </w:p>
    <w:p w14:paraId="4100BE59" w14:textId="1D05C699" w:rsidR="003C5533" w:rsidRDefault="00EF0E9E">
      <w:pPr>
        <w:pStyle w:val="TOC2"/>
        <w:rPr>
          <w:rFonts w:asciiTheme="minorHAnsi" w:eastAsiaTheme="minorEastAsia" w:hAnsiTheme="minorHAnsi" w:cstheme="minorBidi"/>
          <w:kern w:val="2"/>
          <w:szCs w:val="22"/>
          <w:lang w:eastAsia="en-AU"/>
          <w14:ligatures w14:val="standardContextual"/>
        </w:rPr>
      </w:pPr>
      <w:hyperlink w:anchor="_Toc164169859" w:history="1">
        <w:r w:rsidR="003C5533" w:rsidRPr="004964A1">
          <w:rPr>
            <w:rStyle w:val="Hyperlink"/>
          </w:rPr>
          <w:t>Selected historical concepts</w:t>
        </w:r>
        <w:r w:rsidR="003C5533">
          <w:rPr>
            <w:webHidden/>
          </w:rPr>
          <w:tab/>
        </w:r>
        <w:r w:rsidR="003C5533">
          <w:rPr>
            <w:webHidden/>
          </w:rPr>
          <w:fldChar w:fldCharType="begin"/>
        </w:r>
        <w:r w:rsidR="003C5533">
          <w:rPr>
            <w:webHidden/>
          </w:rPr>
          <w:instrText xml:space="preserve"> PAGEREF _Toc164169859 \h </w:instrText>
        </w:r>
        <w:r w:rsidR="003C5533">
          <w:rPr>
            <w:webHidden/>
          </w:rPr>
        </w:r>
        <w:r w:rsidR="003C5533">
          <w:rPr>
            <w:webHidden/>
          </w:rPr>
          <w:fldChar w:fldCharType="separate"/>
        </w:r>
        <w:r w:rsidR="003C5533">
          <w:rPr>
            <w:webHidden/>
          </w:rPr>
          <w:t>5</w:t>
        </w:r>
        <w:r w:rsidR="003C5533">
          <w:rPr>
            <w:webHidden/>
          </w:rPr>
          <w:fldChar w:fldCharType="end"/>
        </w:r>
      </w:hyperlink>
    </w:p>
    <w:p w14:paraId="54933B1E" w14:textId="683809D9" w:rsidR="003C5533" w:rsidRDefault="00EF0E9E">
      <w:pPr>
        <w:pStyle w:val="TOC2"/>
        <w:rPr>
          <w:rFonts w:asciiTheme="minorHAnsi" w:eastAsiaTheme="minorEastAsia" w:hAnsiTheme="minorHAnsi" w:cstheme="minorBidi"/>
          <w:kern w:val="2"/>
          <w:szCs w:val="22"/>
          <w:lang w:eastAsia="en-AU"/>
          <w14:ligatures w14:val="standardContextual"/>
        </w:rPr>
      </w:pPr>
      <w:hyperlink w:anchor="_Toc164169860" w:history="1">
        <w:r w:rsidR="003C5533" w:rsidRPr="004964A1">
          <w:rPr>
            <w:rStyle w:val="Hyperlink"/>
          </w:rPr>
          <w:t>Assessment</w:t>
        </w:r>
        <w:r w:rsidR="003C5533">
          <w:rPr>
            <w:webHidden/>
          </w:rPr>
          <w:tab/>
        </w:r>
        <w:r w:rsidR="003C5533">
          <w:rPr>
            <w:webHidden/>
          </w:rPr>
          <w:fldChar w:fldCharType="begin"/>
        </w:r>
        <w:r w:rsidR="003C5533">
          <w:rPr>
            <w:webHidden/>
          </w:rPr>
          <w:instrText xml:space="preserve"> PAGEREF _Toc164169860 \h </w:instrText>
        </w:r>
        <w:r w:rsidR="003C5533">
          <w:rPr>
            <w:webHidden/>
          </w:rPr>
        </w:r>
        <w:r w:rsidR="003C5533">
          <w:rPr>
            <w:webHidden/>
          </w:rPr>
          <w:fldChar w:fldCharType="separate"/>
        </w:r>
        <w:r w:rsidR="003C5533">
          <w:rPr>
            <w:webHidden/>
          </w:rPr>
          <w:t>5</w:t>
        </w:r>
        <w:r w:rsidR="003C5533">
          <w:rPr>
            <w:webHidden/>
          </w:rPr>
          <w:fldChar w:fldCharType="end"/>
        </w:r>
      </w:hyperlink>
    </w:p>
    <w:p w14:paraId="2F4FBF1F" w14:textId="4A4EE01B" w:rsidR="003C5533" w:rsidRDefault="00EF0E9E">
      <w:pPr>
        <w:pStyle w:val="TOC2"/>
        <w:rPr>
          <w:rFonts w:asciiTheme="minorHAnsi" w:eastAsiaTheme="minorEastAsia" w:hAnsiTheme="minorHAnsi" w:cstheme="minorBidi"/>
          <w:kern w:val="2"/>
          <w:szCs w:val="22"/>
          <w:lang w:eastAsia="en-AU"/>
          <w14:ligatures w14:val="standardContextual"/>
        </w:rPr>
      </w:pPr>
      <w:hyperlink w:anchor="_Toc164169861" w:history="1">
        <w:r w:rsidR="003C5533" w:rsidRPr="004964A1">
          <w:rPr>
            <w:rStyle w:val="Hyperlink"/>
          </w:rPr>
          <w:t>Vocabulary</w:t>
        </w:r>
        <w:r w:rsidR="003C5533">
          <w:rPr>
            <w:webHidden/>
          </w:rPr>
          <w:tab/>
        </w:r>
        <w:r w:rsidR="003C5533">
          <w:rPr>
            <w:webHidden/>
          </w:rPr>
          <w:fldChar w:fldCharType="begin"/>
        </w:r>
        <w:r w:rsidR="003C5533">
          <w:rPr>
            <w:webHidden/>
          </w:rPr>
          <w:instrText xml:space="preserve"> PAGEREF _Toc164169861 \h </w:instrText>
        </w:r>
        <w:r w:rsidR="003C5533">
          <w:rPr>
            <w:webHidden/>
          </w:rPr>
        </w:r>
        <w:r w:rsidR="003C5533">
          <w:rPr>
            <w:webHidden/>
          </w:rPr>
          <w:fldChar w:fldCharType="separate"/>
        </w:r>
        <w:r w:rsidR="003C5533">
          <w:rPr>
            <w:webHidden/>
          </w:rPr>
          <w:t>5</w:t>
        </w:r>
        <w:r w:rsidR="003C5533">
          <w:rPr>
            <w:webHidden/>
          </w:rPr>
          <w:fldChar w:fldCharType="end"/>
        </w:r>
      </w:hyperlink>
    </w:p>
    <w:p w14:paraId="2163DE35" w14:textId="6CCE62A9" w:rsidR="003C5533" w:rsidRDefault="00EF0E9E">
      <w:pPr>
        <w:pStyle w:val="TOC1"/>
        <w:rPr>
          <w:rFonts w:asciiTheme="minorHAnsi" w:eastAsiaTheme="minorEastAsia" w:hAnsiTheme="minorHAnsi" w:cstheme="minorBidi"/>
          <w:b w:val="0"/>
          <w:kern w:val="2"/>
          <w:szCs w:val="22"/>
          <w:lang w:eastAsia="en-AU"/>
          <w14:ligatures w14:val="standardContextual"/>
        </w:rPr>
      </w:pPr>
      <w:hyperlink w:anchor="_Toc164169862" w:history="1">
        <w:r w:rsidR="003C5533" w:rsidRPr="004964A1">
          <w:rPr>
            <w:rStyle w:val="Hyperlink"/>
          </w:rPr>
          <w:t>Teaching and learning activities</w:t>
        </w:r>
        <w:r w:rsidR="003C5533">
          <w:rPr>
            <w:webHidden/>
          </w:rPr>
          <w:tab/>
        </w:r>
        <w:r w:rsidR="003C5533">
          <w:rPr>
            <w:webHidden/>
          </w:rPr>
          <w:fldChar w:fldCharType="begin"/>
        </w:r>
        <w:r w:rsidR="003C5533">
          <w:rPr>
            <w:webHidden/>
          </w:rPr>
          <w:instrText xml:space="preserve"> PAGEREF _Toc164169862 \h </w:instrText>
        </w:r>
        <w:r w:rsidR="003C5533">
          <w:rPr>
            <w:webHidden/>
          </w:rPr>
        </w:r>
        <w:r w:rsidR="003C5533">
          <w:rPr>
            <w:webHidden/>
          </w:rPr>
          <w:fldChar w:fldCharType="separate"/>
        </w:r>
        <w:r w:rsidR="003C5533">
          <w:rPr>
            <w:webHidden/>
          </w:rPr>
          <w:t>7</w:t>
        </w:r>
        <w:r w:rsidR="003C5533">
          <w:rPr>
            <w:webHidden/>
          </w:rPr>
          <w:fldChar w:fldCharType="end"/>
        </w:r>
      </w:hyperlink>
    </w:p>
    <w:p w14:paraId="0F5057D8" w14:textId="199FCC14" w:rsidR="003C5533" w:rsidRDefault="00EF0E9E">
      <w:pPr>
        <w:pStyle w:val="TOC2"/>
        <w:rPr>
          <w:rFonts w:asciiTheme="minorHAnsi" w:eastAsiaTheme="minorEastAsia" w:hAnsiTheme="minorHAnsi" w:cstheme="minorBidi"/>
          <w:kern w:val="2"/>
          <w:szCs w:val="22"/>
          <w:lang w:eastAsia="en-AU"/>
          <w14:ligatures w14:val="standardContextual"/>
        </w:rPr>
      </w:pPr>
      <w:hyperlink w:anchor="_Toc164169863" w:history="1">
        <w:r w:rsidR="003C5533" w:rsidRPr="004964A1">
          <w:rPr>
            <w:rStyle w:val="Hyperlink"/>
          </w:rPr>
          <w:t>Inquiry 1 – guided inquiry into artist Tom Roberts</w:t>
        </w:r>
        <w:r w:rsidR="003C5533">
          <w:rPr>
            <w:webHidden/>
          </w:rPr>
          <w:tab/>
        </w:r>
        <w:r w:rsidR="003C5533">
          <w:rPr>
            <w:webHidden/>
          </w:rPr>
          <w:fldChar w:fldCharType="begin"/>
        </w:r>
        <w:r w:rsidR="003C5533">
          <w:rPr>
            <w:webHidden/>
          </w:rPr>
          <w:instrText xml:space="preserve"> PAGEREF _Toc164169863 \h </w:instrText>
        </w:r>
        <w:r w:rsidR="003C5533">
          <w:rPr>
            <w:webHidden/>
          </w:rPr>
        </w:r>
        <w:r w:rsidR="003C5533">
          <w:rPr>
            <w:webHidden/>
          </w:rPr>
          <w:fldChar w:fldCharType="separate"/>
        </w:r>
        <w:r w:rsidR="003C5533">
          <w:rPr>
            <w:webHidden/>
          </w:rPr>
          <w:t>7</w:t>
        </w:r>
        <w:r w:rsidR="003C5533">
          <w:rPr>
            <w:webHidden/>
          </w:rPr>
          <w:fldChar w:fldCharType="end"/>
        </w:r>
      </w:hyperlink>
    </w:p>
    <w:p w14:paraId="1846C2FA" w14:textId="4CE0831F" w:rsidR="003C5533" w:rsidRDefault="00EF0E9E">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864" w:history="1">
        <w:r w:rsidR="003C5533" w:rsidRPr="004964A1">
          <w:rPr>
            <w:rStyle w:val="Hyperlink"/>
            <w:noProof/>
          </w:rPr>
          <w:t>Stimulus</w:t>
        </w:r>
        <w:r w:rsidR="003C5533">
          <w:rPr>
            <w:noProof/>
            <w:webHidden/>
          </w:rPr>
          <w:tab/>
        </w:r>
        <w:r w:rsidR="003C5533">
          <w:rPr>
            <w:noProof/>
            <w:webHidden/>
          </w:rPr>
          <w:fldChar w:fldCharType="begin"/>
        </w:r>
        <w:r w:rsidR="003C5533">
          <w:rPr>
            <w:noProof/>
            <w:webHidden/>
          </w:rPr>
          <w:instrText xml:space="preserve"> PAGEREF _Toc164169864 \h </w:instrText>
        </w:r>
        <w:r w:rsidR="003C5533">
          <w:rPr>
            <w:noProof/>
            <w:webHidden/>
          </w:rPr>
        </w:r>
        <w:r w:rsidR="003C5533">
          <w:rPr>
            <w:noProof/>
            <w:webHidden/>
          </w:rPr>
          <w:fldChar w:fldCharType="separate"/>
        </w:r>
        <w:r w:rsidR="003C5533">
          <w:rPr>
            <w:noProof/>
            <w:webHidden/>
          </w:rPr>
          <w:t>7</w:t>
        </w:r>
        <w:r w:rsidR="003C5533">
          <w:rPr>
            <w:noProof/>
            <w:webHidden/>
          </w:rPr>
          <w:fldChar w:fldCharType="end"/>
        </w:r>
      </w:hyperlink>
    </w:p>
    <w:p w14:paraId="6DB2AB90" w14:textId="4799058C" w:rsidR="003C5533" w:rsidRDefault="00EF0E9E">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865" w:history="1">
        <w:r w:rsidR="003C5533" w:rsidRPr="004964A1">
          <w:rPr>
            <w:rStyle w:val="Hyperlink"/>
            <w:noProof/>
          </w:rPr>
          <w:t>Historical inquiry step 1 – question</w:t>
        </w:r>
        <w:r w:rsidR="003C5533">
          <w:rPr>
            <w:noProof/>
            <w:webHidden/>
          </w:rPr>
          <w:tab/>
        </w:r>
        <w:r w:rsidR="003C5533">
          <w:rPr>
            <w:noProof/>
            <w:webHidden/>
          </w:rPr>
          <w:fldChar w:fldCharType="begin"/>
        </w:r>
        <w:r w:rsidR="003C5533">
          <w:rPr>
            <w:noProof/>
            <w:webHidden/>
          </w:rPr>
          <w:instrText xml:space="preserve"> PAGEREF _Toc164169865 \h </w:instrText>
        </w:r>
        <w:r w:rsidR="003C5533">
          <w:rPr>
            <w:noProof/>
            <w:webHidden/>
          </w:rPr>
        </w:r>
        <w:r w:rsidR="003C5533">
          <w:rPr>
            <w:noProof/>
            <w:webHidden/>
          </w:rPr>
          <w:fldChar w:fldCharType="separate"/>
        </w:r>
        <w:r w:rsidR="003C5533">
          <w:rPr>
            <w:noProof/>
            <w:webHidden/>
          </w:rPr>
          <w:t>9</w:t>
        </w:r>
        <w:r w:rsidR="003C5533">
          <w:rPr>
            <w:noProof/>
            <w:webHidden/>
          </w:rPr>
          <w:fldChar w:fldCharType="end"/>
        </w:r>
      </w:hyperlink>
    </w:p>
    <w:p w14:paraId="7A6C9CBC" w14:textId="0438DDB4" w:rsidR="003C5533" w:rsidRDefault="00EF0E9E">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866" w:history="1">
        <w:r w:rsidR="003C5533" w:rsidRPr="004964A1">
          <w:rPr>
            <w:rStyle w:val="Hyperlink"/>
            <w:noProof/>
          </w:rPr>
          <w:t>Historical inquiry steps 2 and 3 – research and analyse</w:t>
        </w:r>
        <w:r w:rsidR="003C5533">
          <w:rPr>
            <w:noProof/>
            <w:webHidden/>
          </w:rPr>
          <w:tab/>
        </w:r>
        <w:r w:rsidR="003C5533">
          <w:rPr>
            <w:noProof/>
            <w:webHidden/>
          </w:rPr>
          <w:fldChar w:fldCharType="begin"/>
        </w:r>
        <w:r w:rsidR="003C5533">
          <w:rPr>
            <w:noProof/>
            <w:webHidden/>
          </w:rPr>
          <w:instrText xml:space="preserve"> PAGEREF _Toc164169866 \h </w:instrText>
        </w:r>
        <w:r w:rsidR="003C5533">
          <w:rPr>
            <w:noProof/>
            <w:webHidden/>
          </w:rPr>
        </w:r>
        <w:r w:rsidR="003C5533">
          <w:rPr>
            <w:noProof/>
            <w:webHidden/>
          </w:rPr>
          <w:fldChar w:fldCharType="separate"/>
        </w:r>
        <w:r w:rsidR="003C5533">
          <w:rPr>
            <w:noProof/>
            <w:webHidden/>
          </w:rPr>
          <w:t>9</w:t>
        </w:r>
        <w:r w:rsidR="003C5533">
          <w:rPr>
            <w:noProof/>
            <w:webHidden/>
          </w:rPr>
          <w:fldChar w:fldCharType="end"/>
        </w:r>
      </w:hyperlink>
    </w:p>
    <w:p w14:paraId="33C5C804" w14:textId="6121B289" w:rsidR="003C5533" w:rsidRDefault="00EF0E9E">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867" w:history="1">
        <w:r w:rsidR="003C5533" w:rsidRPr="004964A1">
          <w:rPr>
            <w:rStyle w:val="Hyperlink"/>
            <w:noProof/>
          </w:rPr>
          <w:t>Historical inquiry step 4 – evaluate</w:t>
        </w:r>
        <w:r w:rsidR="003C5533">
          <w:rPr>
            <w:noProof/>
            <w:webHidden/>
          </w:rPr>
          <w:tab/>
        </w:r>
        <w:r w:rsidR="003C5533">
          <w:rPr>
            <w:noProof/>
            <w:webHidden/>
          </w:rPr>
          <w:fldChar w:fldCharType="begin"/>
        </w:r>
        <w:r w:rsidR="003C5533">
          <w:rPr>
            <w:noProof/>
            <w:webHidden/>
          </w:rPr>
          <w:instrText xml:space="preserve"> PAGEREF _Toc164169867 \h </w:instrText>
        </w:r>
        <w:r w:rsidR="003C5533">
          <w:rPr>
            <w:noProof/>
            <w:webHidden/>
          </w:rPr>
        </w:r>
        <w:r w:rsidR="003C5533">
          <w:rPr>
            <w:noProof/>
            <w:webHidden/>
          </w:rPr>
          <w:fldChar w:fldCharType="separate"/>
        </w:r>
        <w:r w:rsidR="003C5533">
          <w:rPr>
            <w:noProof/>
            <w:webHidden/>
          </w:rPr>
          <w:t>12</w:t>
        </w:r>
        <w:r w:rsidR="003C5533">
          <w:rPr>
            <w:noProof/>
            <w:webHidden/>
          </w:rPr>
          <w:fldChar w:fldCharType="end"/>
        </w:r>
      </w:hyperlink>
    </w:p>
    <w:p w14:paraId="459714B3" w14:textId="2D098720" w:rsidR="003C5533" w:rsidRDefault="00EF0E9E">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868" w:history="1">
        <w:r w:rsidR="003C5533" w:rsidRPr="004964A1">
          <w:rPr>
            <w:rStyle w:val="Hyperlink"/>
            <w:noProof/>
          </w:rPr>
          <w:t>Historical inquiry step 5 – communicate</w:t>
        </w:r>
        <w:r w:rsidR="003C5533">
          <w:rPr>
            <w:noProof/>
            <w:webHidden/>
          </w:rPr>
          <w:tab/>
        </w:r>
        <w:r w:rsidR="003C5533">
          <w:rPr>
            <w:noProof/>
            <w:webHidden/>
          </w:rPr>
          <w:fldChar w:fldCharType="begin"/>
        </w:r>
        <w:r w:rsidR="003C5533">
          <w:rPr>
            <w:noProof/>
            <w:webHidden/>
          </w:rPr>
          <w:instrText xml:space="preserve"> PAGEREF _Toc164169868 \h </w:instrText>
        </w:r>
        <w:r w:rsidR="003C5533">
          <w:rPr>
            <w:noProof/>
            <w:webHidden/>
          </w:rPr>
        </w:r>
        <w:r w:rsidR="003C5533">
          <w:rPr>
            <w:noProof/>
            <w:webHidden/>
          </w:rPr>
          <w:fldChar w:fldCharType="separate"/>
        </w:r>
        <w:r w:rsidR="003C5533">
          <w:rPr>
            <w:noProof/>
            <w:webHidden/>
          </w:rPr>
          <w:t>12</w:t>
        </w:r>
        <w:r w:rsidR="003C5533">
          <w:rPr>
            <w:noProof/>
            <w:webHidden/>
          </w:rPr>
          <w:fldChar w:fldCharType="end"/>
        </w:r>
      </w:hyperlink>
    </w:p>
    <w:p w14:paraId="5001E94C" w14:textId="76752C02" w:rsidR="003C5533" w:rsidRDefault="00EF0E9E">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869" w:history="1">
        <w:r w:rsidR="003C5533" w:rsidRPr="004964A1">
          <w:rPr>
            <w:rStyle w:val="Hyperlink"/>
            <w:noProof/>
          </w:rPr>
          <w:t>Reflection</w:t>
        </w:r>
        <w:r w:rsidR="003C5533">
          <w:rPr>
            <w:noProof/>
            <w:webHidden/>
          </w:rPr>
          <w:tab/>
        </w:r>
        <w:r w:rsidR="003C5533">
          <w:rPr>
            <w:noProof/>
            <w:webHidden/>
          </w:rPr>
          <w:fldChar w:fldCharType="begin"/>
        </w:r>
        <w:r w:rsidR="003C5533">
          <w:rPr>
            <w:noProof/>
            <w:webHidden/>
          </w:rPr>
          <w:instrText xml:space="preserve"> PAGEREF _Toc164169869 \h </w:instrText>
        </w:r>
        <w:r w:rsidR="003C5533">
          <w:rPr>
            <w:noProof/>
            <w:webHidden/>
          </w:rPr>
        </w:r>
        <w:r w:rsidR="003C5533">
          <w:rPr>
            <w:noProof/>
            <w:webHidden/>
          </w:rPr>
          <w:fldChar w:fldCharType="separate"/>
        </w:r>
        <w:r w:rsidR="003C5533">
          <w:rPr>
            <w:noProof/>
            <w:webHidden/>
          </w:rPr>
          <w:t>13</w:t>
        </w:r>
        <w:r w:rsidR="003C5533">
          <w:rPr>
            <w:noProof/>
            <w:webHidden/>
          </w:rPr>
          <w:fldChar w:fldCharType="end"/>
        </w:r>
      </w:hyperlink>
    </w:p>
    <w:p w14:paraId="745FF361" w14:textId="2D8B5A11" w:rsidR="003C5533" w:rsidRDefault="00EF0E9E">
      <w:pPr>
        <w:pStyle w:val="TOC2"/>
        <w:rPr>
          <w:rFonts w:asciiTheme="minorHAnsi" w:eastAsiaTheme="minorEastAsia" w:hAnsiTheme="minorHAnsi" w:cstheme="minorBidi"/>
          <w:kern w:val="2"/>
          <w:szCs w:val="22"/>
          <w:lang w:eastAsia="en-AU"/>
          <w14:ligatures w14:val="standardContextual"/>
        </w:rPr>
      </w:pPr>
      <w:hyperlink w:anchor="_Toc164169870" w:history="1">
        <w:r w:rsidR="003C5533" w:rsidRPr="004964A1">
          <w:rPr>
            <w:rStyle w:val="Hyperlink"/>
          </w:rPr>
          <w:t>Inquiry 2 – student-led inquiry on a notable colonial</w:t>
        </w:r>
        <w:r w:rsidR="003C5533">
          <w:rPr>
            <w:webHidden/>
          </w:rPr>
          <w:tab/>
        </w:r>
        <w:r w:rsidR="003C5533">
          <w:rPr>
            <w:webHidden/>
          </w:rPr>
          <w:fldChar w:fldCharType="begin"/>
        </w:r>
        <w:r w:rsidR="003C5533">
          <w:rPr>
            <w:webHidden/>
          </w:rPr>
          <w:instrText xml:space="preserve"> PAGEREF _Toc164169870 \h </w:instrText>
        </w:r>
        <w:r w:rsidR="003C5533">
          <w:rPr>
            <w:webHidden/>
          </w:rPr>
        </w:r>
        <w:r w:rsidR="003C5533">
          <w:rPr>
            <w:webHidden/>
          </w:rPr>
          <w:fldChar w:fldCharType="separate"/>
        </w:r>
        <w:r w:rsidR="003C5533">
          <w:rPr>
            <w:webHidden/>
          </w:rPr>
          <w:t>13</w:t>
        </w:r>
        <w:r w:rsidR="003C5533">
          <w:rPr>
            <w:webHidden/>
          </w:rPr>
          <w:fldChar w:fldCharType="end"/>
        </w:r>
      </w:hyperlink>
    </w:p>
    <w:p w14:paraId="2008CA39" w14:textId="68F46553" w:rsidR="003C5533" w:rsidRDefault="00EF0E9E">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871" w:history="1">
        <w:r w:rsidR="003C5533" w:rsidRPr="004964A1">
          <w:rPr>
            <w:rStyle w:val="Hyperlink"/>
            <w:noProof/>
          </w:rPr>
          <w:t>Historical inquiry step 1 – question</w:t>
        </w:r>
        <w:r w:rsidR="003C5533">
          <w:rPr>
            <w:noProof/>
            <w:webHidden/>
          </w:rPr>
          <w:tab/>
        </w:r>
        <w:r w:rsidR="003C5533">
          <w:rPr>
            <w:noProof/>
            <w:webHidden/>
          </w:rPr>
          <w:fldChar w:fldCharType="begin"/>
        </w:r>
        <w:r w:rsidR="003C5533">
          <w:rPr>
            <w:noProof/>
            <w:webHidden/>
          </w:rPr>
          <w:instrText xml:space="preserve"> PAGEREF _Toc164169871 \h </w:instrText>
        </w:r>
        <w:r w:rsidR="003C5533">
          <w:rPr>
            <w:noProof/>
            <w:webHidden/>
          </w:rPr>
        </w:r>
        <w:r w:rsidR="003C5533">
          <w:rPr>
            <w:noProof/>
            <w:webHidden/>
          </w:rPr>
          <w:fldChar w:fldCharType="separate"/>
        </w:r>
        <w:r w:rsidR="003C5533">
          <w:rPr>
            <w:noProof/>
            <w:webHidden/>
          </w:rPr>
          <w:t>15</w:t>
        </w:r>
        <w:r w:rsidR="003C5533">
          <w:rPr>
            <w:noProof/>
            <w:webHidden/>
          </w:rPr>
          <w:fldChar w:fldCharType="end"/>
        </w:r>
      </w:hyperlink>
    </w:p>
    <w:p w14:paraId="0C42BB76" w14:textId="20A37622" w:rsidR="003C5533" w:rsidRDefault="00EF0E9E">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872" w:history="1">
        <w:r w:rsidR="003C5533" w:rsidRPr="004964A1">
          <w:rPr>
            <w:rStyle w:val="Hyperlink"/>
            <w:noProof/>
          </w:rPr>
          <w:t>Historical inquiry steps 2 and 3 – research and analysis</w:t>
        </w:r>
        <w:r w:rsidR="003C5533">
          <w:rPr>
            <w:noProof/>
            <w:webHidden/>
          </w:rPr>
          <w:tab/>
        </w:r>
        <w:r w:rsidR="003C5533">
          <w:rPr>
            <w:noProof/>
            <w:webHidden/>
          </w:rPr>
          <w:fldChar w:fldCharType="begin"/>
        </w:r>
        <w:r w:rsidR="003C5533">
          <w:rPr>
            <w:noProof/>
            <w:webHidden/>
          </w:rPr>
          <w:instrText xml:space="preserve"> PAGEREF _Toc164169872 \h </w:instrText>
        </w:r>
        <w:r w:rsidR="003C5533">
          <w:rPr>
            <w:noProof/>
            <w:webHidden/>
          </w:rPr>
        </w:r>
        <w:r w:rsidR="003C5533">
          <w:rPr>
            <w:noProof/>
            <w:webHidden/>
          </w:rPr>
          <w:fldChar w:fldCharType="separate"/>
        </w:r>
        <w:r w:rsidR="003C5533">
          <w:rPr>
            <w:noProof/>
            <w:webHidden/>
          </w:rPr>
          <w:t>16</w:t>
        </w:r>
        <w:r w:rsidR="003C5533">
          <w:rPr>
            <w:noProof/>
            <w:webHidden/>
          </w:rPr>
          <w:fldChar w:fldCharType="end"/>
        </w:r>
      </w:hyperlink>
    </w:p>
    <w:p w14:paraId="771E4DAB" w14:textId="49A4BC15" w:rsidR="003C5533" w:rsidRDefault="00EF0E9E">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873" w:history="1">
        <w:r w:rsidR="003C5533" w:rsidRPr="004964A1">
          <w:rPr>
            <w:rStyle w:val="Hyperlink"/>
            <w:noProof/>
          </w:rPr>
          <w:t>Historical inquiry step 4 – evaluate</w:t>
        </w:r>
        <w:r w:rsidR="003C5533">
          <w:rPr>
            <w:noProof/>
            <w:webHidden/>
          </w:rPr>
          <w:tab/>
        </w:r>
        <w:r w:rsidR="003C5533">
          <w:rPr>
            <w:noProof/>
            <w:webHidden/>
          </w:rPr>
          <w:fldChar w:fldCharType="begin"/>
        </w:r>
        <w:r w:rsidR="003C5533">
          <w:rPr>
            <w:noProof/>
            <w:webHidden/>
          </w:rPr>
          <w:instrText xml:space="preserve"> PAGEREF _Toc164169873 \h </w:instrText>
        </w:r>
        <w:r w:rsidR="003C5533">
          <w:rPr>
            <w:noProof/>
            <w:webHidden/>
          </w:rPr>
        </w:r>
        <w:r w:rsidR="003C5533">
          <w:rPr>
            <w:noProof/>
            <w:webHidden/>
          </w:rPr>
          <w:fldChar w:fldCharType="separate"/>
        </w:r>
        <w:r w:rsidR="003C5533">
          <w:rPr>
            <w:noProof/>
            <w:webHidden/>
          </w:rPr>
          <w:t>16</w:t>
        </w:r>
        <w:r w:rsidR="003C5533">
          <w:rPr>
            <w:noProof/>
            <w:webHidden/>
          </w:rPr>
          <w:fldChar w:fldCharType="end"/>
        </w:r>
      </w:hyperlink>
    </w:p>
    <w:p w14:paraId="609694FA" w14:textId="45778DAF" w:rsidR="003C5533" w:rsidRDefault="00EF0E9E">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874" w:history="1">
        <w:r w:rsidR="003C5533" w:rsidRPr="004964A1">
          <w:rPr>
            <w:rStyle w:val="Hyperlink"/>
            <w:noProof/>
          </w:rPr>
          <w:t>Historical inquiry step 5 – communicate</w:t>
        </w:r>
        <w:r w:rsidR="003C5533">
          <w:rPr>
            <w:noProof/>
            <w:webHidden/>
          </w:rPr>
          <w:tab/>
        </w:r>
        <w:r w:rsidR="003C5533">
          <w:rPr>
            <w:noProof/>
            <w:webHidden/>
          </w:rPr>
          <w:fldChar w:fldCharType="begin"/>
        </w:r>
        <w:r w:rsidR="003C5533">
          <w:rPr>
            <w:noProof/>
            <w:webHidden/>
          </w:rPr>
          <w:instrText xml:space="preserve"> PAGEREF _Toc164169874 \h </w:instrText>
        </w:r>
        <w:r w:rsidR="003C5533">
          <w:rPr>
            <w:noProof/>
            <w:webHidden/>
          </w:rPr>
        </w:r>
        <w:r w:rsidR="003C5533">
          <w:rPr>
            <w:noProof/>
            <w:webHidden/>
          </w:rPr>
          <w:fldChar w:fldCharType="separate"/>
        </w:r>
        <w:r w:rsidR="003C5533">
          <w:rPr>
            <w:noProof/>
            <w:webHidden/>
          </w:rPr>
          <w:t>16</w:t>
        </w:r>
        <w:r w:rsidR="003C5533">
          <w:rPr>
            <w:noProof/>
            <w:webHidden/>
          </w:rPr>
          <w:fldChar w:fldCharType="end"/>
        </w:r>
      </w:hyperlink>
    </w:p>
    <w:p w14:paraId="0BDE1E67" w14:textId="01D63F05" w:rsidR="003C5533" w:rsidRDefault="00EF0E9E">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875" w:history="1">
        <w:r w:rsidR="003C5533" w:rsidRPr="004964A1">
          <w:rPr>
            <w:rStyle w:val="Hyperlink"/>
            <w:noProof/>
          </w:rPr>
          <w:t>Reflection</w:t>
        </w:r>
        <w:r w:rsidR="003C5533">
          <w:rPr>
            <w:noProof/>
            <w:webHidden/>
          </w:rPr>
          <w:tab/>
        </w:r>
        <w:r w:rsidR="003C5533">
          <w:rPr>
            <w:noProof/>
            <w:webHidden/>
          </w:rPr>
          <w:fldChar w:fldCharType="begin"/>
        </w:r>
        <w:r w:rsidR="003C5533">
          <w:rPr>
            <w:noProof/>
            <w:webHidden/>
          </w:rPr>
          <w:instrText xml:space="preserve"> PAGEREF _Toc164169875 \h </w:instrText>
        </w:r>
        <w:r w:rsidR="003C5533">
          <w:rPr>
            <w:noProof/>
            <w:webHidden/>
          </w:rPr>
        </w:r>
        <w:r w:rsidR="003C5533">
          <w:rPr>
            <w:noProof/>
            <w:webHidden/>
          </w:rPr>
          <w:fldChar w:fldCharType="separate"/>
        </w:r>
        <w:r w:rsidR="003C5533">
          <w:rPr>
            <w:noProof/>
            <w:webHidden/>
          </w:rPr>
          <w:t>17</w:t>
        </w:r>
        <w:r w:rsidR="003C5533">
          <w:rPr>
            <w:noProof/>
            <w:webHidden/>
          </w:rPr>
          <w:fldChar w:fldCharType="end"/>
        </w:r>
      </w:hyperlink>
    </w:p>
    <w:p w14:paraId="63411841" w14:textId="0DF86B54" w:rsidR="003C5533" w:rsidRDefault="00EF0E9E">
      <w:pPr>
        <w:pStyle w:val="TOC1"/>
        <w:rPr>
          <w:rFonts w:asciiTheme="minorHAnsi" w:eastAsiaTheme="minorEastAsia" w:hAnsiTheme="minorHAnsi" w:cstheme="minorBidi"/>
          <w:b w:val="0"/>
          <w:kern w:val="2"/>
          <w:szCs w:val="22"/>
          <w:lang w:eastAsia="en-AU"/>
          <w14:ligatures w14:val="standardContextual"/>
        </w:rPr>
      </w:pPr>
      <w:hyperlink w:anchor="_Toc164169876" w:history="1">
        <w:r w:rsidR="003C5533" w:rsidRPr="004964A1">
          <w:rPr>
            <w:rStyle w:val="Hyperlink"/>
          </w:rPr>
          <w:t>Resources</w:t>
        </w:r>
        <w:r w:rsidR="003C5533">
          <w:rPr>
            <w:webHidden/>
          </w:rPr>
          <w:tab/>
        </w:r>
        <w:r w:rsidR="003C5533">
          <w:rPr>
            <w:webHidden/>
          </w:rPr>
          <w:fldChar w:fldCharType="begin"/>
        </w:r>
        <w:r w:rsidR="003C5533">
          <w:rPr>
            <w:webHidden/>
          </w:rPr>
          <w:instrText xml:space="preserve"> PAGEREF _Toc164169876 \h </w:instrText>
        </w:r>
        <w:r w:rsidR="003C5533">
          <w:rPr>
            <w:webHidden/>
          </w:rPr>
        </w:r>
        <w:r w:rsidR="003C5533">
          <w:rPr>
            <w:webHidden/>
          </w:rPr>
          <w:fldChar w:fldCharType="separate"/>
        </w:r>
        <w:r w:rsidR="003C5533">
          <w:rPr>
            <w:webHidden/>
          </w:rPr>
          <w:t>18</w:t>
        </w:r>
        <w:r w:rsidR="003C5533">
          <w:rPr>
            <w:webHidden/>
          </w:rPr>
          <w:fldChar w:fldCharType="end"/>
        </w:r>
      </w:hyperlink>
    </w:p>
    <w:p w14:paraId="534C505A" w14:textId="43AE2650" w:rsidR="003C5533" w:rsidRDefault="00EF0E9E">
      <w:pPr>
        <w:pStyle w:val="TOC1"/>
        <w:rPr>
          <w:rFonts w:asciiTheme="minorHAnsi" w:eastAsiaTheme="minorEastAsia" w:hAnsiTheme="minorHAnsi" w:cstheme="minorBidi"/>
          <w:b w:val="0"/>
          <w:kern w:val="2"/>
          <w:szCs w:val="22"/>
          <w:lang w:eastAsia="en-AU"/>
          <w14:ligatures w14:val="standardContextual"/>
        </w:rPr>
      </w:pPr>
      <w:hyperlink w:anchor="_Toc164169877" w:history="1">
        <w:r w:rsidR="003C5533" w:rsidRPr="004964A1">
          <w:rPr>
            <w:rStyle w:val="Hyperlink"/>
          </w:rPr>
          <w:t>References</w:t>
        </w:r>
        <w:r w:rsidR="003C5533">
          <w:rPr>
            <w:webHidden/>
          </w:rPr>
          <w:tab/>
        </w:r>
        <w:r w:rsidR="003C5533">
          <w:rPr>
            <w:webHidden/>
          </w:rPr>
          <w:fldChar w:fldCharType="begin"/>
        </w:r>
        <w:r w:rsidR="003C5533">
          <w:rPr>
            <w:webHidden/>
          </w:rPr>
          <w:instrText xml:space="preserve"> PAGEREF _Toc164169877 \h </w:instrText>
        </w:r>
        <w:r w:rsidR="003C5533">
          <w:rPr>
            <w:webHidden/>
          </w:rPr>
        </w:r>
        <w:r w:rsidR="003C5533">
          <w:rPr>
            <w:webHidden/>
          </w:rPr>
          <w:fldChar w:fldCharType="separate"/>
        </w:r>
        <w:r w:rsidR="003C5533">
          <w:rPr>
            <w:webHidden/>
          </w:rPr>
          <w:t>19</w:t>
        </w:r>
        <w:r w:rsidR="003C5533">
          <w:rPr>
            <w:webHidden/>
          </w:rPr>
          <w:fldChar w:fldCharType="end"/>
        </w:r>
      </w:hyperlink>
    </w:p>
    <w:p w14:paraId="35FB9797" w14:textId="31B36543" w:rsidR="00956A8C" w:rsidRDefault="00B53EDC" w:rsidP="00956A8C">
      <w:r>
        <w:fldChar w:fldCharType="end"/>
      </w:r>
    </w:p>
    <w:p w14:paraId="2EDE4E91" w14:textId="77777777" w:rsidR="00956A8C" w:rsidRDefault="00956A8C">
      <w:pPr>
        <w:suppressAutoHyphens w:val="0"/>
        <w:spacing w:after="0" w:line="276" w:lineRule="auto"/>
      </w:pPr>
      <w:r>
        <w:lastRenderedPageBreak/>
        <w:br w:type="page"/>
      </w:r>
    </w:p>
    <w:p w14:paraId="7D8DB6E5" w14:textId="300ADD36" w:rsidR="006F1A2E" w:rsidRDefault="006F1A2E" w:rsidP="006F1A2E">
      <w:pPr>
        <w:pStyle w:val="Heading1"/>
      </w:pPr>
      <w:bookmarkStart w:id="0" w:name="_Toc164169853"/>
      <w:r>
        <w:lastRenderedPageBreak/>
        <w:t xml:space="preserve">Topic – </w:t>
      </w:r>
      <w:r w:rsidR="003C5533">
        <w:t>T</w:t>
      </w:r>
      <w:r w:rsidRPr="006F1A2E">
        <w:t>he Australian colonies</w:t>
      </w:r>
      <w:bookmarkEnd w:id="0"/>
    </w:p>
    <w:p w14:paraId="788E664E" w14:textId="7D8CA5F3" w:rsidR="006F1A2E" w:rsidRPr="006F1A2E" w:rsidRDefault="006F1A2E" w:rsidP="006F1A2E">
      <w:r w:rsidRPr="00956A8C">
        <w:rPr>
          <w:rStyle w:val="Strong"/>
        </w:rPr>
        <w:t>Duration</w:t>
      </w:r>
      <w:r>
        <w:t xml:space="preserve">: </w:t>
      </w:r>
      <w:r w:rsidRPr="000B5810">
        <w:t>4 weeks – 90 minutes per week.</w:t>
      </w:r>
    </w:p>
    <w:p w14:paraId="69F9FA9B" w14:textId="25D528DF" w:rsidR="00456997" w:rsidRPr="00782AC6" w:rsidRDefault="00456997" w:rsidP="006F1A2E">
      <w:pPr>
        <w:pStyle w:val="Heading2"/>
      </w:pPr>
      <w:bookmarkStart w:id="1" w:name="_Toc164169854"/>
      <w:r w:rsidRPr="00782AC6">
        <w:t>Key inquiry questions</w:t>
      </w:r>
      <w:bookmarkEnd w:id="1"/>
    </w:p>
    <w:p w14:paraId="361003E5" w14:textId="14BF3942" w:rsidR="00456997" w:rsidRPr="00456997" w:rsidRDefault="00456997" w:rsidP="007D5489">
      <w:pPr>
        <w:pStyle w:val="ListBullet"/>
      </w:pPr>
      <w:r w:rsidRPr="00456997">
        <w:t>What do we know about the lives of people in Australia's colonial past and how do we know?</w:t>
      </w:r>
    </w:p>
    <w:p w14:paraId="1F723E23" w14:textId="0DA4B1CE" w:rsidR="00456997" w:rsidRPr="00456997" w:rsidRDefault="00456997" w:rsidP="007D5489">
      <w:pPr>
        <w:pStyle w:val="ListBullet"/>
      </w:pPr>
      <w:r w:rsidRPr="00456997">
        <w:t>What were the significant events and who were the significant people that shaped Australian colonies?</w:t>
      </w:r>
    </w:p>
    <w:p w14:paraId="7CC6854D" w14:textId="77777777" w:rsidR="00456997" w:rsidRPr="00456997" w:rsidRDefault="00456997" w:rsidP="00956A8C">
      <w:pPr>
        <w:pStyle w:val="Heading2"/>
      </w:pPr>
      <w:bookmarkStart w:id="2" w:name="_Toc164169855"/>
      <w:r w:rsidRPr="00456997">
        <w:t>Overview</w:t>
      </w:r>
      <w:bookmarkEnd w:id="2"/>
    </w:p>
    <w:p w14:paraId="61437F50" w14:textId="410F65D2" w:rsidR="00456997" w:rsidRPr="00061EEF" w:rsidRDefault="00456997" w:rsidP="00061EEF">
      <w:r w:rsidRPr="00061EEF">
        <w:t>Inquiry 1 is a guided inquiry in which the students investigate the significance of colonial painter Tom</w:t>
      </w:r>
      <w:r w:rsidR="007324E3">
        <w:t xml:space="preserve"> Roberts. With strong links to visual a</w:t>
      </w:r>
      <w:r w:rsidRPr="00061EEF">
        <w:t>rts, students reproduce part of a Tom Roberts painting and explain its significance.</w:t>
      </w:r>
    </w:p>
    <w:p w14:paraId="66F4CAD7" w14:textId="4BEBC7B7" w:rsidR="00456997" w:rsidRPr="00061EEF" w:rsidRDefault="00456997" w:rsidP="00061EEF">
      <w:r w:rsidRPr="00061EEF">
        <w:t xml:space="preserve">Inquiry 2 is an independent inquiry into an individual who had a significant part in shaping the colony in the 1800s. </w:t>
      </w:r>
      <w:r w:rsidR="00357C34">
        <w:t>Students</w:t>
      </w:r>
      <w:r w:rsidRPr="00061EEF">
        <w:t xml:space="preserve"> communicate this by taking on role as their notable colonial and telling their story in a ‘Night of the Notables’ event. In addition, students write a newspaper article outlining their notable colonial’s contributions.</w:t>
      </w:r>
    </w:p>
    <w:p w14:paraId="58167B49" w14:textId="77777777" w:rsidR="00456997" w:rsidRPr="00456997" w:rsidRDefault="00456997" w:rsidP="00956A8C">
      <w:pPr>
        <w:pStyle w:val="Heading2"/>
      </w:pPr>
      <w:bookmarkStart w:id="3" w:name="_Toc164169856"/>
      <w:r w:rsidRPr="00456997">
        <w:t>Outcomes</w:t>
      </w:r>
      <w:bookmarkEnd w:id="3"/>
    </w:p>
    <w:p w14:paraId="71848FE9" w14:textId="77777777" w:rsidR="00456997" w:rsidRPr="00456997" w:rsidRDefault="00456997" w:rsidP="00456997">
      <w:r w:rsidRPr="00456997">
        <w:t>A student:</w:t>
      </w:r>
    </w:p>
    <w:p w14:paraId="0591C92C" w14:textId="0E5D3C69" w:rsidR="00456997" w:rsidRPr="00456997" w:rsidRDefault="00456997" w:rsidP="007D5489">
      <w:pPr>
        <w:pStyle w:val="ListBullet"/>
      </w:pPr>
      <w:r w:rsidRPr="00782AC6">
        <w:rPr>
          <w:rStyle w:val="Strong"/>
        </w:rPr>
        <w:t>HT3-1</w:t>
      </w:r>
      <w:r w:rsidRPr="00456997">
        <w:t xml:space="preserve"> describes and explains the significance of people, groups, places and events to the development of Australia</w:t>
      </w:r>
    </w:p>
    <w:p w14:paraId="6F4DD2A4" w14:textId="54708FFF" w:rsidR="00456997" w:rsidRDefault="00456997" w:rsidP="007D5489">
      <w:pPr>
        <w:pStyle w:val="ListBullet"/>
      </w:pPr>
      <w:r w:rsidRPr="00782AC6">
        <w:rPr>
          <w:rStyle w:val="Strong"/>
        </w:rPr>
        <w:t>HT3-5</w:t>
      </w:r>
      <w:r w:rsidRPr="00456997">
        <w:t xml:space="preserve"> applies a variety of skills of historical inquiry and communication</w:t>
      </w:r>
      <w:r>
        <w:t>.</w:t>
      </w:r>
    </w:p>
    <w:p w14:paraId="2E99C86B" w14:textId="505664EE" w:rsidR="00205988" w:rsidRPr="00205988" w:rsidRDefault="00205988" w:rsidP="00AA726F">
      <w:pPr>
        <w:pStyle w:val="Imageattributioncaption"/>
      </w:pPr>
      <w:r>
        <w:t xml:space="preserve">Outcomes and other syllabus material referenced in this document are from </w:t>
      </w:r>
      <w:hyperlink r:id="rId7" w:history="1">
        <w:r w:rsidR="00AA726F">
          <w:rPr>
            <w:rStyle w:val="Hyperlink"/>
          </w:rPr>
          <w:t>History</w:t>
        </w:r>
        <w:r w:rsidRPr="00A5648B">
          <w:rPr>
            <w:rStyle w:val="Hyperlink"/>
          </w:rPr>
          <w:t xml:space="preserve"> K–10 Syllabus</w:t>
        </w:r>
      </w:hyperlink>
      <w:r>
        <w:t xml:space="preserve"> © NSW Education Standards Authority (NESA) for and on behalf of the Crown in right of the State of New South Wales, 201</w:t>
      </w:r>
      <w:r w:rsidR="00AA726F">
        <w:t>2.</w:t>
      </w:r>
    </w:p>
    <w:p w14:paraId="6CB21591" w14:textId="77777777" w:rsidR="00456997" w:rsidRPr="00456997" w:rsidRDefault="00456997" w:rsidP="00956A8C">
      <w:pPr>
        <w:pStyle w:val="Heading2"/>
      </w:pPr>
      <w:bookmarkStart w:id="4" w:name="_Toc164169857"/>
      <w:r w:rsidRPr="00456997">
        <w:lastRenderedPageBreak/>
        <w:t>Content</w:t>
      </w:r>
      <w:bookmarkEnd w:id="4"/>
    </w:p>
    <w:p w14:paraId="06F24601" w14:textId="78275DB9" w:rsidR="00456997" w:rsidRPr="00456997" w:rsidRDefault="00456997" w:rsidP="00456997">
      <w:r w:rsidRPr="00456997">
        <w:t>The role that a significant individual or group played in shaping a colony; for example, explorers, farmers, entrepreneurs, artists, writers, humanitarians, religious and political leaders, and Aboriginal and/or Torres Strait Islander peoples (ACHHK097)</w:t>
      </w:r>
      <w:r w:rsidR="003C41FC">
        <w:t>.</w:t>
      </w:r>
    </w:p>
    <w:p w14:paraId="17743E40" w14:textId="77777777" w:rsidR="00456997" w:rsidRPr="00456997" w:rsidRDefault="00456997" w:rsidP="00456997">
      <w:r w:rsidRPr="00456997">
        <w:t>Students:</w:t>
      </w:r>
    </w:p>
    <w:p w14:paraId="7D5107F8" w14:textId="7A9CE9F5" w:rsidR="00456997" w:rsidRDefault="00456997" w:rsidP="007D5489">
      <w:pPr>
        <w:pStyle w:val="ListBullet"/>
      </w:pPr>
      <w:r w:rsidRPr="00456997">
        <w:t>use a range of sources to investigate the role of a particular man, woman or group and the contributions each made to the shaping of the colony</w:t>
      </w:r>
      <w:r w:rsidR="003C41FC">
        <w:t>.</w:t>
      </w:r>
    </w:p>
    <w:p w14:paraId="153CEB21" w14:textId="77777777" w:rsidR="003C41FC" w:rsidRPr="003C41FC" w:rsidRDefault="003C41FC" w:rsidP="00956A8C">
      <w:pPr>
        <w:pStyle w:val="Heading2"/>
      </w:pPr>
      <w:bookmarkStart w:id="5" w:name="_Toc164169858"/>
      <w:r w:rsidRPr="003C41FC">
        <w:t>Historical inquiry skills</w:t>
      </w:r>
      <w:bookmarkEnd w:id="5"/>
    </w:p>
    <w:p w14:paraId="5D15128D" w14:textId="77777777" w:rsidR="003C41FC" w:rsidRPr="003C41FC" w:rsidRDefault="003C41FC" w:rsidP="007D5489">
      <w:pPr>
        <w:pStyle w:val="ListBullet"/>
      </w:pPr>
      <w:r w:rsidRPr="003C41FC">
        <w:t>Comprehension: chronology, terms and concepts</w:t>
      </w:r>
    </w:p>
    <w:p w14:paraId="0C758298" w14:textId="564CCC3B" w:rsidR="003C41FC" w:rsidRPr="003C41FC" w:rsidRDefault="003C41FC" w:rsidP="00782AC6">
      <w:pPr>
        <w:pStyle w:val="ListBullet2"/>
      </w:pPr>
      <w:r>
        <w:t>r</w:t>
      </w:r>
      <w:r w:rsidRPr="003C41FC">
        <w:t>espond, read and write to show understanding of historical matters</w:t>
      </w:r>
    </w:p>
    <w:p w14:paraId="131FACC1" w14:textId="19F2BD62" w:rsidR="003C41FC" w:rsidRPr="003C41FC" w:rsidRDefault="003C41FC" w:rsidP="00782AC6">
      <w:pPr>
        <w:pStyle w:val="ListBullet2"/>
      </w:pPr>
      <w:r w:rsidRPr="003C41FC">
        <w:t>sequence historical people and events (ACHHS098, ACHHS117)</w:t>
      </w:r>
    </w:p>
    <w:p w14:paraId="4133300B" w14:textId="680A40FE" w:rsidR="003C41FC" w:rsidRPr="003C41FC" w:rsidRDefault="003C41FC" w:rsidP="00782AC6">
      <w:pPr>
        <w:pStyle w:val="ListBullet2"/>
      </w:pPr>
      <w:r w:rsidRPr="003C41FC">
        <w:t>use historical terms and concepts (ACHHS099, ACHHS118)</w:t>
      </w:r>
    </w:p>
    <w:p w14:paraId="63C6FE38" w14:textId="77777777" w:rsidR="003C41FC" w:rsidRPr="003C41FC" w:rsidRDefault="003C41FC" w:rsidP="007D5489">
      <w:pPr>
        <w:pStyle w:val="ListBullet"/>
      </w:pPr>
      <w:r w:rsidRPr="003C41FC">
        <w:t>Analysis and use of sources</w:t>
      </w:r>
    </w:p>
    <w:p w14:paraId="64139D95" w14:textId="0A811592" w:rsidR="003C41FC" w:rsidRPr="003C41FC" w:rsidRDefault="003C41FC" w:rsidP="00782AC6">
      <w:pPr>
        <w:pStyle w:val="ListBullet2"/>
      </w:pPr>
      <w:r w:rsidRPr="003C41FC">
        <w:t>locate information relevant to inquiry questions in a range of sources (ACHHS102, ACHHS121)</w:t>
      </w:r>
    </w:p>
    <w:p w14:paraId="5F9144E7" w14:textId="0E568868" w:rsidR="003C41FC" w:rsidRPr="003C41FC" w:rsidRDefault="003C41FC" w:rsidP="00782AC6">
      <w:pPr>
        <w:pStyle w:val="ListBullet2"/>
      </w:pPr>
      <w:r w:rsidRPr="003C41FC">
        <w:t>compare information from a range of sources (ACHHS103, ACHHS122)</w:t>
      </w:r>
    </w:p>
    <w:p w14:paraId="630D41B6" w14:textId="77777777" w:rsidR="003C41FC" w:rsidRPr="003C41FC" w:rsidRDefault="003C41FC" w:rsidP="007D5489">
      <w:pPr>
        <w:pStyle w:val="ListBullet"/>
      </w:pPr>
      <w:r w:rsidRPr="003C41FC">
        <w:t>Perspectives and interpretations</w:t>
      </w:r>
    </w:p>
    <w:p w14:paraId="0E9EBD42" w14:textId="4E05E018" w:rsidR="003C41FC" w:rsidRPr="003C41FC" w:rsidRDefault="003C41FC" w:rsidP="00782AC6">
      <w:pPr>
        <w:pStyle w:val="ListBullet2"/>
      </w:pPr>
      <w:r w:rsidRPr="003C41FC">
        <w:t>identify different points of view in the past and present (ACHHS104, ACHHS123)</w:t>
      </w:r>
    </w:p>
    <w:p w14:paraId="7ACF5428" w14:textId="77777777" w:rsidR="003C41FC" w:rsidRPr="003C41FC" w:rsidRDefault="003C41FC" w:rsidP="007D5489">
      <w:pPr>
        <w:pStyle w:val="ListBullet"/>
      </w:pPr>
      <w:r w:rsidRPr="003C41FC">
        <w:t>Empathetic understanding</w:t>
      </w:r>
    </w:p>
    <w:p w14:paraId="7EDC71CC" w14:textId="683C072D" w:rsidR="003C41FC" w:rsidRPr="003C41FC" w:rsidRDefault="003C41FC" w:rsidP="00782AC6">
      <w:pPr>
        <w:pStyle w:val="ListBullet2"/>
      </w:pPr>
      <w:r w:rsidRPr="003C41FC">
        <w:t>explain why the behaviour and attitudes of people from the past may differ from today</w:t>
      </w:r>
    </w:p>
    <w:p w14:paraId="6A069545" w14:textId="77777777" w:rsidR="003C41FC" w:rsidRPr="003C41FC" w:rsidRDefault="003C41FC" w:rsidP="007D5489">
      <w:pPr>
        <w:pStyle w:val="ListBullet"/>
      </w:pPr>
      <w:r w:rsidRPr="003C41FC">
        <w:t>Research</w:t>
      </w:r>
    </w:p>
    <w:p w14:paraId="19996324" w14:textId="4FCE8F33" w:rsidR="003C41FC" w:rsidRPr="003C41FC" w:rsidRDefault="003C41FC" w:rsidP="00782AC6">
      <w:pPr>
        <w:pStyle w:val="ListBullet2"/>
      </w:pPr>
      <w:r w:rsidRPr="003C41FC">
        <w:t>identify and pose questions to inform an historical inquiry (ACHHS100, ACHHS119)</w:t>
      </w:r>
    </w:p>
    <w:p w14:paraId="2C7D2536" w14:textId="300C26D3" w:rsidR="003C41FC" w:rsidRPr="003C41FC" w:rsidRDefault="003C41FC" w:rsidP="00782AC6">
      <w:pPr>
        <w:pStyle w:val="ListBullet2"/>
      </w:pPr>
      <w:r w:rsidRPr="003C41FC">
        <w:t>identify and locate a range of relevant sources to support an historical inquiry (ACHHS101, ACHHS120)</w:t>
      </w:r>
    </w:p>
    <w:p w14:paraId="580946E2" w14:textId="77777777" w:rsidR="003C41FC" w:rsidRPr="003C41FC" w:rsidRDefault="003C41FC" w:rsidP="007D5489">
      <w:pPr>
        <w:pStyle w:val="ListBullet"/>
      </w:pPr>
      <w:r w:rsidRPr="003C41FC">
        <w:lastRenderedPageBreak/>
        <w:t>Explanation and communication</w:t>
      </w:r>
    </w:p>
    <w:p w14:paraId="76F123C4" w14:textId="3358C493" w:rsidR="003C41FC" w:rsidRPr="003C41FC" w:rsidRDefault="003C41FC" w:rsidP="00782AC6">
      <w:pPr>
        <w:pStyle w:val="ListBullet2"/>
      </w:pPr>
      <w:r w:rsidRPr="003C41FC">
        <w:t>develop historical texts, particularly narratives and descriptions, which incorporate source material (ACHHS105, ACHHS124)</w:t>
      </w:r>
    </w:p>
    <w:p w14:paraId="3B1E7085" w14:textId="230732FA" w:rsidR="003C41FC" w:rsidRDefault="003C41FC" w:rsidP="00782AC6">
      <w:pPr>
        <w:pStyle w:val="ListBullet2"/>
      </w:pPr>
      <w:r w:rsidRPr="003C41FC">
        <w:t>use a range of communication forms (oral, written, graphic) and digital technologies. (ACHHS106, ACHHS125)</w:t>
      </w:r>
    </w:p>
    <w:p w14:paraId="1D2F9B1E" w14:textId="77777777" w:rsidR="003C41FC" w:rsidRPr="003C41FC" w:rsidRDefault="003C41FC" w:rsidP="00956A8C">
      <w:pPr>
        <w:pStyle w:val="Heading2"/>
      </w:pPr>
      <w:bookmarkStart w:id="6" w:name="_Toc164169859"/>
      <w:r w:rsidRPr="003C41FC">
        <w:t>Selected historical concepts</w:t>
      </w:r>
      <w:bookmarkEnd w:id="6"/>
    </w:p>
    <w:p w14:paraId="465E8DAA" w14:textId="0115C46D" w:rsidR="003C41FC" w:rsidRPr="003C41FC" w:rsidRDefault="003C41FC" w:rsidP="00782AC6">
      <w:pPr>
        <w:pStyle w:val="ListBullet"/>
      </w:pPr>
      <w:r w:rsidRPr="00782AC6">
        <w:rPr>
          <w:rStyle w:val="Strong"/>
        </w:rPr>
        <w:t>Cause and effect</w:t>
      </w:r>
      <w:r w:rsidR="00782AC6">
        <w:t>:</w:t>
      </w:r>
      <w:r w:rsidRPr="003C41FC">
        <w:t xml:space="preserve"> events, decisions or developments in the past that produce later actions, results or effects</w:t>
      </w:r>
      <w:r w:rsidR="00CE5352">
        <w:t>, for example,</w:t>
      </w:r>
      <w:r w:rsidRPr="003C41FC">
        <w:t xml:space="preserve"> events and other reasons that led to migration to Australia; reasons for the struggle for rights and freedoms for various groups in Australia.</w:t>
      </w:r>
    </w:p>
    <w:p w14:paraId="346D7C57" w14:textId="5BF248D0" w:rsidR="003C41FC" w:rsidRPr="003C41FC" w:rsidRDefault="003C41FC" w:rsidP="00782AC6">
      <w:pPr>
        <w:pStyle w:val="ListBullet"/>
      </w:pPr>
      <w:r w:rsidRPr="00782AC6">
        <w:rPr>
          <w:rStyle w:val="Strong"/>
        </w:rPr>
        <w:t>Perspectives</w:t>
      </w:r>
      <w:r w:rsidR="00782AC6">
        <w:t>:</w:t>
      </w:r>
      <w:r w:rsidRPr="003C41FC">
        <w:t xml:space="preserve"> people from the past will have diff</w:t>
      </w:r>
      <w:r w:rsidR="00CE5352">
        <w:t>erent views and experiences, for example,</w:t>
      </w:r>
      <w:r w:rsidRPr="003C41FC">
        <w:t xml:space="preserve"> differing attitudes of various groups to Federation or to granting rights and freedoms to women and Aboriginal peoples.</w:t>
      </w:r>
    </w:p>
    <w:p w14:paraId="6747D751" w14:textId="4D44FA38" w:rsidR="003C41FC" w:rsidRPr="003C41FC" w:rsidRDefault="003C41FC" w:rsidP="00782AC6">
      <w:pPr>
        <w:pStyle w:val="ListBullet"/>
      </w:pPr>
      <w:r w:rsidRPr="00782AC6">
        <w:rPr>
          <w:rStyle w:val="Strong"/>
        </w:rPr>
        <w:t>Empathetic understanding</w:t>
      </w:r>
      <w:r w:rsidR="00782AC6">
        <w:t>:</w:t>
      </w:r>
      <w:r w:rsidRPr="003C41FC">
        <w:t xml:space="preserve"> an understanding of another's point of view, way of life and decisions</w:t>
      </w:r>
      <w:r>
        <w:t xml:space="preserve"> made in a different time, for example,</w:t>
      </w:r>
      <w:r w:rsidRPr="003C41FC">
        <w:t xml:space="preserve"> differing attitudes and experiences of living in an Australian colony; understanding the experiences of Aboriginal and Torres Strait Islanders, women and migrants throughout the twentieth century.</w:t>
      </w:r>
    </w:p>
    <w:p w14:paraId="663B6AB3" w14:textId="11F8BE14" w:rsidR="003C41FC" w:rsidRDefault="003C41FC" w:rsidP="00782AC6">
      <w:pPr>
        <w:pStyle w:val="ListBullet"/>
      </w:pPr>
      <w:r w:rsidRPr="00782AC6">
        <w:rPr>
          <w:rStyle w:val="Strong"/>
        </w:rPr>
        <w:t>Significance</w:t>
      </w:r>
      <w:r w:rsidR="00782AC6">
        <w:t>:</w:t>
      </w:r>
      <w:r w:rsidRPr="003C41FC">
        <w:t xml:space="preserve"> the importance of an event, develo</w:t>
      </w:r>
      <w:r>
        <w:t>pment or individual/group, for example,</w:t>
      </w:r>
      <w:r w:rsidRPr="003C41FC">
        <w:t xml:space="preserve"> determining the importance (significance) of various peoples' contributions to the development of a colony.</w:t>
      </w:r>
    </w:p>
    <w:p w14:paraId="0B340F15" w14:textId="77777777" w:rsidR="00CE5352" w:rsidRDefault="00CE5352" w:rsidP="00956A8C">
      <w:pPr>
        <w:pStyle w:val="Heading2"/>
      </w:pPr>
      <w:bookmarkStart w:id="7" w:name="_Toc164169860"/>
      <w:r>
        <w:t>Assessment</w:t>
      </w:r>
      <w:bookmarkEnd w:id="7"/>
    </w:p>
    <w:p w14:paraId="6733571E" w14:textId="77777777" w:rsidR="00CE5352" w:rsidRDefault="00CE5352" w:rsidP="00956A8C">
      <w:r>
        <w:t>All activities require students to demonstrate their learning. All are assessment for learning activities.</w:t>
      </w:r>
    </w:p>
    <w:p w14:paraId="37A20678" w14:textId="77777777" w:rsidR="00CE5352" w:rsidRDefault="00CE5352" w:rsidP="00AF3784">
      <w:pPr>
        <w:pStyle w:val="Heading2"/>
      </w:pPr>
      <w:bookmarkStart w:id="8" w:name="_Toc164169861"/>
      <w:r>
        <w:t>Vocabulary</w:t>
      </w:r>
      <w:bookmarkEnd w:id="8"/>
    </w:p>
    <w:p w14:paraId="5DDF0B00" w14:textId="2F598781" w:rsidR="00CE5352" w:rsidRPr="00CE5352" w:rsidRDefault="00CE5352" w:rsidP="00782AC6">
      <w:pPr>
        <w:pStyle w:val="ListBullet"/>
      </w:pPr>
      <w:r w:rsidRPr="00CE5352">
        <w:t>Cause, effect, significance, perspective, empathy</w:t>
      </w:r>
    </w:p>
    <w:p w14:paraId="50B5DDEF" w14:textId="18B03968" w:rsidR="00CE5352" w:rsidRPr="00CE5352" w:rsidRDefault="00CE5352" w:rsidP="00782AC6">
      <w:pPr>
        <w:pStyle w:val="ListBullet"/>
      </w:pPr>
      <w:r w:rsidRPr="00CE5352">
        <w:t>Observe, examine, summarise, record, sequence, infer, speculate, representation, conclude</w:t>
      </w:r>
    </w:p>
    <w:p w14:paraId="6C0FF8FB" w14:textId="3B970095" w:rsidR="00CE5352" w:rsidRPr="00CE5352" w:rsidRDefault="00CE5352" w:rsidP="00782AC6">
      <w:pPr>
        <w:pStyle w:val="ListBullet"/>
      </w:pPr>
      <w:r w:rsidRPr="00CE5352">
        <w:lastRenderedPageBreak/>
        <w:t>Colonial, colony, penal, settlement, establishment, settlement patterns, influence, factors, consequences, impacts</w:t>
      </w:r>
    </w:p>
    <w:p w14:paraId="7B03EE6C" w14:textId="2AFE17A4" w:rsidR="00CE5352" w:rsidRDefault="00CE5352" w:rsidP="00782AC6">
      <w:pPr>
        <w:pStyle w:val="ListBullet"/>
      </w:pPr>
      <w:r w:rsidRPr="00CE5352">
        <w:t>Role, occupation, contribution, significance, influence, motivation, action, colony, challenge, criticism, success, legacy</w:t>
      </w:r>
    </w:p>
    <w:p w14:paraId="56E84DFA" w14:textId="77777777" w:rsidR="00CE5352" w:rsidRDefault="00CE5352">
      <w:r>
        <w:br w:type="page"/>
      </w:r>
    </w:p>
    <w:p w14:paraId="41A9A016" w14:textId="77777777" w:rsidR="00CE5352" w:rsidRDefault="00CE5352" w:rsidP="00956A8C">
      <w:pPr>
        <w:pStyle w:val="Heading1"/>
      </w:pPr>
      <w:bookmarkStart w:id="9" w:name="_Toc164169862"/>
      <w:r>
        <w:lastRenderedPageBreak/>
        <w:t>Teaching and learning activities</w:t>
      </w:r>
      <w:bookmarkEnd w:id="9"/>
    </w:p>
    <w:p w14:paraId="3B82624D" w14:textId="77777777" w:rsidR="00782AC6" w:rsidRDefault="00CE5352" w:rsidP="00782AC6">
      <w:pPr>
        <w:rPr>
          <w:rStyle w:val="Strong"/>
        </w:rPr>
      </w:pPr>
      <w:r>
        <w:t xml:space="preserve">This learning sequence comprises </w:t>
      </w:r>
      <w:r w:rsidR="00782AC6">
        <w:t>2 short</w:t>
      </w:r>
      <w:r>
        <w:t xml:space="preserve"> inquiries.</w:t>
      </w:r>
      <w:r w:rsidR="00782AC6" w:rsidRPr="00782AC6">
        <w:rPr>
          <w:rStyle w:val="Strong"/>
        </w:rPr>
        <w:t xml:space="preserve"> </w:t>
      </w:r>
    </w:p>
    <w:p w14:paraId="26924B8A" w14:textId="77777777" w:rsidR="00CE5352" w:rsidRDefault="00CE5352" w:rsidP="00956A8C">
      <w:pPr>
        <w:pStyle w:val="Heading2"/>
      </w:pPr>
      <w:bookmarkStart w:id="10" w:name="_Toc164169863"/>
      <w:r>
        <w:t>Inquiry 1 – guided inquiry into artist Tom Roberts</w:t>
      </w:r>
      <w:bookmarkEnd w:id="10"/>
    </w:p>
    <w:p w14:paraId="7DB922B3" w14:textId="77777777" w:rsidR="00BC4F1F" w:rsidRDefault="00BC4F1F" w:rsidP="00BC4F1F">
      <w:pPr>
        <w:pStyle w:val="FeatureBox2"/>
      </w:pPr>
      <w:r w:rsidRPr="00782AC6">
        <w:rPr>
          <w:rStyle w:val="Strong"/>
        </w:rPr>
        <w:t>Note</w:t>
      </w:r>
      <w:r>
        <w:t>: if students are competent in the historical inquiry process, Inquiry 1 can be omitted, or used for students who need an inquiry scaffold.</w:t>
      </w:r>
    </w:p>
    <w:p w14:paraId="5568B117" w14:textId="13478468" w:rsidR="00CE5352" w:rsidRDefault="00CE5352" w:rsidP="00956A8C">
      <w:r>
        <w:t>Students investigate the varying perspectives on the contribution of Tom Roberts to the colony. Students create a painting that reproduces part of a Tom Roberts paintin</w:t>
      </w:r>
      <w:r w:rsidR="00F466E6">
        <w:t>g and explain its significance.</w:t>
      </w:r>
    </w:p>
    <w:p w14:paraId="24B4CA8F" w14:textId="77777777" w:rsidR="00D87DD8" w:rsidRDefault="00D87DD8" w:rsidP="00956A8C">
      <w:pPr>
        <w:pStyle w:val="Heading3"/>
      </w:pPr>
      <w:bookmarkStart w:id="11" w:name="_Toc164169864"/>
      <w:r>
        <w:t>Stimulus</w:t>
      </w:r>
      <w:bookmarkEnd w:id="11"/>
    </w:p>
    <w:p w14:paraId="46CB8692" w14:textId="03F5469D" w:rsidR="00D87DD8" w:rsidRPr="00AF3784" w:rsidRDefault="00D87DD8" w:rsidP="00AF3784">
      <w:r w:rsidRPr="00AF3784">
        <w:t xml:space="preserve">Collectively examine </w:t>
      </w:r>
      <w:r w:rsidR="00AF3784">
        <w:t>S</w:t>
      </w:r>
      <w:r w:rsidRPr="00AF3784">
        <w:t>ource 1 and as a class, discuss first impressions of the painting and what it represents.</w:t>
      </w:r>
    </w:p>
    <w:p w14:paraId="1B9C874C" w14:textId="317376F8" w:rsidR="00D87DD8" w:rsidRPr="00AF3784" w:rsidRDefault="00D87DD8" w:rsidP="00AF3784">
      <w:r w:rsidRPr="00AF3784">
        <w:t xml:space="preserve">Play the video in </w:t>
      </w:r>
      <w:r w:rsidR="00AF3784">
        <w:t>S</w:t>
      </w:r>
      <w:r w:rsidRPr="00AF3784">
        <w:t>ource 2 to bring the painting to life, showing a reproduction colonial shearing shed in action.</w:t>
      </w:r>
    </w:p>
    <w:p w14:paraId="79EB92F8" w14:textId="553C4D2F" w:rsidR="005E6899" w:rsidRDefault="005E6899" w:rsidP="00AF3784">
      <w:pPr>
        <w:pStyle w:val="Heading4"/>
      </w:pPr>
      <w:bookmarkStart w:id="12" w:name="_Ref164071351"/>
      <w:r>
        <w:lastRenderedPageBreak/>
        <w:t xml:space="preserve">Source </w:t>
      </w:r>
      <w:r>
        <w:fldChar w:fldCharType="begin"/>
      </w:r>
      <w:r>
        <w:instrText xml:space="preserve"> SEQ Source \* ARABIC </w:instrText>
      </w:r>
      <w:r>
        <w:fldChar w:fldCharType="separate"/>
      </w:r>
      <w:r w:rsidR="000D5B3A">
        <w:rPr>
          <w:noProof/>
        </w:rPr>
        <w:t>1</w:t>
      </w:r>
      <w:r>
        <w:fldChar w:fldCharType="end"/>
      </w:r>
      <w:bookmarkEnd w:id="12"/>
    </w:p>
    <w:p w14:paraId="162D3ACD" w14:textId="57CDFDF5" w:rsidR="00C079EE" w:rsidRDefault="00C079EE" w:rsidP="00C079EE">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 ‘Shearing the rams’, Tom Roberts (1890)</w:t>
      </w:r>
    </w:p>
    <w:p w14:paraId="20F0361F" w14:textId="77777777" w:rsidR="0071629F" w:rsidRDefault="0071629F" w:rsidP="00956A8C">
      <w:pPr>
        <w:keepNext/>
      </w:pPr>
      <w:r>
        <w:rPr>
          <w:noProof/>
          <w:lang w:eastAsia="en-AU"/>
        </w:rPr>
        <w:drawing>
          <wp:inline distT="0" distB="0" distL="0" distR="0" wp14:anchorId="45B2D76B" wp14:editId="583391F3">
            <wp:extent cx="4518561" cy="2992151"/>
            <wp:effectExtent l="0" t="0" r="0" b="0"/>
            <wp:docPr id="1" name="Picture 1" descr="Shearing the rams by Tom Roberts, 1890&#10;The painting is of an interior of an 1880s timber shearing shed. Cylindrical tree trunks form the uprights and the roof beems and interior walls are hand-hewn timber planks. In the shearing shed, five men are shearing sheep using hand shears. One man is dragging in a ram to be shorn. One older man is watching the shearers. A boy about twelve years old is carrying a shorn fleece and another boy is swee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earing the rams by Tom Roberts, 1890&#10;The painting is of an interior of an 1880s timber shearing shed. Cylindrical tree trunks form the uprights and the roof beems and interior walls are hand-hewn timber planks. In the shearing shed, five men are shearing sheep using hand shears. One man is dragging in a ram to be shorn. One older man is watching the shearers. A boy about twelve years old is carrying a shorn fleece and another boy is sweep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3686" cy="2995544"/>
                    </a:xfrm>
                    <a:prstGeom prst="rect">
                      <a:avLst/>
                    </a:prstGeom>
                    <a:noFill/>
                    <a:ln>
                      <a:noFill/>
                    </a:ln>
                  </pic:spPr>
                </pic:pic>
              </a:graphicData>
            </a:graphic>
          </wp:inline>
        </w:drawing>
      </w:r>
    </w:p>
    <w:p w14:paraId="3A591562" w14:textId="7481829B" w:rsidR="0071629F" w:rsidRPr="005E6899" w:rsidRDefault="00EF0E9E" w:rsidP="00AF3784">
      <w:pPr>
        <w:pStyle w:val="Imageattributioncaption"/>
        <w:rPr>
          <w:sz w:val="20"/>
          <w:szCs w:val="20"/>
        </w:rPr>
      </w:pPr>
      <w:hyperlink r:id="rId9" w:history="1">
        <w:r w:rsidR="0008427C" w:rsidRPr="005E6899">
          <w:rPr>
            <w:rStyle w:val="Hyperlink"/>
            <w:sz w:val="20"/>
            <w:szCs w:val="20"/>
          </w:rPr>
          <w:t>‘</w:t>
        </w:r>
        <w:r w:rsidR="0071629F" w:rsidRPr="005E6899">
          <w:rPr>
            <w:rStyle w:val="Hyperlink"/>
            <w:sz w:val="20"/>
            <w:szCs w:val="20"/>
          </w:rPr>
          <w:t>Shearin</w:t>
        </w:r>
        <w:r w:rsidR="00A86F3C" w:rsidRPr="005E6899">
          <w:rPr>
            <w:rStyle w:val="Hyperlink"/>
            <w:sz w:val="20"/>
            <w:szCs w:val="20"/>
          </w:rPr>
          <w:t>g the r</w:t>
        </w:r>
        <w:r w:rsidR="0071629F" w:rsidRPr="005E6899">
          <w:rPr>
            <w:rStyle w:val="Hyperlink"/>
            <w:sz w:val="20"/>
            <w:szCs w:val="20"/>
          </w:rPr>
          <w:t>ams</w:t>
        </w:r>
        <w:r w:rsidR="0008427C" w:rsidRPr="005E6899">
          <w:rPr>
            <w:rStyle w:val="Hyperlink"/>
            <w:sz w:val="20"/>
            <w:szCs w:val="20"/>
          </w:rPr>
          <w:t xml:space="preserve"> (1890)’</w:t>
        </w:r>
      </w:hyperlink>
      <w:r w:rsidR="0008427C" w:rsidRPr="005E6899">
        <w:rPr>
          <w:sz w:val="20"/>
          <w:szCs w:val="20"/>
        </w:rPr>
        <w:t xml:space="preserve"> by Tom Roberts</w:t>
      </w:r>
      <w:r w:rsidR="000C0226" w:rsidRPr="005E6899">
        <w:rPr>
          <w:sz w:val="20"/>
          <w:szCs w:val="20"/>
        </w:rPr>
        <w:t xml:space="preserve"> courtesy of</w:t>
      </w:r>
      <w:r w:rsidR="0071629F" w:rsidRPr="005E6899">
        <w:rPr>
          <w:sz w:val="20"/>
          <w:szCs w:val="20"/>
        </w:rPr>
        <w:t xml:space="preserve"> </w:t>
      </w:r>
      <w:hyperlink r:id="rId10" w:history="1">
        <w:r w:rsidR="0071629F" w:rsidRPr="005E6899">
          <w:rPr>
            <w:rStyle w:val="Hyperlink"/>
            <w:sz w:val="20"/>
            <w:szCs w:val="20"/>
          </w:rPr>
          <w:t>National Gallery of Victoria</w:t>
        </w:r>
      </w:hyperlink>
      <w:r w:rsidR="0008427C" w:rsidRPr="005E6899">
        <w:rPr>
          <w:sz w:val="20"/>
          <w:szCs w:val="20"/>
        </w:rPr>
        <w:t xml:space="preserve"> is in the Public Domain.</w:t>
      </w:r>
    </w:p>
    <w:p w14:paraId="1390C648" w14:textId="05346E21" w:rsidR="00357174" w:rsidRDefault="005E6899" w:rsidP="00D95DE1">
      <w:pPr>
        <w:pStyle w:val="Heading4"/>
      </w:pPr>
      <w:r w:rsidRPr="00D95DE1">
        <w:t xml:space="preserve">Source </w:t>
      </w:r>
      <w:r w:rsidRPr="00D95DE1">
        <w:fldChar w:fldCharType="begin"/>
      </w:r>
      <w:r w:rsidRPr="00D95DE1">
        <w:instrText xml:space="preserve"> SEQ Source \* ARABIC </w:instrText>
      </w:r>
      <w:r w:rsidRPr="00D95DE1">
        <w:fldChar w:fldCharType="separate"/>
      </w:r>
      <w:r w:rsidR="000D5B3A" w:rsidRPr="00D95DE1">
        <w:t>2</w:t>
      </w:r>
      <w:r w:rsidRPr="00D95DE1">
        <w:fldChar w:fldCharType="end"/>
      </w:r>
      <w:r w:rsidRPr="00D95DE1">
        <w:t xml:space="preserve"> </w:t>
      </w:r>
    </w:p>
    <w:p w14:paraId="60D062A2" w14:textId="681B8EE9" w:rsidR="005E6899" w:rsidRPr="00D95DE1" w:rsidRDefault="00C079EE" w:rsidP="00357174">
      <w:pPr>
        <w:pStyle w:val="FeatureBox4"/>
      </w:pPr>
      <w:r>
        <w:t xml:space="preserve">ABC Education (1 December 2021) </w:t>
      </w:r>
      <w:r w:rsidR="00D75C82">
        <w:t>‘</w:t>
      </w:r>
      <w:hyperlink r:id="rId11">
        <w:r>
          <w:rPr>
            <w:rStyle w:val="Hyperlink"/>
          </w:rPr>
          <w:t>Outback House: Last day of shearing</w:t>
        </w:r>
        <w:r w:rsidR="00D75C82">
          <w:rPr>
            <w:rStyle w:val="Hyperlink"/>
          </w:rPr>
          <w:t>’</w:t>
        </w:r>
        <w:r>
          <w:rPr>
            <w:rStyle w:val="Hyperlink"/>
          </w:rPr>
          <w:t xml:space="preserve"> (3:31)</w:t>
        </w:r>
      </w:hyperlink>
      <w:r w:rsidR="00D75C82" w:rsidRPr="00D95DE1">
        <w:t xml:space="preserve"> </w:t>
      </w:r>
    </w:p>
    <w:p w14:paraId="078DA9E7" w14:textId="324975A6" w:rsidR="0079298D" w:rsidRPr="00B44896" w:rsidRDefault="0079298D" w:rsidP="00956A8C">
      <w:r w:rsidRPr="00B84002">
        <w:t xml:space="preserve">As an optional activity, students use the zoom tools to examine the details of ‘Shearing the rams’ on the </w:t>
      </w:r>
      <w:hyperlink r:id="rId12" w:history="1">
        <w:r w:rsidR="000107E7">
          <w:rPr>
            <w:rStyle w:val="Hyperlink"/>
          </w:rPr>
          <w:t>Google Arts and Culture</w:t>
        </w:r>
      </w:hyperlink>
      <w:r w:rsidR="000107E7">
        <w:t xml:space="preserve"> website.</w:t>
      </w:r>
      <w:r w:rsidRPr="00B84002">
        <w:t xml:space="preserve"> </w:t>
      </w:r>
      <w:r w:rsidRPr="00B44896">
        <w:t>Google Art</w:t>
      </w:r>
      <w:r>
        <w:t>s and Culture</w:t>
      </w:r>
      <w:r w:rsidRPr="00B44896">
        <w:t xml:space="preserve"> is an online gallery of </w:t>
      </w:r>
      <w:r w:rsidR="000107E7" w:rsidRPr="00B44896">
        <w:t>high-resolution</w:t>
      </w:r>
      <w:r>
        <w:t xml:space="preserve"> images of artworks with z</w:t>
      </w:r>
      <w:r w:rsidRPr="00B44896">
        <w:t xml:space="preserve">oom tools </w:t>
      </w:r>
      <w:r>
        <w:t xml:space="preserve">to </w:t>
      </w:r>
      <w:r w:rsidRPr="00B44896">
        <w:t>enab</w:t>
      </w:r>
      <w:r>
        <w:t>le close examination of details.</w:t>
      </w:r>
    </w:p>
    <w:p w14:paraId="60BBC826" w14:textId="006650EC" w:rsidR="0079298D" w:rsidRPr="00B84002" w:rsidRDefault="0079298D" w:rsidP="00956A8C">
      <w:r w:rsidRPr="00B84002">
        <w:t xml:space="preserve">Students discuss the painting in </w:t>
      </w:r>
      <w:r w:rsidR="00810CD5">
        <w:fldChar w:fldCharType="begin"/>
      </w:r>
      <w:r w:rsidR="00810CD5">
        <w:instrText xml:space="preserve"> REF _Ref164071351 \h </w:instrText>
      </w:r>
      <w:r w:rsidR="00810CD5">
        <w:fldChar w:fldCharType="separate"/>
      </w:r>
      <w:r w:rsidR="00810CD5">
        <w:t xml:space="preserve">Source </w:t>
      </w:r>
      <w:r w:rsidR="00810CD5">
        <w:rPr>
          <w:noProof/>
        </w:rPr>
        <w:t>1</w:t>
      </w:r>
      <w:r w:rsidR="00810CD5">
        <w:fldChar w:fldCharType="end"/>
      </w:r>
      <w:r w:rsidRPr="00B84002">
        <w:t xml:space="preserve"> using See-Think-Wonder prompts to guide the</w:t>
      </w:r>
      <w:r>
        <w:t>ir observations and inferences.</w:t>
      </w:r>
    </w:p>
    <w:p w14:paraId="545DDA21" w14:textId="10D459FF" w:rsidR="00421781" w:rsidRPr="00987955" w:rsidRDefault="00421781" w:rsidP="00956A8C">
      <w:pPr>
        <w:rPr>
          <w:rStyle w:val="Strong"/>
        </w:rPr>
      </w:pPr>
      <w:r w:rsidRPr="00987955">
        <w:rPr>
          <w:rStyle w:val="Strong"/>
        </w:rPr>
        <w:t>See</w:t>
      </w:r>
      <w:r w:rsidR="005B174D">
        <w:rPr>
          <w:rStyle w:val="Strong"/>
        </w:rPr>
        <w:t>-</w:t>
      </w:r>
      <w:r w:rsidRPr="00987955">
        <w:rPr>
          <w:rStyle w:val="Strong"/>
        </w:rPr>
        <w:t>Think</w:t>
      </w:r>
      <w:r w:rsidR="005B174D">
        <w:rPr>
          <w:rStyle w:val="Strong"/>
        </w:rPr>
        <w:t>-</w:t>
      </w:r>
      <w:r w:rsidRPr="00987955">
        <w:rPr>
          <w:rStyle w:val="Strong"/>
        </w:rPr>
        <w:t>Wonder prompts</w:t>
      </w:r>
    </w:p>
    <w:p w14:paraId="2F85FA75" w14:textId="77777777" w:rsidR="00421781" w:rsidRPr="00421781" w:rsidRDefault="00421781" w:rsidP="00956A8C">
      <w:pPr>
        <w:pStyle w:val="ListBullet"/>
      </w:pPr>
      <w:r w:rsidRPr="00421781">
        <w:t>See</w:t>
      </w:r>
    </w:p>
    <w:p w14:paraId="41E62582" w14:textId="0A6D1600" w:rsidR="00421781" w:rsidRPr="00421781" w:rsidRDefault="00421781" w:rsidP="00782AC6">
      <w:pPr>
        <w:pStyle w:val="ListBullet2"/>
      </w:pPr>
      <w:r w:rsidRPr="00421781">
        <w:t>What people are shown? What are they doing? What are their roles?</w:t>
      </w:r>
    </w:p>
    <w:p w14:paraId="3539BF40" w14:textId="0036E5B4" w:rsidR="00421781" w:rsidRPr="00421781" w:rsidRDefault="00421781" w:rsidP="00782AC6">
      <w:pPr>
        <w:pStyle w:val="ListBullet2"/>
      </w:pPr>
      <w:r w:rsidRPr="00421781">
        <w:t>What objects are shown? How are they being used?</w:t>
      </w:r>
    </w:p>
    <w:p w14:paraId="036AB79F" w14:textId="1CC21846" w:rsidR="00421781" w:rsidRPr="00421781" w:rsidRDefault="00421781" w:rsidP="00782AC6">
      <w:pPr>
        <w:pStyle w:val="ListBullet2"/>
      </w:pPr>
      <w:r w:rsidRPr="00421781">
        <w:t xml:space="preserve">What is the physical setting? What building materials are evident? </w:t>
      </w:r>
    </w:p>
    <w:p w14:paraId="3012F92C" w14:textId="7A84CB74" w:rsidR="00421781" w:rsidRPr="00421781" w:rsidRDefault="00421781" w:rsidP="00782AC6">
      <w:pPr>
        <w:pStyle w:val="ListBullet2"/>
      </w:pPr>
      <w:r w:rsidRPr="00421781">
        <w:lastRenderedPageBreak/>
        <w:t>What details can you see? Is there something unexpected?</w:t>
      </w:r>
    </w:p>
    <w:p w14:paraId="62EDDF7B" w14:textId="77777777" w:rsidR="00421781" w:rsidRPr="00421781" w:rsidRDefault="00421781" w:rsidP="00956A8C">
      <w:pPr>
        <w:pStyle w:val="ListBullet"/>
      </w:pPr>
      <w:r w:rsidRPr="00421781">
        <w:t>Think</w:t>
      </w:r>
    </w:p>
    <w:p w14:paraId="5AA34AFF" w14:textId="1CD9D33A" w:rsidR="00421781" w:rsidRPr="00421781" w:rsidRDefault="00421781" w:rsidP="00782AC6">
      <w:pPr>
        <w:pStyle w:val="ListBullet2"/>
      </w:pPr>
      <w:r w:rsidRPr="00421781">
        <w:t>Why was the painting made?</w:t>
      </w:r>
    </w:p>
    <w:p w14:paraId="45810642" w14:textId="3F4F83CB" w:rsidR="00421781" w:rsidRPr="00421781" w:rsidRDefault="00421781" w:rsidP="00782AC6">
      <w:pPr>
        <w:pStyle w:val="ListBullet2"/>
      </w:pPr>
      <w:r w:rsidRPr="00421781">
        <w:t>Is the painting a true representation? Why or why not?</w:t>
      </w:r>
    </w:p>
    <w:p w14:paraId="01D9E1DB" w14:textId="1C3919D2" w:rsidR="00421781" w:rsidRPr="00421781" w:rsidRDefault="00421781" w:rsidP="00782AC6">
      <w:pPr>
        <w:pStyle w:val="ListBullet2"/>
      </w:pPr>
      <w:r w:rsidRPr="00421781">
        <w:t>What can you learn from examining this painting?</w:t>
      </w:r>
    </w:p>
    <w:p w14:paraId="1EBA33CD" w14:textId="77777777" w:rsidR="00421781" w:rsidRPr="00421781" w:rsidRDefault="00421781" w:rsidP="00956A8C">
      <w:pPr>
        <w:pStyle w:val="ListBullet"/>
      </w:pPr>
      <w:r w:rsidRPr="00421781">
        <w:t>Wonder</w:t>
      </w:r>
    </w:p>
    <w:p w14:paraId="0B98485A" w14:textId="2DBC2686" w:rsidR="0079298D" w:rsidRDefault="00421781" w:rsidP="00782AC6">
      <w:pPr>
        <w:pStyle w:val="ListBullet2"/>
      </w:pPr>
      <w:r w:rsidRPr="00421781">
        <w:t>What else would you like to know?</w:t>
      </w:r>
    </w:p>
    <w:p w14:paraId="4D1EACF8" w14:textId="77777777" w:rsidR="00421781" w:rsidRPr="00421781" w:rsidRDefault="00421781" w:rsidP="00956A8C">
      <w:pPr>
        <w:pStyle w:val="Heading3"/>
      </w:pPr>
      <w:bookmarkStart w:id="13" w:name="_Toc164169865"/>
      <w:r w:rsidRPr="00421781">
        <w:t>Historical inquiry step 1 – question</w:t>
      </w:r>
      <w:bookmarkEnd w:id="13"/>
    </w:p>
    <w:p w14:paraId="2CDE94B0" w14:textId="6282E1EA" w:rsidR="00421781" w:rsidRPr="00421781" w:rsidRDefault="00421781" w:rsidP="00956A8C">
      <w:r w:rsidRPr="00421781">
        <w:t>With reference to the students’ See-Think-Wonder charts, formulate a set of inquiry questions relating to the role of Tom</w:t>
      </w:r>
      <w:r>
        <w:t xml:space="preserve"> Roberts in shaping the colony.</w:t>
      </w:r>
    </w:p>
    <w:p w14:paraId="71FB01AC" w14:textId="4CF84961" w:rsidR="00421781" w:rsidRPr="00987955" w:rsidRDefault="00421781" w:rsidP="00956A8C">
      <w:pPr>
        <w:rPr>
          <w:rStyle w:val="Strong"/>
        </w:rPr>
      </w:pPr>
      <w:r w:rsidRPr="00987955">
        <w:rPr>
          <w:rStyle w:val="Strong"/>
        </w:rPr>
        <w:t>Sample questions</w:t>
      </w:r>
    </w:p>
    <w:p w14:paraId="457C063D" w14:textId="0CAED512" w:rsidR="00421781" w:rsidRPr="00421781" w:rsidRDefault="00421781" w:rsidP="00956A8C">
      <w:pPr>
        <w:pStyle w:val="ListBullet"/>
      </w:pPr>
      <w:r w:rsidRPr="00421781">
        <w:t>Who is Tom Roberts?</w:t>
      </w:r>
    </w:p>
    <w:p w14:paraId="42083B96" w14:textId="74804D0A" w:rsidR="00421781" w:rsidRPr="00421781" w:rsidRDefault="00421781" w:rsidP="00956A8C">
      <w:pPr>
        <w:pStyle w:val="ListBullet"/>
      </w:pPr>
      <w:r w:rsidRPr="00421781">
        <w:t>What was his role in the colony?</w:t>
      </w:r>
    </w:p>
    <w:p w14:paraId="50E2B2C5" w14:textId="193C78F7" w:rsidR="00421781" w:rsidRPr="00421781" w:rsidRDefault="00421781" w:rsidP="00956A8C">
      <w:pPr>
        <w:pStyle w:val="ListBullet"/>
      </w:pPr>
      <w:r w:rsidRPr="00421781">
        <w:t>How did Tom Roberts influence the colony?</w:t>
      </w:r>
    </w:p>
    <w:p w14:paraId="23F12222" w14:textId="4C781370" w:rsidR="00421781" w:rsidRPr="00421781" w:rsidRDefault="00421781" w:rsidP="00956A8C">
      <w:pPr>
        <w:pStyle w:val="ListBullet"/>
      </w:pPr>
      <w:r w:rsidRPr="00421781">
        <w:t>Why is Tom Roberts a significant person?</w:t>
      </w:r>
    </w:p>
    <w:p w14:paraId="74B741C6" w14:textId="405A151C" w:rsidR="00421781" w:rsidRPr="00421781" w:rsidRDefault="00421781" w:rsidP="00956A8C">
      <w:pPr>
        <w:pStyle w:val="ListBullet"/>
      </w:pPr>
      <w:r w:rsidRPr="00421781">
        <w:t>What is his legacy?</w:t>
      </w:r>
    </w:p>
    <w:p w14:paraId="261EA00C" w14:textId="471FEC17" w:rsidR="00421781" w:rsidRDefault="00421781" w:rsidP="00AA2969">
      <w:pPr>
        <w:pStyle w:val="FeatureBox2"/>
      </w:pPr>
      <w:r w:rsidRPr="00AA2969">
        <w:rPr>
          <w:rStyle w:val="Strong"/>
        </w:rPr>
        <w:t>Note</w:t>
      </w:r>
      <w:r w:rsidR="00AA2969">
        <w:t>:</w:t>
      </w:r>
      <w:r>
        <w:t xml:space="preserve"> </w:t>
      </w:r>
      <w:r w:rsidR="00AA2969">
        <w:t>i</w:t>
      </w:r>
      <w:r w:rsidRPr="00421781">
        <w:t>nquiry questions may need to be redesigned through the historical inquiry process.</w:t>
      </w:r>
    </w:p>
    <w:p w14:paraId="72E6EA88" w14:textId="77777777" w:rsidR="00421781" w:rsidRDefault="00421781" w:rsidP="00956A8C">
      <w:pPr>
        <w:pStyle w:val="Heading3"/>
      </w:pPr>
      <w:bookmarkStart w:id="14" w:name="_Toc164169866"/>
      <w:r>
        <w:t>Historical inquiry steps 2 and 3 – research and analyse</w:t>
      </w:r>
      <w:bookmarkEnd w:id="14"/>
    </w:p>
    <w:p w14:paraId="5CD42B5C" w14:textId="3F65AFFF" w:rsidR="00421781" w:rsidRPr="005D5A74" w:rsidRDefault="00421781" w:rsidP="00956A8C">
      <w:r w:rsidRPr="005D5A74">
        <w:t xml:space="preserve">Students use </w:t>
      </w:r>
      <w:r w:rsidR="00AA2969">
        <w:t>S</w:t>
      </w:r>
      <w:r w:rsidRPr="005D5A74">
        <w:t>ources 3 to 7 to create a brief biogr</w:t>
      </w:r>
      <w:r>
        <w:t xml:space="preserve">aphy of Tom Roberts in </w:t>
      </w:r>
      <w:r w:rsidR="00AA2969">
        <w:fldChar w:fldCharType="begin"/>
      </w:r>
      <w:r w:rsidR="00AA2969">
        <w:instrText xml:space="preserve"> REF _Ref164063961 \h </w:instrText>
      </w:r>
      <w:r w:rsidR="00AA2969">
        <w:fldChar w:fldCharType="separate"/>
      </w:r>
      <w:r w:rsidR="00AA2969">
        <w:t xml:space="preserve">Table </w:t>
      </w:r>
      <w:r w:rsidR="00AA2969">
        <w:rPr>
          <w:noProof/>
        </w:rPr>
        <w:t>1</w:t>
      </w:r>
      <w:r w:rsidR="00AA2969">
        <w:fldChar w:fldCharType="end"/>
      </w:r>
      <w:r>
        <w:t>.</w:t>
      </w:r>
    </w:p>
    <w:p w14:paraId="6B056BA2" w14:textId="77777777" w:rsidR="006F4832" w:rsidRDefault="005E6899" w:rsidP="00D95DE1">
      <w:pPr>
        <w:pStyle w:val="Heading4"/>
      </w:pPr>
      <w:r w:rsidRPr="00D95DE1">
        <w:lastRenderedPageBreak/>
        <w:t xml:space="preserve">Source </w:t>
      </w:r>
      <w:r w:rsidRPr="00D95DE1">
        <w:fldChar w:fldCharType="begin"/>
      </w:r>
      <w:r w:rsidRPr="00D95DE1">
        <w:instrText xml:space="preserve"> SEQ Source \* ARABIC </w:instrText>
      </w:r>
      <w:r w:rsidRPr="00D95DE1">
        <w:fldChar w:fldCharType="separate"/>
      </w:r>
      <w:r w:rsidR="000D5B3A" w:rsidRPr="00D95DE1">
        <w:t>3</w:t>
      </w:r>
      <w:r w:rsidRPr="00D95DE1">
        <w:fldChar w:fldCharType="end"/>
      </w:r>
      <w:r w:rsidRPr="00D95DE1">
        <w:t xml:space="preserve"> </w:t>
      </w:r>
    </w:p>
    <w:p w14:paraId="5B8775CE" w14:textId="79412E0F" w:rsidR="005E6899" w:rsidRPr="006F4832" w:rsidRDefault="00E551A9" w:rsidP="00823DD7">
      <w:pPr>
        <w:pStyle w:val="FeatureBox4"/>
      </w:pPr>
      <w:r w:rsidRPr="00E551A9">
        <w:t>National Gallery of Australia</w:t>
      </w:r>
      <w:r>
        <w:t xml:space="preserve"> </w:t>
      </w:r>
      <w:r w:rsidR="006763D4">
        <w:t xml:space="preserve">(2015) </w:t>
      </w:r>
      <w:hyperlink r:id="rId13" w:history="1">
        <w:r w:rsidR="006763D4">
          <w:rPr>
            <w:rStyle w:val="Hyperlink"/>
          </w:rPr>
          <w:t>Tom Roberts: Exhibition 4 Dec 2015 – 28 Mar 2016</w:t>
        </w:r>
      </w:hyperlink>
    </w:p>
    <w:p w14:paraId="61079537" w14:textId="77777777" w:rsidR="00823DD7" w:rsidRDefault="005E6899" w:rsidP="00D95DE1">
      <w:pPr>
        <w:pStyle w:val="Heading4"/>
      </w:pPr>
      <w:bookmarkStart w:id="15" w:name="_Ref164071372"/>
      <w:r w:rsidRPr="00D95DE1">
        <w:t xml:space="preserve">Source </w:t>
      </w:r>
      <w:r w:rsidRPr="00D95DE1">
        <w:fldChar w:fldCharType="begin"/>
      </w:r>
      <w:r w:rsidRPr="00D95DE1">
        <w:instrText xml:space="preserve"> SEQ Source \* ARABIC </w:instrText>
      </w:r>
      <w:r w:rsidRPr="00D95DE1">
        <w:fldChar w:fldCharType="separate"/>
      </w:r>
      <w:r w:rsidR="000D5B3A" w:rsidRPr="00D95DE1">
        <w:t>4</w:t>
      </w:r>
      <w:r w:rsidRPr="00D95DE1">
        <w:fldChar w:fldCharType="end"/>
      </w:r>
      <w:bookmarkEnd w:id="15"/>
      <w:r w:rsidRPr="00D95DE1">
        <w:t xml:space="preserve"> </w:t>
      </w:r>
    </w:p>
    <w:p w14:paraId="4F3A0CEB" w14:textId="06D284C6" w:rsidR="005E6899" w:rsidRPr="00823DD7" w:rsidRDefault="004242F2" w:rsidP="00823DD7">
      <w:pPr>
        <w:pStyle w:val="FeatureBox4"/>
      </w:pPr>
      <w:r w:rsidRPr="00823DD7">
        <w:t xml:space="preserve">Art Gallery of NSW </w:t>
      </w:r>
      <w:r>
        <w:t>(</w:t>
      </w:r>
      <w:proofErr w:type="spellStart"/>
      <w:r>
        <w:t>n.d</w:t>
      </w:r>
      <w:proofErr w:type="spellEnd"/>
      <w:r>
        <w:t xml:space="preserve">) </w:t>
      </w:r>
      <w:hyperlink r:id="rId14" w:history="1">
        <w:r w:rsidR="005E6899" w:rsidRPr="00823DD7">
          <w:rPr>
            <w:rStyle w:val="Hyperlink"/>
          </w:rPr>
          <w:t>Tom Roberts: Biography</w:t>
        </w:r>
      </w:hyperlink>
      <w:r w:rsidR="005E6899" w:rsidRPr="00823DD7">
        <w:t xml:space="preserve"> </w:t>
      </w:r>
    </w:p>
    <w:p w14:paraId="5F42B719" w14:textId="77777777" w:rsidR="00823DD7" w:rsidRDefault="005E6899" w:rsidP="00D95DE1">
      <w:pPr>
        <w:pStyle w:val="Heading4"/>
      </w:pPr>
      <w:r w:rsidRPr="00D95DE1">
        <w:t xml:space="preserve">Source </w:t>
      </w:r>
      <w:r w:rsidRPr="00D95DE1">
        <w:fldChar w:fldCharType="begin"/>
      </w:r>
      <w:r w:rsidRPr="00D95DE1">
        <w:instrText xml:space="preserve"> SEQ Source \* ARABIC </w:instrText>
      </w:r>
      <w:r w:rsidRPr="00D95DE1">
        <w:fldChar w:fldCharType="separate"/>
      </w:r>
      <w:r w:rsidR="000D5B3A" w:rsidRPr="00D95DE1">
        <w:t>5</w:t>
      </w:r>
      <w:r w:rsidRPr="00D95DE1">
        <w:fldChar w:fldCharType="end"/>
      </w:r>
      <w:r w:rsidRPr="00D95DE1">
        <w:t xml:space="preserve"> </w:t>
      </w:r>
    </w:p>
    <w:p w14:paraId="4D897C9B" w14:textId="68057833" w:rsidR="004242F2" w:rsidRPr="004242F2" w:rsidRDefault="004242F2" w:rsidP="004242F2">
      <w:pPr>
        <w:pStyle w:val="FeatureBox4"/>
      </w:pPr>
      <w:r>
        <w:t>Trove (</w:t>
      </w:r>
      <w:proofErr w:type="spellStart"/>
      <w:r w:rsidR="003F22BA">
        <w:t>n.d</w:t>
      </w:r>
      <w:proofErr w:type="spellEnd"/>
      <w:r w:rsidR="003F22BA">
        <w:t xml:space="preserve">) </w:t>
      </w:r>
      <w:hyperlink r:id="rId15" w:history="1">
        <w:r w:rsidR="003F22BA" w:rsidRPr="003F6CB1">
          <w:rPr>
            <w:rStyle w:val="Hyperlink"/>
          </w:rPr>
          <w:t>‘Mr. Tom Roberts's picture, “Sheep-shearing”’</w:t>
        </w:r>
      </w:hyperlink>
    </w:p>
    <w:p w14:paraId="5BD818A4" w14:textId="0569F931" w:rsidR="00987955" w:rsidRPr="00944A85" w:rsidRDefault="005E6899" w:rsidP="00823DD7">
      <w:pPr>
        <w:pStyle w:val="FeatureBox4"/>
        <w:rPr>
          <w:rStyle w:val="Strong"/>
        </w:rPr>
      </w:pPr>
      <w:r w:rsidRPr="00944A85">
        <w:rPr>
          <w:rStyle w:val="Strong"/>
        </w:rPr>
        <w:t>Extract from Tom Roberts’ letter to the Editor, The Argus, Melbourne (4 July 1890)</w:t>
      </w:r>
    </w:p>
    <w:p w14:paraId="49642296" w14:textId="126F8899" w:rsidR="005E6899" w:rsidRPr="00987955" w:rsidRDefault="005E6899" w:rsidP="00823DD7">
      <w:pPr>
        <w:pStyle w:val="FeatureBox4"/>
      </w:pPr>
      <w:r w:rsidRPr="00987955">
        <w:t>The article was written by Tom in response to comments on his painting, ‘Shearing of the rams’.</w:t>
      </w:r>
    </w:p>
    <w:p w14:paraId="6674541E" w14:textId="17FB9648" w:rsidR="00C05635" w:rsidRDefault="00A86F3C" w:rsidP="00823DD7">
      <w:pPr>
        <w:pStyle w:val="FeatureBox4"/>
      </w:pPr>
      <w:r w:rsidRPr="00A86F3C">
        <w:t>‘If I had been a poet instead of a worker with the brush, I should have described the scattered flocks on sunlit plains and gum-covered ranges, the coming of spring, the gradual massing of the sheep towards that one centre, the woolshed through which the accumulated growth and wealth of the year is carried; the shouts of the men, the galloping of horses and the barking of dogs as the thousands are driven, half seen, through the hot dust cloud, to the yards; then the final act, and the dispersion of the denuded sheep; but being circumscribed by my art it was only possible to take one view, to give expression to one portion of all this…</w:t>
      </w:r>
      <w:r w:rsidR="00C05635">
        <w:t>’</w:t>
      </w:r>
    </w:p>
    <w:p w14:paraId="60B92F6A" w14:textId="19A260F9" w:rsidR="00421781" w:rsidRDefault="00C05635" w:rsidP="00823DD7">
      <w:pPr>
        <w:pStyle w:val="FeatureBox4"/>
      </w:pPr>
      <w:r>
        <w:t>‘…</w:t>
      </w:r>
      <w:r w:rsidR="00A86F3C" w:rsidRPr="00A86F3C">
        <w:t>by making art the perfect expression of one time and one place, it becomes art for all times and all places.’</w:t>
      </w:r>
      <w:r w:rsidR="00987955">
        <w:t xml:space="preserve"> </w:t>
      </w:r>
    </w:p>
    <w:p w14:paraId="74BEDC85" w14:textId="1E4BDEA0" w:rsidR="005E6899" w:rsidRPr="00D95DE1" w:rsidRDefault="005E6899" w:rsidP="00D95DE1">
      <w:pPr>
        <w:pStyle w:val="Heading4"/>
      </w:pPr>
      <w:r w:rsidRPr="00D95DE1">
        <w:lastRenderedPageBreak/>
        <w:t xml:space="preserve">Source </w:t>
      </w:r>
      <w:r w:rsidRPr="00D95DE1">
        <w:fldChar w:fldCharType="begin"/>
      </w:r>
      <w:r w:rsidRPr="00D95DE1">
        <w:instrText xml:space="preserve"> SEQ Source \* ARABIC </w:instrText>
      </w:r>
      <w:r w:rsidRPr="00D95DE1">
        <w:fldChar w:fldCharType="separate"/>
      </w:r>
      <w:r w:rsidR="000D5B3A" w:rsidRPr="00D95DE1">
        <w:t>6</w:t>
      </w:r>
      <w:r w:rsidRPr="00D95DE1">
        <w:fldChar w:fldCharType="end"/>
      </w:r>
      <w:r w:rsidRPr="00D95DE1">
        <w:t xml:space="preserve"> </w:t>
      </w:r>
    </w:p>
    <w:p w14:paraId="564C0C08" w14:textId="21BD2ACD" w:rsidR="00823DD7" w:rsidRDefault="00823DD7" w:rsidP="00823DD7">
      <w:pPr>
        <w:pStyle w:val="Caption"/>
      </w:pPr>
      <w:r>
        <w:t xml:space="preserve">Figure </w:t>
      </w:r>
      <w:r>
        <w:fldChar w:fldCharType="begin"/>
      </w:r>
      <w:r>
        <w:instrText xml:space="preserve"> SEQ Figure \* ARABIC </w:instrText>
      </w:r>
      <w:r>
        <w:fldChar w:fldCharType="separate"/>
      </w:r>
      <w:r w:rsidR="00C079EE">
        <w:rPr>
          <w:noProof/>
        </w:rPr>
        <w:t>2</w:t>
      </w:r>
      <w:r>
        <w:fldChar w:fldCharType="end"/>
      </w:r>
      <w:r>
        <w:t xml:space="preserve"> </w:t>
      </w:r>
      <w:r w:rsidRPr="00D95DE1">
        <w:t>– ‘A break away!’ Tom Roberts (1891)</w:t>
      </w:r>
    </w:p>
    <w:p w14:paraId="0B033A6F" w14:textId="77777777" w:rsidR="001943F4" w:rsidRDefault="001943F4" w:rsidP="00956A8C">
      <w:pPr>
        <w:keepNext/>
      </w:pPr>
      <w:r>
        <w:rPr>
          <w:noProof/>
          <w:lang w:eastAsia="en-AU"/>
        </w:rPr>
        <w:drawing>
          <wp:inline distT="0" distB="0" distL="0" distR="0" wp14:anchorId="743CB0E9" wp14:editId="6EE88163">
            <wp:extent cx="3568535" cy="2919148"/>
            <wp:effectExtent l="0" t="0" r="0" b="0"/>
            <wp:docPr id="2" name="Picture 2" descr="Tom Roberts (1891), A break away!, oil on canvas. The painting depicts a mob of thirsty sheep stampeding towards a dam. A drover on horseback is attempting to turn the mob before they drown or crush each other in their desire to dr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68535" cy="2919148"/>
                    </a:xfrm>
                    <a:prstGeom prst="rect">
                      <a:avLst/>
                    </a:prstGeom>
                    <a:noFill/>
                  </pic:spPr>
                </pic:pic>
              </a:graphicData>
            </a:graphic>
          </wp:inline>
        </w:drawing>
      </w:r>
    </w:p>
    <w:p w14:paraId="15E56807" w14:textId="098CFCDB" w:rsidR="001943F4" w:rsidRPr="005E6899" w:rsidRDefault="00EF0E9E" w:rsidP="00A1318C">
      <w:pPr>
        <w:pStyle w:val="Imageattributioncaption"/>
        <w:rPr>
          <w:sz w:val="20"/>
          <w:szCs w:val="20"/>
        </w:rPr>
      </w:pPr>
      <w:hyperlink r:id="rId17" w:history="1">
        <w:r w:rsidR="00A75B7A" w:rsidRPr="005E6899">
          <w:rPr>
            <w:rStyle w:val="Hyperlink"/>
            <w:sz w:val="20"/>
            <w:szCs w:val="20"/>
          </w:rPr>
          <w:t>‘</w:t>
        </w:r>
        <w:r w:rsidR="00045D74" w:rsidRPr="005E6899">
          <w:rPr>
            <w:rStyle w:val="Hyperlink"/>
            <w:sz w:val="20"/>
            <w:szCs w:val="20"/>
          </w:rPr>
          <w:t>A break away!</w:t>
        </w:r>
        <w:r w:rsidR="00A75B7A" w:rsidRPr="005E6899">
          <w:rPr>
            <w:rStyle w:val="Hyperlink"/>
            <w:sz w:val="20"/>
            <w:szCs w:val="20"/>
          </w:rPr>
          <w:t xml:space="preserve"> (1891)’</w:t>
        </w:r>
      </w:hyperlink>
      <w:r w:rsidR="001943F4" w:rsidRPr="005E6899">
        <w:rPr>
          <w:sz w:val="20"/>
          <w:szCs w:val="20"/>
        </w:rPr>
        <w:t xml:space="preserve"> </w:t>
      </w:r>
      <w:r w:rsidR="00A75B7A" w:rsidRPr="005E6899">
        <w:rPr>
          <w:sz w:val="20"/>
          <w:szCs w:val="20"/>
        </w:rPr>
        <w:t xml:space="preserve">by Tom Roberts </w:t>
      </w:r>
      <w:r w:rsidR="000C0226" w:rsidRPr="005E6899">
        <w:rPr>
          <w:sz w:val="20"/>
          <w:szCs w:val="20"/>
        </w:rPr>
        <w:t xml:space="preserve">courtesy of </w:t>
      </w:r>
      <w:hyperlink r:id="rId18" w:anchor="gallery-1" w:history="1">
        <w:r w:rsidR="001943F4" w:rsidRPr="005E6899">
          <w:rPr>
            <w:rStyle w:val="Hyperlink"/>
            <w:sz w:val="20"/>
            <w:szCs w:val="20"/>
          </w:rPr>
          <w:t>Art Gallery of South Australia</w:t>
        </w:r>
      </w:hyperlink>
      <w:r w:rsidR="00A75B7A" w:rsidRPr="005E6899">
        <w:rPr>
          <w:sz w:val="20"/>
          <w:szCs w:val="20"/>
        </w:rPr>
        <w:t xml:space="preserve"> is in the Public Domain.</w:t>
      </w:r>
    </w:p>
    <w:p w14:paraId="37A831BA" w14:textId="77777777" w:rsidR="005259CA" w:rsidRDefault="005E6899" w:rsidP="00D95DE1">
      <w:pPr>
        <w:pStyle w:val="Heading4"/>
      </w:pPr>
      <w:r w:rsidRPr="00D95DE1">
        <w:t xml:space="preserve">Source </w:t>
      </w:r>
      <w:r w:rsidRPr="00D95DE1">
        <w:fldChar w:fldCharType="begin"/>
      </w:r>
      <w:r w:rsidRPr="00D95DE1">
        <w:instrText xml:space="preserve"> SEQ Source \* ARABIC </w:instrText>
      </w:r>
      <w:r w:rsidRPr="00D95DE1">
        <w:fldChar w:fldCharType="separate"/>
      </w:r>
      <w:r w:rsidR="000D5B3A" w:rsidRPr="00D95DE1">
        <w:t>7</w:t>
      </w:r>
      <w:r w:rsidRPr="00D95DE1">
        <w:fldChar w:fldCharType="end"/>
      </w:r>
      <w:r w:rsidRPr="00D95DE1">
        <w:t xml:space="preserve"> </w:t>
      </w:r>
    </w:p>
    <w:p w14:paraId="2E2FEF2B" w14:textId="14CFBDED" w:rsidR="008625D6" w:rsidRPr="008625D6" w:rsidRDefault="008625D6" w:rsidP="008625D6">
      <w:pPr>
        <w:pStyle w:val="FeatureBox4"/>
      </w:pPr>
      <w:r>
        <w:t>Trove (</w:t>
      </w:r>
      <w:proofErr w:type="spellStart"/>
      <w:r>
        <w:t>n.d</w:t>
      </w:r>
      <w:proofErr w:type="spellEnd"/>
      <w:r>
        <w:t xml:space="preserve">) </w:t>
      </w:r>
      <w:hyperlink r:id="rId19" w:history="1">
        <w:r w:rsidRPr="008625D6">
          <w:rPr>
            <w:rStyle w:val="Hyperlink"/>
          </w:rPr>
          <w:t>Mr. Tom Roberts' New Picture</w:t>
        </w:r>
      </w:hyperlink>
    </w:p>
    <w:p w14:paraId="7B9C9773" w14:textId="28B4766D" w:rsidR="00D95DE1" w:rsidRPr="008625D6" w:rsidRDefault="005E6899" w:rsidP="005259CA">
      <w:pPr>
        <w:pStyle w:val="FeatureBox4"/>
        <w:rPr>
          <w:rStyle w:val="Strong"/>
        </w:rPr>
      </w:pPr>
      <w:r w:rsidRPr="008625D6">
        <w:rPr>
          <w:rStyle w:val="Strong"/>
        </w:rPr>
        <w:t>Article extract from Table Talk, Melbourne, ‘A break away! Mr Tom Roberts’ new picture’ (17 July 1891)</w:t>
      </w:r>
    </w:p>
    <w:p w14:paraId="2CA728CE" w14:textId="550BFD1C" w:rsidR="005E6899" w:rsidRPr="00D95DE1" w:rsidRDefault="005E6899" w:rsidP="005259CA">
      <w:pPr>
        <w:pStyle w:val="FeatureBox4"/>
      </w:pPr>
      <w:r w:rsidRPr="00D95DE1">
        <w:t xml:space="preserve">This extract comments on Tom Roberts’ new painting shown in </w:t>
      </w:r>
      <w:r w:rsidR="00A1318C">
        <w:t>S</w:t>
      </w:r>
      <w:r w:rsidRPr="00D95DE1">
        <w:t>ource 6.</w:t>
      </w:r>
    </w:p>
    <w:p w14:paraId="16462401" w14:textId="00B5DA35" w:rsidR="000E645B" w:rsidRDefault="000C0226" w:rsidP="005259CA">
      <w:pPr>
        <w:pStyle w:val="FeatureBox4"/>
      </w:pPr>
      <w:r w:rsidRPr="000C0226">
        <w:t xml:space="preserve">‘Looking at the large canvas, one feels the story; its impression is conveyed to the eye by the painting; </w:t>
      </w:r>
      <w:proofErr w:type="gramStart"/>
      <w:r w:rsidRPr="000C0226">
        <w:t>but,</w:t>
      </w:r>
      <w:proofErr w:type="gramEnd"/>
      <w:r w:rsidRPr="000C0226">
        <w:t xml:space="preserve"> alas! here Mr. Roberts' art stops. He only conveys to the spectator the impression of what a noble picture could be made of the scene. The painting is incomplete; the technique is wanting. The dazzling blue sky is mere paint, from which the brush marks have not been stippled out; the tree foliage is an indistinct blotch; the weird dust column is a brush-streak of sandy-yellow colour; the dust cloud in the middle distance is as opaque as a white-wash</w:t>
      </w:r>
      <w:r w:rsidR="008875C5">
        <w:t xml:space="preserve">ed wall.’ </w:t>
      </w:r>
    </w:p>
    <w:p w14:paraId="5E7D8A4A" w14:textId="6572B5D9" w:rsidR="0001113F" w:rsidRDefault="0001113F" w:rsidP="00956A8C">
      <w:pPr>
        <w:pStyle w:val="Caption"/>
      </w:pPr>
      <w:bookmarkStart w:id="16" w:name="_Ref164063961"/>
      <w:r>
        <w:lastRenderedPageBreak/>
        <w:t xml:space="preserve">Table </w:t>
      </w:r>
      <w:r>
        <w:fldChar w:fldCharType="begin"/>
      </w:r>
      <w:r>
        <w:instrText xml:space="preserve"> SEQ Table \* ARABIC </w:instrText>
      </w:r>
      <w:r>
        <w:fldChar w:fldCharType="separate"/>
      </w:r>
      <w:r>
        <w:rPr>
          <w:noProof/>
        </w:rPr>
        <w:t>1</w:t>
      </w:r>
      <w:r>
        <w:fldChar w:fldCharType="end"/>
      </w:r>
      <w:bookmarkEnd w:id="16"/>
      <w:r>
        <w:t xml:space="preserve"> </w:t>
      </w:r>
      <w:r w:rsidRPr="0001113F">
        <w:t xml:space="preserve">– </w:t>
      </w:r>
      <w:r w:rsidR="001E7233">
        <w:t>b</w:t>
      </w:r>
      <w:r w:rsidRPr="0001113F">
        <w:t>iography of Tom Roberts</w:t>
      </w:r>
    </w:p>
    <w:tbl>
      <w:tblPr>
        <w:tblStyle w:val="Tableheader"/>
        <w:tblW w:w="9893" w:type="dxa"/>
        <w:tblLook w:val="04A0" w:firstRow="1" w:lastRow="0" w:firstColumn="1" w:lastColumn="0" w:noHBand="0" w:noVBand="1"/>
        <w:tblDescription w:val="Table for students to complete the key information from Sources 3 to 7  to create a brief biography for Tom Roberts. Students explain how they know the information. Some cells have intentionally been left blank."/>
      </w:tblPr>
      <w:tblGrid>
        <w:gridCol w:w="2905"/>
        <w:gridCol w:w="3494"/>
        <w:gridCol w:w="3494"/>
      </w:tblGrid>
      <w:tr w:rsidR="00683D1E" w:rsidRPr="007B6B2F" w14:paraId="6FA15369" w14:textId="77777777" w:rsidTr="00FA6979">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905" w:type="dxa"/>
          </w:tcPr>
          <w:p w14:paraId="218D65FF" w14:textId="2472EB2C" w:rsidR="00683D1E" w:rsidRPr="007B6B2F" w:rsidRDefault="00FA6979" w:rsidP="00956A8C">
            <w:pPr>
              <w:spacing w:before="192" w:after="192"/>
              <w:rPr>
                <w:lang w:eastAsia="zh-CN"/>
              </w:rPr>
            </w:pPr>
            <w:r>
              <w:rPr>
                <w:lang w:eastAsia="zh-CN"/>
              </w:rPr>
              <w:t>Category</w:t>
            </w:r>
          </w:p>
        </w:tc>
        <w:tc>
          <w:tcPr>
            <w:tcW w:w="3494" w:type="dxa"/>
          </w:tcPr>
          <w:p w14:paraId="488E9F62" w14:textId="00675DE9" w:rsidR="00683D1E" w:rsidRPr="007B6B2F" w:rsidRDefault="00FA6979" w:rsidP="00956A8C">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Key Information</w:t>
            </w:r>
          </w:p>
        </w:tc>
        <w:tc>
          <w:tcPr>
            <w:tcW w:w="3494" w:type="dxa"/>
          </w:tcPr>
          <w:p w14:paraId="228551D6" w14:textId="3FAB06A5" w:rsidR="00683D1E" w:rsidRPr="007B6B2F" w:rsidRDefault="00FA6979" w:rsidP="00956A8C">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I know</w:t>
            </w:r>
          </w:p>
        </w:tc>
      </w:tr>
      <w:tr w:rsidR="00FA6979" w:rsidRPr="00F5467A" w14:paraId="27BDF0C6" w14:textId="77777777" w:rsidTr="00FA69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tcPr>
          <w:p w14:paraId="1B09C6BA" w14:textId="7F8A1F02" w:rsidR="00FA6979" w:rsidRPr="00F5467A" w:rsidRDefault="00FA6979" w:rsidP="00956A8C">
            <w:r>
              <w:t>Name</w:t>
            </w:r>
          </w:p>
        </w:tc>
        <w:tc>
          <w:tcPr>
            <w:tcW w:w="3494" w:type="dxa"/>
          </w:tcPr>
          <w:p w14:paraId="6119907B" w14:textId="72F9924D" w:rsidR="00FA6979" w:rsidRPr="00F5467A" w:rsidRDefault="00FA6979" w:rsidP="00956A8C">
            <w:pPr>
              <w:cnfStyle w:val="000000100000" w:firstRow="0" w:lastRow="0" w:firstColumn="0" w:lastColumn="0" w:oddVBand="0" w:evenVBand="0" w:oddHBand="1" w:evenHBand="0" w:firstRowFirstColumn="0" w:firstRowLastColumn="0" w:lastRowFirstColumn="0" w:lastRowLastColumn="0"/>
            </w:pPr>
          </w:p>
        </w:tc>
        <w:tc>
          <w:tcPr>
            <w:tcW w:w="3494" w:type="dxa"/>
          </w:tcPr>
          <w:p w14:paraId="2CC8A064" w14:textId="77777777" w:rsidR="00FA6979" w:rsidRPr="00F5467A" w:rsidRDefault="00FA6979" w:rsidP="00956A8C">
            <w:pPr>
              <w:cnfStyle w:val="000000100000" w:firstRow="0" w:lastRow="0" w:firstColumn="0" w:lastColumn="0" w:oddVBand="0" w:evenVBand="0" w:oddHBand="1" w:evenHBand="0" w:firstRowFirstColumn="0" w:firstRowLastColumn="0" w:lastRowFirstColumn="0" w:lastRowLastColumn="0"/>
            </w:pPr>
          </w:p>
        </w:tc>
      </w:tr>
      <w:tr w:rsidR="00FA6979" w14:paraId="0619023D" w14:textId="77777777" w:rsidTr="00FA69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tcPr>
          <w:p w14:paraId="3CCAAA9B" w14:textId="70D47B9F" w:rsidR="00FA6979" w:rsidRDefault="00FA6979" w:rsidP="00956A8C">
            <w:pPr>
              <w:rPr>
                <w:lang w:eastAsia="zh-CN"/>
              </w:rPr>
            </w:pPr>
            <w:r>
              <w:t>Date of birth and death</w:t>
            </w:r>
          </w:p>
        </w:tc>
        <w:tc>
          <w:tcPr>
            <w:tcW w:w="3494" w:type="dxa"/>
          </w:tcPr>
          <w:p w14:paraId="45FFCB82" w14:textId="0823E2F8" w:rsidR="00FA6979" w:rsidRDefault="00FA6979" w:rsidP="00956A8C">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tcPr>
          <w:p w14:paraId="012F13D8" w14:textId="77777777" w:rsidR="00FA6979" w:rsidRDefault="00FA6979" w:rsidP="00956A8C">
            <w:pPr>
              <w:cnfStyle w:val="000000010000" w:firstRow="0" w:lastRow="0" w:firstColumn="0" w:lastColumn="0" w:oddVBand="0" w:evenVBand="0" w:oddHBand="0" w:evenHBand="1" w:firstRowFirstColumn="0" w:firstRowLastColumn="0" w:lastRowFirstColumn="0" w:lastRowLastColumn="0"/>
              <w:rPr>
                <w:lang w:eastAsia="zh-CN"/>
              </w:rPr>
            </w:pPr>
          </w:p>
        </w:tc>
      </w:tr>
      <w:tr w:rsidR="00FA6979" w14:paraId="3C5D81B5" w14:textId="77777777" w:rsidTr="00FA69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tcPr>
          <w:p w14:paraId="08779D8E" w14:textId="2297722F" w:rsidR="00FA6979" w:rsidRDefault="00FA6979" w:rsidP="00956A8C">
            <w:pPr>
              <w:rPr>
                <w:lang w:eastAsia="zh-CN"/>
              </w:rPr>
            </w:pPr>
            <w:r>
              <w:t>Place of birth and death</w:t>
            </w:r>
          </w:p>
        </w:tc>
        <w:tc>
          <w:tcPr>
            <w:tcW w:w="3494" w:type="dxa"/>
          </w:tcPr>
          <w:p w14:paraId="6FE402D1" w14:textId="62FD6EBE" w:rsidR="00FA6979" w:rsidRDefault="00FA6979" w:rsidP="00956A8C">
            <w:pPr>
              <w:cnfStyle w:val="000000100000" w:firstRow="0" w:lastRow="0" w:firstColumn="0" w:lastColumn="0" w:oddVBand="0" w:evenVBand="0" w:oddHBand="1" w:evenHBand="0" w:firstRowFirstColumn="0" w:firstRowLastColumn="0" w:lastRowFirstColumn="0" w:lastRowLastColumn="0"/>
              <w:rPr>
                <w:lang w:eastAsia="zh-CN"/>
              </w:rPr>
            </w:pPr>
          </w:p>
        </w:tc>
        <w:tc>
          <w:tcPr>
            <w:tcW w:w="3494" w:type="dxa"/>
          </w:tcPr>
          <w:p w14:paraId="194D0FA2" w14:textId="77777777" w:rsidR="00FA6979" w:rsidRDefault="00FA6979" w:rsidP="00956A8C">
            <w:pPr>
              <w:cnfStyle w:val="000000100000" w:firstRow="0" w:lastRow="0" w:firstColumn="0" w:lastColumn="0" w:oddVBand="0" w:evenVBand="0" w:oddHBand="1" w:evenHBand="0" w:firstRowFirstColumn="0" w:firstRowLastColumn="0" w:lastRowFirstColumn="0" w:lastRowLastColumn="0"/>
              <w:rPr>
                <w:lang w:eastAsia="zh-CN"/>
              </w:rPr>
            </w:pPr>
          </w:p>
        </w:tc>
      </w:tr>
      <w:tr w:rsidR="00FA6979" w14:paraId="3EFC30A5" w14:textId="77777777" w:rsidTr="00FA69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tcPr>
          <w:p w14:paraId="6A45DE02" w14:textId="27042C73" w:rsidR="00FA6979" w:rsidRDefault="00FA6979" w:rsidP="00956A8C">
            <w:pPr>
              <w:rPr>
                <w:lang w:eastAsia="zh-CN"/>
              </w:rPr>
            </w:pPr>
            <w:r>
              <w:t>Occupation and role</w:t>
            </w:r>
          </w:p>
        </w:tc>
        <w:tc>
          <w:tcPr>
            <w:tcW w:w="3494" w:type="dxa"/>
          </w:tcPr>
          <w:p w14:paraId="1562EA17" w14:textId="056D9FD5" w:rsidR="00FA6979" w:rsidRDefault="00FA6979" w:rsidP="00956A8C">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tcPr>
          <w:p w14:paraId="0EBB3566" w14:textId="77777777" w:rsidR="00FA6979" w:rsidRDefault="00FA6979" w:rsidP="00956A8C">
            <w:pPr>
              <w:cnfStyle w:val="000000010000" w:firstRow="0" w:lastRow="0" w:firstColumn="0" w:lastColumn="0" w:oddVBand="0" w:evenVBand="0" w:oddHBand="0" w:evenHBand="1" w:firstRowFirstColumn="0" w:firstRowLastColumn="0" w:lastRowFirstColumn="0" w:lastRowLastColumn="0"/>
              <w:rPr>
                <w:lang w:eastAsia="zh-CN"/>
              </w:rPr>
            </w:pPr>
          </w:p>
        </w:tc>
      </w:tr>
      <w:tr w:rsidR="00FA6979" w14:paraId="49F66F35" w14:textId="77777777" w:rsidTr="00FA6979">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tcPr>
          <w:p w14:paraId="6BE2F252" w14:textId="6629F42B" w:rsidR="00FA6979" w:rsidRDefault="00FA6979" w:rsidP="00956A8C">
            <w:pPr>
              <w:rPr>
                <w:lang w:eastAsia="zh-CN"/>
              </w:rPr>
            </w:pPr>
            <w:r>
              <w:t>Contribution to Australia</w:t>
            </w:r>
          </w:p>
        </w:tc>
        <w:tc>
          <w:tcPr>
            <w:tcW w:w="3494" w:type="dxa"/>
          </w:tcPr>
          <w:p w14:paraId="7C771F75" w14:textId="6E6847EA" w:rsidR="00FA6979" w:rsidRDefault="00FA6979" w:rsidP="00956A8C">
            <w:pPr>
              <w:cnfStyle w:val="000000100000" w:firstRow="0" w:lastRow="0" w:firstColumn="0" w:lastColumn="0" w:oddVBand="0" w:evenVBand="0" w:oddHBand="1" w:evenHBand="0" w:firstRowFirstColumn="0" w:firstRowLastColumn="0" w:lastRowFirstColumn="0" w:lastRowLastColumn="0"/>
              <w:rPr>
                <w:lang w:eastAsia="zh-CN"/>
              </w:rPr>
            </w:pPr>
          </w:p>
        </w:tc>
        <w:tc>
          <w:tcPr>
            <w:tcW w:w="3494" w:type="dxa"/>
          </w:tcPr>
          <w:p w14:paraId="00FECC76" w14:textId="77777777" w:rsidR="00FA6979" w:rsidRDefault="00FA6979" w:rsidP="00956A8C">
            <w:pPr>
              <w:cnfStyle w:val="000000100000" w:firstRow="0" w:lastRow="0" w:firstColumn="0" w:lastColumn="0" w:oddVBand="0" w:evenVBand="0" w:oddHBand="1" w:evenHBand="0" w:firstRowFirstColumn="0" w:firstRowLastColumn="0" w:lastRowFirstColumn="0" w:lastRowLastColumn="0"/>
              <w:rPr>
                <w:lang w:eastAsia="zh-CN"/>
              </w:rPr>
            </w:pPr>
          </w:p>
        </w:tc>
      </w:tr>
      <w:tr w:rsidR="00FA6979" w14:paraId="0BDC305D" w14:textId="77777777" w:rsidTr="00FA6979">
        <w:trPr>
          <w:cnfStyle w:val="000000010000" w:firstRow="0" w:lastRow="0" w:firstColumn="0" w:lastColumn="0" w:oddVBand="0" w:evenVBand="0" w:oddHBand="0" w:evenHBand="1"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tcPr>
          <w:p w14:paraId="2E0C6248" w14:textId="7D60B21A" w:rsidR="00FA6979" w:rsidRDefault="00FA6979" w:rsidP="00956A8C">
            <w:r>
              <w:t>Significance to colony</w:t>
            </w:r>
          </w:p>
        </w:tc>
        <w:tc>
          <w:tcPr>
            <w:tcW w:w="3494" w:type="dxa"/>
          </w:tcPr>
          <w:p w14:paraId="2C232891" w14:textId="77777777" w:rsidR="00FA6979" w:rsidRDefault="00FA6979" w:rsidP="00956A8C">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tcPr>
          <w:p w14:paraId="5BD8164B" w14:textId="77777777" w:rsidR="00FA6979" w:rsidRDefault="00FA6979" w:rsidP="00956A8C">
            <w:pPr>
              <w:cnfStyle w:val="000000010000" w:firstRow="0" w:lastRow="0" w:firstColumn="0" w:lastColumn="0" w:oddVBand="0" w:evenVBand="0" w:oddHBand="0" w:evenHBand="1" w:firstRowFirstColumn="0" w:firstRowLastColumn="0" w:lastRowFirstColumn="0" w:lastRowLastColumn="0"/>
              <w:rPr>
                <w:lang w:eastAsia="zh-CN"/>
              </w:rPr>
            </w:pPr>
          </w:p>
        </w:tc>
      </w:tr>
      <w:tr w:rsidR="00FA6979" w14:paraId="41AB0BEC" w14:textId="77777777" w:rsidTr="00FA6979">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tcPr>
          <w:p w14:paraId="5D3B1838" w14:textId="019D884F" w:rsidR="00FA6979" w:rsidRDefault="00FA6979" w:rsidP="00956A8C">
            <w:r>
              <w:t>Challenges and criticism</w:t>
            </w:r>
          </w:p>
        </w:tc>
        <w:tc>
          <w:tcPr>
            <w:tcW w:w="3494" w:type="dxa"/>
          </w:tcPr>
          <w:p w14:paraId="3F1CFC41" w14:textId="77777777" w:rsidR="00FA6979" w:rsidRDefault="00FA6979" w:rsidP="00956A8C">
            <w:pPr>
              <w:cnfStyle w:val="000000100000" w:firstRow="0" w:lastRow="0" w:firstColumn="0" w:lastColumn="0" w:oddVBand="0" w:evenVBand="0" w:oddHBand="1" w:evenHBand="0" w:firstRowFirstColumn="0" w:firstRowLastColumn="0" w:lastRowFirstColumn="0" w:lastRowLastColumn="0"/>
              <w:rPr>
                <w:lang w:eastAsia="zh-CN"/>
              </w:rPr>
            </w:pPr>
          </w:p>
        </w:tc>
        <w:tc>
          <w:tcPr>
            <w:tcW w:w="3494" w:type="dxa"/>
          </w:tcPr>
          <w:p w14:paraId="56061045" w14:textId="77777777" w:rsidR="00FA6979" w:rsidRDefault="00FA6979" w:rsidP="00956A8C">
            <w:pPr>
              <w:cnfStyle w:val="000000100000" w:firstRow="0" w:lastRow="0" w:firstColumn="0" w:lastColumn="0" w:oddVBand="0" w:evenVBand="0" w:oddHBand="1" w:evenHBand="0" w:firstRowFirstColumn="0" w:firstRowLastColumn="0" w:lastRowFirstColumn="0" w:lastRowLastColumn="0"/>
              <w:rPr>
                <w:lang w:eastAsia="zh-CN"/>
              </w:rPr>
            </w:pPr>
          </w:p>
        </w:tc>
      </w:tr>
      <w:tr w:rsidR="00FA6979" w14:paraId="01425AEA" w14:textId="77777777" w:rsidTr="00FA6979">
        <w:trPr>
          <w:cnfStyle w:val="000000010000" w:firstRow="0" w:lastRow="0" w:firstColumn="0" w:lastColumn="0" w:oddVBand="0" w:evenVBand="0" w:oddHBand="0" w:evenHBand="1"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tcPr>
          <w:p w14:paraId="16001794" w14:textId="1382F1BA" w:rsidR="00FA6979" w:rsidRDefault="00FA6979" w:rsidP="00956A8C">
            <w:r>
              <w:t>Legacy</w:t>
            </w:r>
          </w:p>
        </w:tc>
        <w:tc>
          <w:tcPr>
            <w:tcW w:w="3494" w:type="dxa"/>
          </w:tcPr>
          <w:p w14:paraId="1C953893" w14:textId="77777777" w:rsidR="00FA6979" w:rsidRDefault="00FA6979" w:rsidP="00956A8C">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tcPr>
          <w:p w14:paraId="23A80E89" w14:textId="77777777" w:rsidR="00FA6979" w:rsidRDefault="00FA6979" w:rsidP="00956A8C">
            <w:pPr>
              <w:cnfStyle w:val="000000010000" w:firstRow="0" w:lastRow="0" w:firstColumn="0" w:lastColumn="0" w:oddVBand="0" w:evenVBand="0" w:oddHBand="0" w:evenHBand="1" w:firstRowFirstColumn="0" w:firstRowLastColumn="0" w:lastRowFirstColumn="0" w:lastRowLastColumn="0"/>
              <w:rPr>
                <w:lang w:eastAsia="zh-CN"/>
              </w:rPr>
            </w:pPr>
          </w:p>
        </w:tc>
      </w:tr>
    </w:tbl>
    <w:p w14:paraId="1EC42F59" w14:textId="77777777" w:rsidR="00632ED7" w:rsidRDefault="00632ED7" w:rsidP="00956A8C">
      <w:pPr>
        <w:pStyle w:val="Heading3"/>
      </w:pPr>
      <w:bookmarkStart w:id="17" w:name="_Toc164169867"/>
      <w:r>
        <w:t>Historical inquiry step 4 – evaluate</w:t>
      </w:r>
      <w:bookmarkEnd w:id="17"/>
    </w:p>
    <w:p w14:paraId="675923D0" w14:textId="77777777" w:rsidR="00632ED7" w:rsidRDefault="00632ED7" w:rsidP="00956A8C">
      <w:r>
        <w:t xml:space="preserve">Guide the students in evaluating the reliability of the sources. Are there inconsistencies or contradictions between the sources? Do the inquiry questions need to be redesigned </w:t>
      </w:r>
      <w:proofErr w:type="gramStart"/>
      <w:r>
        <w:t>as a result of</w:t>
      </w:r>
      <w:proofErr w:type="gramEnd"/>
      <w:r>
        <w:t xml:space="preserve"> analysing and evaluating sources?</w:t>
      </w:r>
    </w:p>
    <w:p w14:paraId="61BFC6C7" w14:textId="77777777" w:rsidR="00632ED7" w:rsidRDefault="00632ED7" w:rsidP="00956A8C">
      <w:pPr>
        <w:pStyle w:val="Heading3"/>
      </w:pPr>
      <w:bookmarkStart w:id="18" w:name="_Toc164169868"/>
      <w:r>
        <w:t>Historical inquiry step 5 – communicate</w:t>
      </w:r>
      <w:bookmarkEnd w:id="18"/>
    </w:p>
    <w:p w14:paraId="39D178D6" w14:textId="2F164300" w:rsidR="00632ED7" w:rsidRPr="001E7233" w:rsidRDefault="00632ED7" w:rsidP="00956A8C">
      <w:pPr>
        <w:rPr>
          <w:rStyle w:val="Strong"/>
        </w:rPr>
      </w:pPr>
      <w:r w:rsidRPr="001E7233">
        <w:rPr>
          <w:rStyle w:val="Strong"/>
        </w:rPr>
        <w:t>Reproducing a Tom Roberts’ colonial painting</w:t>
      </w:r>
    </w:p>
    <w:p w14:paraId="60675EAA" w14:textId="25AB5B12" w:rsidR="00632ED7" w:rsidRDefault="00632ED7" w:rsidP="00956A8C">
      <w:pPr>
        <w:pStyle w:val="ListBullet"/>
      </w:pPr>
      <w:r>
        <w:t>As a visual arts activity, students replicate the media and colour palette used by Tom Roberts to create a painting of a section of one of his paintings of rural colonial life.</w:t>
      </w:r>
    </w:p>
    <w:p w14:paraId="4F68EC4B" w14:textId="1598CDB8" w:rsidR="00632ED7" w:rsidRDefault="00632ED7" w:rsidP="00956A8C">
      <w:pPr>
        <w:pStyle w:val="ListBullet"/>
      </w:pPr>
      <w:r>
        <w:t xml:space="preserve">As an historical narrative activity, in role as Tom Roberts, students write a brief description of the artwork and its significance. They commence with Tom’s statement from </w:t>
      </w:r>
      <w:r w:rsidR="00810CD5">
        <w:fldChar w:fldCharType="begin"/>
      </w:r>
      <w:r w:rsidR="00810CD5">
        <w:instrText xml:space="preserve"> REF _Ref164071372 \h </w:instrText>
      </w:r>
      <w:r w:rsidR="00810CD5">
        <w:fldChar w:fldCharType="separate"/>
      </w:r>
      <w:r w:rsidR="00810CD5" w:rsidRPr="00D95DE1">
        <w:t>Source 4</w:t>
      </w:r>
      <w:r w:rsidR="00810CD5">
        <w:fldChar w:fldCharType="end"/>
      </w:r>
      <w:r>
        <w:t>: ‘By making art the perfect expression of one time and one place, it becomes art for all times and all places.’</w:t>
      </w:r>
    </w:p>
    <w:p w14:paraId="073DCB4C" w14:textId="1CE8DB8F" w:rsidR="00632ED7" w:rsidRPr="00435E96" w:rsidRDefault="00632ED7" w:rsidP="00435E96">
      <w:pPr>
        <w:pStyle w:val="Heading3"/>
      </w:pPr>
      <w:bookmarkStart w:id="19" w:name="_Toc164169869"/>
      <w:r w:rsidRPr="00435E96">
        <w:lastRenderedPageBreak/>
        <w:t>Reflection</w:t>
      </w:r>
      <w:bookmarkEnd w:id="19"/>
    </w:p>
    <w:p w14:paraId="1E73C455" w14:textId="0B15C45D" w:rsidR="00683D1E" w:rsidRDefault="00632ED7" w:rsidP="001E7233">
      <w:r>
        <w:t xml:space="preserve">Students reflect on the historical inquiry process, reflecting on what they </w:t>
      </w:r>
      <w:r w:rsidR="0082126B">
        <w:t>learned</w:t>
      </w:r>
      <w:r>
        <w:t xml:space="preserve">, how they </w:t>
      </w:r>
      <w:r w:rsidR="0082126B">
        <w:t>learned</w:t>
      </w:r>
      <w:r>
        <w:t xml:space="preserve"> it and what else they would like to find out.</w:t>
      </w:r>
    </w:p>
    <w:p w14:paraId="02834E00" w14:textId="77777777" w:rsidR="00CC55F2" w:rsidRPr="00CC55F2" w:rsidRDefault="00CC55F2" w:rsidP="00956A8C">
      <w:pPr>
        <w:pStyle w:val="Heading2"/>
      </w:pPr>
      <w:bookmarkStart w:id="20" w:name="_Toc164169870"/>
      <w:r w:rsidRPr="00CC55F2">
        <w:t>Inquiry 2 – student-led inquiry on a notable colonial</w:t>
      </w:r>
      <w:bookmarkEnd w:id="20"/>
    </w:p>
    <w:p w14:paraId="1B3DDABE" w14:textId="77777777" w:rsidR="00DA249D" w:rsidRPr="00CC55F2" w:rsidRDefault="00DA249D" w:rsidP="00DA249D">
      <w:pPr>
        <w:pStyle w:val="FeatureBox2"/>
      </w:pPr>
      <w:r w:rsidRPr="001E7233">
        <w:rPr>
          <w:rStyle w:val="Strong"/>
        </w:rPr>
        <w:t>Note</w:t>
      </w:r>
      <w:r>
        <w:t>:</w:t>
      </w:r>
      <w:r w:rsidRPr="00CC55F2">
        <w:t xml:space="preserve"> </w:t>
      </w:r>
      <w:r>
        <w:t>t</w:t>
      </w:r>
      <w:r w:rsidRPr="00CC55F2">
        <w:t>he student inquiry is intended to be a short research task. It could be undertaken concurrently with the guided class inquiry, or inste</w:t>
      </w:r>
      <w:r>
        <w:t>ad of the guided class inquiry.</w:t>
      </w:r>
    </w:p>
    <w:p w14:paraId="02540FB3" w14:textId="4E52920C" w:rsidR="00CC55F2" w:rsidRPr="00CC55F2" w:rsidRDefault="00CC55F2" w:rsidP="00956A8C">
      <w:r w:rsidRPr="00CC55F2">
        <w:t>Students undertake a student-led inquiry into an individual or group who had a significant role in shaping the colony between 1800 and 1899. They communicate this by taking on the role of their significant individual, creating a costume and props, and telling their story in a ‘Night of the notables’ event. As an additional activity, or for assessment, students write a newspaper article about</w:t>
      </w:r>
      <w:r>
        <w:t xml:space="preserve"> their notable colonial. A</w:t>
      </w:r>
      <w:r w:rsidRPr="00CC55F2">
        <w:t xml:space="preserve"> selection o</w:t>
      </w:r>
      <w:r>
        <w:t>f significant colonial people is listed below.</w:t>
      </w:r>
    </w:p>
    <w:p w14:paraId="11B36B46" w14:textId="5362F4C1" w:rsidR="00CC55F2" w:rsidRPr="000D5B3A" w:rsidRDefault="00CC55F2" w:rsidP="00956A8C">
      <w:pPr>
        <w:rPr>
          <w:rStyle w:val="Strong"/>
        </w:rPr>
      </w:pPr>
      <w:r w:rsidRPr="000D5B3A">
        <w:rPr>
          <w:rStyle w:val="Strong"/>
        </w:rPr>
        <w:t>Governors</w:t>
      </w:r>
    </w:p>
    <w:p w14:paraId="0D2B2759" w14:textId="77777777" w:rsidR="00CC55F2" w:rsidRDefault="00CC55F2" w:rsidP="00956A8C">
      <w:pPr>
        <w:pStyle w:val="ListBullet"/>
      </w:pPr>
      <w:r>
        <w:t xml:space="preserve">Lachlan </w:t>
      </w:r>
      <w:r w:rsidRPr="00BD57E4">
        <w:t>Macquarie</w:t>
      </w:r>
    </w:p>
    <w:p w14:paraId="4B9126CC" w14:textId="77777777" w:rsidR="00CC55F2" w:rsidRDefault="00CC55F2" w:rsidP="00956A8C">
      <w:pPr>
        <w:pStyle w:val="ListBullet"/>
      </w:pPr>
      <w:r>
        <w:t>Charles Augustus FitzRoy</w:t>
      </w:r>
    </w:p>
    <w:p w14:paraId="66706D0C" w14:textId="396D1191" w:rsidR="00CC55F2" w:rsidRDefault="00CC55F2" w:rsidP="00956A8C">
      <w:pPr>
        <w:pStyle w:val="ListBullet"/>
      </w:pPr>
      <w:r>
        <w:t>George Gipps</w:t>
      </w:r>
    </w:p>
    <w:p w14:paraId="2847AEA2" w14:textId="16546C34" w:rsidR="00CC55F2" w:rsidRPr="000D5B3A" w:rsidRDefault="00CC55F2" w:rsidP="00956A8C">
      <w:pPr>
        <w:rPr>
          <w:rStyle w:val="Strong"/>
        </w:rPr>
      </w:pPr>
      <w:r w:rsidRPr="000D5B3A">
        <w:rPr>
          <w:rStyle w:val="Strong"/>
        </w:rPr>
        <w:t>Explorers</w:t>
      </w:r>
    </w:p>
    <w:p w14:paraId="6C6ADC97" w14:textId="77777777" w:rsidR="00CC55F2" w:rsidRPr="00CC55F2" w:rsidRDefault="00CC55F2" w:rsidP="00956A8C">
      <w:pPr>
        <w:pStyle w:val="ListBullet"/>
      </w:pPr>
      <w:r w:rsidRPr="00CC55F2">
        <w:t>Burke and Wills</w:t>
      </w:r>
    </w:p>
    <w:p w14:paraId="5A9D763E" w14:textId="77777777" w:rsidR="00CC55F2" w:rsidRPr="00CC55F2" w:rsidRDefault="00CC55F2" w:rsidP="00956A8C">
      <w:pPr>
        <w:pStyle w:val="ListBullet"/>
      </w:pPr>
      <w:r w:rsidRPr="00CC55F2">
        <w:t>Blaxland, Lawson and Wentworth</w:t>
      </w:r>
    </w:p>
    <w:p w14:paraId="65CE019C" w14:textId="77777777" w:rsidR="00CC55F2" w:rsidRPr="00CC55F2" w:rsidRDefault="00CC55F2" w:rsidP="00956A8C">
      <w:pPr>
        <w:pStyle w:val="ListBullet"/>
      </w:pPr>
      <w:r w:rsidRPr="00CC55F2">
        <w:t>Hume and Hovell</w:t>
      </w:r>
    </w:p>
    <w:p w14:paraId="2B20BCC0" w14:textId="77777777" w:rsidR="00CC55F2" w:rsidRPr="00CC55F2" w:rsidRDefault="00CC55F2" w:rsidP="00956A8C">
      <w:pPr>
        <w:pStyle w:val="ListBullet"/>
      </w:pPr>
      <w:r w:rsidRPr="00CC55F2">
        <w:t xml:space="preserve">John </w:t>
      </w:r>
      <w:proofErr w:type="spellStart"/>
      <w:r w:rsidRPr="00CC55F2">
        <w:t>McDouall</w:t>
      </w:r>
      <w:proofErr w:type="spellEnd"/>
      <w:r w:rsidRPr="00CC55F2">
        <w:t xml:space="preserve"> Stuart</w:t>
      </w:r>
    </w:p>
    <w:p w14:paraId="70EC0209" w14:textId="1FCFEBF9" w:rsidR="00CC55F2" w:rsidRDefault="00CC55F2" w:rsidP="00956A8C">
      <w:pPr>
        <w:pStyle w:val="ListBullet"/>
      </w:pPr>
      <w:r w:rsidRPr="00CC55F2">
        <w:t>Ludwig Leichhardt</w:t>
      </w:r>
    </w:p>
    <w:p w14:paraId="069C6269" w14:textId="3FC7C36F" w:rsidR="00CC55F2" w:rsidRPr="000D5B3A" w:rsidRDefault="00CC55F2" w:rsidP="00956A8C">
      <w:pPr>
        <w:rPr>
          <w:rStyle w:val="Strong"/>
        </w:rPr>
      </w:pPr>
      <w:r w:rsidRPr="000D5B3A">
        <w:rPr>
          <w:rStyle w:val="Strong"/>
        </w:rPr>
        <w:t>Aboriginal warriors</w:t>
      </w:r>
    </w:p>
    <w:p w14:paraId="75226167" w14:textId="77777777" w:rsidR="00CC55F2" w:rsidRPr="00CC55F2" w:rsidRDefault="00CC55F2" w:rsidP="00956A8C">
      <w:pPr>
        <w:pStyle w:val="ListBullet"/>
      </w:pPr>
      <w:r w:rsidRPr="00CC55F2">
        <w:t>Jandamarra</w:t>
      </w:r>
    </w:p>
    <w:p w14:paraId="42FF953E" w14:textId="77777777" w:rsidR="00CC55F2" w:rsidRPr="00CC55F2" w:rsidRDefault="00CC55F2" w:rsidP="00956A8C">
      <w:pPr>
        <w:pStyle w:val="ListBullet"/>
      </w:pPr>
      <w:proofErr w:type="spellStart"/>
      <w:r w:rsidRPr="00CC55F2">
        <w:lastRenderedPageBreak/>
        <w:t>Windradyne</w:t>
      </w:r>
      <w:proofErr w:type="spellEnd"/>
    </w:p>
    <w:p w14:paraId="620D49DB" w14:textId="77777777" w:rsidR="00CC55F2" w:rsidRPr="00CC55F2" w:rsidRDefault="00CC55F2" w:rsidP="00956A8C">
      <w:pPr>
        <w:pStyle w:val="ListBullet"/>
      </w:pPr>
      <w:proofErr w:type="spellStart"/>
      <w:r w:rsidRPr="00CC55F2">
        <w:t>Calyute</w:t>
      </w:r>
      <w:proofErr w:type="spellEnd"/>
    </w:p>
    <w:p w14:paraId="32D74AB3" w14:textId="77777777" w:rsidR="00CC55F2" w:rsidRPr="00CC55F2" w:rsidRDefault="00CC55F2" w:rsidP="00956A8C">
      <w:pPr>
        <w:pStyle w:val="ListBullet"/>
      </w:pPr>
      <w:r w:rsidRPr="00CC55F2">
        <w:t>Yagan</w:t>
      </w:r>
    </w:p>
    <w:p w14:paraId="08597D56" w14:textId="77777777" w:rsidR="00CC55F2" w:rsidRPr="00CC55F2" w:rsidRDefault="00CC55F2" w:rsidP="00956A8C">
      <w:pPr>
        <w:pStyle w:val="ListBullet"/>
      </w:pPr>
      <w:proofErr w:type="spellStart"/>
      <w:r w:rsidRPr="00CC55F2">
        <w:t>Musquito</w:t>
      </w:r>
      <w:proofErr w:type="spellEnd"/>
    </w:p>
    <w:p w14:paraId="6C2A0A95" w14:textId="77777777" w:rsidR="00CC55F2" w:rsidRPr="00CC55F2" w:rsidRDefault="00CC55F2" w:rsidP="00956A8C">
      <w:pPr>
        <w:pStyle w:val="ListBullet"/>
      </w:pPr>
      <w:proofErr w:type="spellStart"/>
      <w:r w:rsidRPr="00CC55F2">
        <w:t>Tunnerminnerwait</w:t>
      </w:r>
      <w:proofErr w:type="spellEnd"/>
      <w:r w:rsidRPr="00CC55F2">
        <w:t xml:space="preserve"> and </w:t>
      </w:r>
      <w:proofErr w:type="spellStart"/>
      <w:r w:rsidRPr="00CC55F2">
        <w:t>Maulboyheenner</w:t>
      </w:r>
      <w:proofErr w:type="spellEnd"/>
    </w:p>
    <w:p w14:paraId="23E4D4C4" w14:textId="6FE4CC6D" w:rsidR="00CC55F2" w:rsidRDefault="00CC55F2" w:rsidP="00956A8C">
      <w:pPr>
        <w:pStyle w:val="ListBullet"/>
      </w:pPr>
      <w:proofErr w:type="spellStart"/>
      <w:r w:rsidRPr="00CC55F2">
        <w:t>Tarenorer</w:t>
      </w:r>
      <w:proofErr w:type="spellEnd"/>
    </w:p>
    <w:p w14:paraId="378351BB" w14:textId="6DA14A2B" w:rsidR="00CC55F2" w:rsidRPr="000D5B3A" w:rsidRDefault="00CC55F2" w:rsidP="00956A8C">
      <w:pPr>
        <w:rPr>
          <w:rStyle w:val="Strong"/>
        </w:rPr>
      </w:pPr>
      <w:r w:rsidRPr="000D5B3A">
        <w:rPr>
          <w:rStyle w:val="Strong"/>
        </w:rPr>
        <w:t>Women</w:t>
      </w:r>
    </w:p>
    <w:p w14:paraId="51D3E73C" w14:textId="77777777" w:rsidR="00CC55F2" w:rsidRPr="00CC55F2" w:rsidRDefault="00CC55F2" w:rsidP="00956A8C">
      <w:pPr>
        <w:pStyle w:val="ListBullet"/>
      </w:pPr>
      <w:r w:rsidRPr="00CC55F2">
        <w:t>Truganini</w:t>
      </w:r>
    </w:p>
    <w:p w14:paraId="495ACF00" w14:textId="77777777" w:rsidR="00CC55F2" w:rsidRPr="00CC55F2" w:rsidRDefault="00CC55F2" w:rsidP="00956A8C">
      <w:pPr>
        <w:pStyle w:val="ListBullet"/>
      </w:pPr>
      <w:r w:rsidRPr="00CC55F2">
        <w:t>Caroline Chisholm</w:t>
      </w:r>
    </w:p>
    <w:p w14:paraId="3BC4038C" w14:textId="77777777" w:rsidR="00CC55F2" w:rsidRPr="00CC55F2" w:rsidRDefault="00CC55F2" w:rsidP="00956A8C">
      <w:pPr>
        <w:pStyle w:val="ListBullet"/>
      </w:pPr>
      <w:r w:rsidRPr="00CC55F2">
        <w:t>Louisa Lawson</w:t>
      </w:r>
    </w:p>
    <w:p w14:paraId="69C8F5D0" w14:textId="77777777" w:rsidR="00CC55F2" w:rsidRPr="00CC55F2" w:rsidRDefault="00CC55F2" w:rsidP="00956A8C">
      <w:pPr>
        <w:pStyle w:val="ListBullet"/>
      </w:pPr>
      <w:r w:rsidRPr="00CC55F2">
        <w:t>Mary Lee</w:t>
      </w:r>
    </w:p>
    <w:p w14:paraId="5D8B123D" w14:textId="77777777" w:rsidR="00CC55F2" w:rsidRPr="00CC55F2" w:rsidRDefault="00CC55F2" w:rsidP="00956A8C">
      <w:pPr>
        <w:pStyle w:val="ListBullet"/>
      </w:pPr>
      <w:r w:rsidRPr="00CC55F2">
        <w:t xml:space="preserve">Mary </w:t>
      </w:r>
      <w:proofErr w:type="spellStart"/>
      <w:r w:rsidRPr="00CC55F2">
        <w:t>Reiby</w:t>
      </w:r>
      <w:proofErr w:type="spellEnd"/>
    </w:p>
    <w:p w14:paraId="3B479AA8" w14:textId="77777777" w:rsidR="00CC55F2" w:rsidRPr="00CC55F2" w:rsidRDefault="00CC55F2" w:rsidP="00956A8C">
      <w:pPr>
        <w:pStyle w:val="ListBullet"/>
      </w:pPr>
      <w:r w:rsidRPr="00CC55F2">
        <w:t>Mary McKillop</w:t>
      </w:r>
    </w:p>
    <w:p w14:paraId="0178C800" w14:textId="4504F978" w:rsidR="00CC55F2" w:rsidRPr="00CC55F2" w:rsidRDefault="00CC55F2" w:rsidP="00956A8C">
      <w:pPr>
        <w:pStyle w:val="ListBullet"/>
      </w:pPr>
      <w:r w:rsidRPr="00CC55F2">
        <w:t>Rose Scott</w:t>
      </w:r>
    </w:p>
    <w:p w14:paraId="1C9191A0" w14:textId="5FA75372" w:rsidR="00CC55F2" w:rsidRPr="000D5B3A" w:rsidRDefault="00CC55F2" w:rsidP="00956A8C">
      <w:pPr>
        <w:rPr>
          <w:rStyle w:val="Strong"/>
        </w:rPr>
      </w:pPr>
      <w:r w:rsidRPr="000D5B3A">
        <w:rPr>
          <w:rStyle w:val="Strong"/>
        </w:rPr>
        <w:t>Farmers and pastoralists</w:t>
      </w:r>
    </w:p>
    <w:p w14:paraId="76D4A7C5" w14:textId="77777777" w:rsidR="00CC55F2" w:rsidRPr="00CC55F2" w:rsidRDefault="00CC55F2" w:rsidP="00956A8C">
      <w:pPr>
        <w:pStyle w:val="ListBullet"/>
      </w:pPr>
      <w:r w:rsidRPr="00CC55F2">
        <w:t>James Ruse</w:t>
      </w:r>
    </w:p>
    <w:p w14:paraId="57353364" w14:textId="77777777" w:rsidR="00CC55F2" w:rsidRPr="00CC55F2" w:rsidRDefault="00CC55F2" w:rsidP="00956A8C">
      <w:pPr>
        <w:pStyle w:val="ListBullet"/>
      </w:pPr>
      <w:r w:rsidRPr="00CC55F2">
        <w:t>John Macarthur</w:t>
      </w:r>
    </w:p>
    <w:p w14:paraId="2F0162DD" w14:textId="77777777" w:rsidR="00CC55F2" w:rsidRPr="00CC55F2" w:rsidRDefault="00CC55F2" w:rsidP="00956A8C">
      <w:pPr>
        <w:pStyle w:val="ListBullet"/>
      </w:pPr>
      <w:r w:rsidRPr="00CC55F2">
        <w:t>Elizabeth Macarthur</w:t>
      </w:r>
    </w:p>
    <w:p w14:paraId="633A8276" w14:textId="231E8070" w:rsidR="00CC55F2" w:rsidRPr="00CC55F2" w:rsidRDefault="00CC55F2" w:rsidP="00956A8C">
      <w:pPr>
        <w:pStyle w:val="ListBullet"/>
      </w:pPr>
      <w:r>
        <w:t>John Wyndham</w:t>
      </w:r>
    </w:p>
    <w:p w14:paraId="56ABE253" w14:textId="77777777" w:rsidR="00CC55F2" w:rsidRPr="00CC55F2" w:rsidRDefault="00CC55F2" w:rsidP="00956A8C">
      <w:pPr>
        <w:pStyle w:val="ListBullet"/>
      </w:pPr>
      <w:r w:rsidRPr="00CC55F2">
        <w:t>Alexander Berry</w:t>
      </w:r>
    </w:p>
    <w:p w14:paraId="72E8EEF3" w14:textId="3139381F" w:rsidR="00CC55F2" w:rsidRPr="000D5B3A" w:rsidRDefault="00EF7FF4" w:rsidP="00956A8C">
      <w:pPr>
        <w:rPr>
          <w:rStyle w:val="Strong"/>
        </w:rPr>
      </w:pPr>
      <w:r w:rsidRPr="000D5B3A">
        <w:rPr>
          <w:rStyle w:val="Strong"/>
        </w:rPr>
        <w:t>Artists, Illustrators and writers</w:t>
      </w:r>
    </w:p>
    <w:p w14:paraId="693D7E17" w14:textId="77777777" w:rsidR="00EF7FF4" w:rsidRPr="00EF7FF4" w:rsidRDefault="00EF7FF4" w:rsidP="00956A8C">
      <w:pPr>
        <w:pStyle w:val="ListBullet"/>
      </w:pPr>
      <w:r w:rsidRPr="00EF7FF4">
        <w:t>John Glover</w:t>
      </w:r>
    </w:p>
    <w:p w14:paraId="771B35DB" w14:textId="77777777" w:rsidR="00EF7FF4" w:rsidRPr="00EF7FF4" w:rsidRDefault="00EF7FF4" w:rsidP="00956A8C">
      <w:pPr>
        <w:pStyle w:val="ListBullet"/>
      </w:pPr>
      <w:r w:rsidRPr="00EF7FF4">
        <w:lastRenderedPageBreak/>
        <w:t>Frederick McCubbin</w:t>
      </w:r>
    </w:p>
    <w:p w14:paraId="69EE1C46" w14:textId="77777777" w:rsidR="00EF7FF4" w:rsidRPr="00EF7FF4" w:rsidRDefault="00EF7FF4" w:rsidP="00956A8C">
      <w:pPr>
        <w:pStyle w:val="ListBullet"/>
      </w:pPr>
      <w:r w:rsidRPr="00EF7FF4">
        <w:t>Tom Roberts</w:t>
      </w:r>
    </w:p>
    <w:p w14:paraId="6EBFA43C" w14:textId="77777777" w:rsidR="00EF7FF4" w:rsidRPr="00EF7FF4" w:rsidRDefault="00EF7FF4" w:rsidP="00956A8C">
      <w:pPr>
        <w:pStyle w:val="ListBullet"/>
      </w:pPr>
      <w:r w:rsidRPr="00EF7FF4">
        <w:t>Arthur Streeton</w:t>
      </w:r>
    </w:p>
    <w:p w14:paraId="490C86D6" w14:textId="77777777" w:rsidR="00EF7FF4" w:rsidRPr="00EF7FF4" w:rsidRDefault="00EF7FF4" w:rsidP="00956A8C">
      <w:pPr>
        <w:pStyle w:val="ListBullet"/>
      </w:pPr>
      <w:r w:rsidRPr="00EF7FF4">
        <w:t>Harriet and Helena Scott</w:t>
      </w:r>
    </w:p>
    <w:p w14:paraId="009D8F18" w14:textId="77777777" w:rsidR="00EF7FF4" w:rsidRPr="00EF7FF4" w:rsidRDefault="00EF7FF4" w:rsidP="00956A8C">
      <w:pPr>
        <w:pStyle w:val="ListBullet"/>
      </w:pPr>
      <w:r w:rsidRPr="00EF7FF4">
        <w:t>Louisa Atkinson</w:t>
      </w:r>
    </w:p>
    <w:p w14:paraId="37874CE8" w14:textId="77777777" w:rsidR="00EF7FF4" w:rsidRPr="00EF7FF4" w:rsidRDefault="00EF7FF4" w:rsidP="00956A8C">
      <w:pPr>
        <w:pStyle w:val="ListBullet"/>
      </w:pPr>
      <w:r w:rsidRPr="00EF7FF4">
        <w:t>Henry Lawson</w:t>
      </w:r>
    </w:p>
    <w:p w14:paraId="5C9E3B2B" w14:textId="77777777" w:rsidR="00EF7FF4" w:rsidRPr="00EF7FF4" w:rsidRDefault="00EF7FF4" w:rsidP="00956A8C">
      <w:pPr>
        <w:pStyle w:val="ListBullet"/>
      </w:pPr>
      <w:r w:rsidRPr="00EF7FF4">
        <w:t>Andrew Barton (Banjo) Patterson</w:t>
      </w:r>
    </w:p>
    <w:p w14:paraId="79434AA1" w14:textId="5247FF41" w:rsidR="00EF7FF4" w:rsidRDefault="00EF7FF4" w:rsidP="00956A8C">
      <w:pPr>
        <w:pStyle w:val="ListBullet"/>
      </w:pPr>
      <w:r w:rsidRPr="00EF7FF4">
        <w:t>Catherine Helen Smith</w:t>
      </w:r>
    </w:p>
    <w:p w14:paraId="2F182FD0" w14:textId="7B2AD2D4" w:rsidR="00EF7FF4" w:rsidRPr="000D5B3A" w:rsidRDefault="00EF7FF4" w:rsidP="00956A8C">
      <w:pPr>
        <w:rPr>
          <w:rStyle w:val="Strong"/>
        </w:rPr>
      </w:pPr>
      <w:r w:rsidRPr="000D5B3A">
        <w:rPr>
          <w:rStyle w:val="Strong"/>
        </w:rPr>
        <w:t>Architects</w:t>
      </w:r>
    </w:p>
    <w:p w14:paraId="33ECEFC4" w14:textId="77777777" w:rsidR="00EF7FF4" w:rsidRPr="00EF7FF4" w:rsidRDefault="00EF7FF4" w:rsidP="00956A8C">
      <w:pPr>
        <w:pStyle w:val="ListBullet"/>
      </w:pPr>
      <w:r w:rsidRPr="00EF7FF4">
        <w:t>Francis Greenway</w:t>
      </w:r>
    </w:p>
    <w:p w14:paraId="23B709B9" w14:textId="77777777" w:rsidR="00EF7FF4" w:rsidRPr="00EF7FF4" w:rsidRDefault="00EF7FF4" w:rsidP="00956A8C">
      <w:pPr>
        <w:pStyle w:val="ListBullet"/>
      </w:pPr>
      <w:r w:rsidRPr="00EF7FF4">
        <w:t>James Barnet</w:t>
      </w:r>
    </w:p>
    <w:p w14:paraId="62DB1048" w14:textId="0878B342" w:rsidR="00EF7FF4" w:rsidRDefault="00EF7FF4" w:rsidP="00956A8C">
      <w:pPr>
        <w:pStyle w:val="ListBullet"/>
      </w:pPr>
      <w:r w:rsidRPr="00EF7FF4">
        <w:t>George Allen Mansfield</w:t>
      </w:r>
    </w:p>
    <w:p w14:paraId="49B88539" w14:textId="098AB1AB" w:rsidR="00EF7FF4" w:rsidRDefault="00EF7FF4" w:rsidP="00956A8C">
      <w:pPr>
        <w:pStyle w:val="Heading3"/>
      </w:pPr>
      <w:bookmarkStart w:id="21" w:name="_Toc164169871"/>
      <w:r w:rsidRPr="00EF7FF4">
        <w:t>Historical inquiry step 1 –</w:t>
      </w:r>
      <w:r>
        <w:t xml:space="preserve"> question</w:t>
      </w:r>
      <w:bookmarkEnd w:id="21"/>
    </w:p>
    <w:p w14:paraId="7D9042CC" w14:textId="77777777" w:rsidR="00EF7FF4" w:rsidRDefault="00EF7FF4" w:rsidP="00956A8C">
      <w:r>
        <w:t>Students select a notable colonial and formulate a set of inquiry questions.</w:t>
      </w:r>
    </w:p>
    <w:p w14:paraId="225F8053" w14:textId="489F50A6" w:rsidR="00EF7FF4" w:rsidRPr="005D6EFA" w:rsidRDefault="00EF7FF4" w:rsidP="00956A8C">
      <w:pPr>
        <w:rPr>
          <w:rStyle w:val="Strong"/>
        </w:rPr>
      </w:pPr>
      <w:r w:rsidRPr="005D6EFA">
        <w:rPr>
          <w:rStyle w:val="Strong"/>
        </w:rPr>
        <w:t>Sample questions</w:t>
      </w:r>
    </w:p>
    <w:p w14:paraId="44CABF80" w14:textId="77777777" w:rsidR="00EF7FF4" w:rsidRDefault="00EF7FF4" w:rsidP="00956A8C">
      <w:pPr>
        <w:pStyle w:val="ListBullet"/>
      </w:pPr>
      <w:r>
        <w:t>Who is (insert notable colonial’s name or names)?</w:t>
      </w:r>
    </w:p>
    <w:p w14:paraId="3121790D" w14:textId="77777777" w:rsidR="00EF7FF4" w:rsidRDefault="00EF7FF4" w:rsidP="00956A8C">
      <w:pPr>
        <w:pStyle w:val="ListBullet"/>
      </w:pPr>
      <w:r>
        <w:t>What was his, her or their role in the colony?</w:t>
      </w:r>
    </w:p>
    <w:p w14:paraId="6C2DC29C" w14:textId="77777777" w:rsidR="00EF7FF4" w:rsidRDefault="00EF7FF4" w:rsidP="00956A8C">
      <w:pPr>
        <w:pStyle w:val="ListBullet"/>
      </w:pPr>
      <w:r>
        <w:t>How did he, she or they influence the colony?</w:t>
      </w:r>
    </w:p>
    <w:p w14:paraId="328FC12D" w14:textId="77777777" w:rsidR="00EF7FF4" w:rsidRPr="00854236" w:rsidRDefault="00EF7FF4" w:rsidP="00956A8C">
      <w:pPr>
        <w:pStyle w:val="ListBullet"/>
      </w:pPr>
      <w:r>
        <w:t>Why is the person significant?</w:t>
      </w:r>
    </w:p>
    <w:p w14:paraId="4FF2A168" w14:textId="77777777" w:rsidR="00EF7FF4" w:rsidRDefault="00EF7FF4" w:rsidP="00956A8C">
      <w:pPr>
        <w:pStyle w:val="ListBullet"/>
      </w:pPr>
      <w:r>
        <w:t>What is their legacy?</w:t>
      </w:r>
    </w:p>
    <w:p w14:paraId="2A26E641" w14:textId="7D0B194D" w:rsidR="00EF7FF4" w:rsidRDefault="00EF7FF4" w:rsidP="00DD5D12">
      <w:pPr>
        <w:pStyle w:val="FeatureBox2"/>
      </w:pPr>
      <w:r w:rsidRPr="00DD5D12">
        <w:rPr>
          <w:rStyle w:val="Strong"/>
        </w:rPr>
        <w:t>Note</w:t>
      </w:r>
      <w:r w:rsidR="00DD5D12">
        <w:t>:</w:t>
      </w:r>
      <w:r>
        <w:t xml:space="preserve"> </w:t>
      </w:r>
      <w:r w:rsidR="00DD5D12">
        <w:t>i</w:t>
      </w:r>
      <w:r>
        <w:t>nquiry questions may need to be redesigned through the historical inquiry process.</w:t>
      </w:r>
    </w:p>
    <w:p w14:paraId="419B99CA" w14:textId="77777777" w:rsidR="00EF7FF4" w:rsidRPr="00EF7FF4" w:rsidRDefault="00EF7FF4" w:rsidP="00956A8C">
      <w:pPr>
        <w:pStyle w:val="Heading3"/>
      </w:pPr>
      <w:bookmarkStart w:id="22" w:name="_Toc164169872"/>
      <w:r w:rsidRPr="00EF7FF4">
        <w:lastRenderedPageBreak/>
        <w:t>Historical inquiry steps 2 and 3 – research and analysis</w:t>
      </w:r>
      <w:bookmarkEnd w:id="22"/>
    </w:p>
    <w:p w14:paraId="0967B01B" w14:textId="2CA93184" w:rsidR="00EF7FF4" w:rsidRPr="002C4A3C" w:rsidRDefault="00EF7FF4" w:rsidP="00956A8C">
      <w:r w:rsidRPr="002C4A3C">
        <w:t xml:space="preserve">Students use </w:t>
      </w:r>
      <w:r w:rsidR="00DD5D12">
        <w:fldChar w:fldCharType="begin"/>
      </w:r>
      <w:r w:rsidR="00DD5D12">
        <w:instrText xml:space="preserve"> REF _Ref164063493 \h </w:instrText>
      </w:r>
      <w:r w:rsidR="00DD5D12">
        <w:fldChar w:fldCharType="separate"/>
      </w:r>
      <w:r w:rsidR="00DD5D12">
        <w:t xml:space="preserve">Table </w:t>
      </w:r>
      <w:r w:rsidR="00DD5D12">
        <w:rPr>
          <w:noProof/>
        </w:rPr>
        <w:t>2</w:t>
      </w:r>
      <w:r w:rsidR="00DD5D12">
        <w:fldChar w:fldCharType="end"/>
      </w:r>
      <w:r w:rsidRPr="002C4A3C">
        <w:t xml:space="preserve"> to record information sourced from both primary and secondary sources. Sources could include colonial newspapers sourced through </w:t>
      </w:r>
      <w:hyperlink r:id="rId20" w:history="1">
        <w:r w:rsidRPr="00EF7FF4">
          <w:rPr>
            <w:rStyle w:val="Hyperlink"/>
          </w:rPr>
          <w:t>Trove</w:t>
        </w:r>
      </w:hyperlink>
      <w:r w:rsidRPr="002C4A3C">
        <w:t>, local colonial historical sites, journal or diary transcripts, painting</w:t>
      </w:r>
      <w:r>
        <w:t>s, photographs and biographies.</w:t>
      </w:r>
    </w:p>
    <w:p w14:paraId="4AC33C05" w14:textId="53249F21" w:rsidR="0001113F" w:rsidRDefault="0001113F" w:rsidP="00956A8C">
      <w:pPr>
        <w:pStyle w:val="Caption"/>
      </w:pPr>
      <w:bookmarkStart w:id="23" w:name="_Ref164063493"/>
      <w:r>
        <w:t xml:space="preserve">Table </w:t>
      </w:r>
      <w:r>
        <w:fldChar w:fldCharType="begin"/>
      </w:r>
      <w:r>
        <w:instrText xml:space="preserve"> SEQ Table \* ARABIC </w:instrText>
      </w:r>
      <w:r>
        <w:fldChar w:fldCharType="separate"/>
      </w:r>
      <w:r>
        <w:rPr>
          <w:noProof/>
        </w:rPr>
        <w:t>2</w:t>
      </w:r>
      <w:r>
        <w:fldChar w:fldCharType="end"/>
      </w:r>
      <w:bookmarkEnd w:id="23"/>
      <w:r>
        <w:t xml:space="preserve"> </w:t>
      </w:r>
      <w:r w:rsidRPr="00255CE6">
        <w:t xml:space="preserve">– </w:t>
      </w:r>
      <w:r w:rsidR="00DD5D12">
        <w:t>b</w:t>
      </w:r>
      <w:r w:rsidRPr="00255CE6">
        <w:t>iography of notable colonial</w:t>
      </w:r>
    </w:p>
    <w:tbl>
      <w:tblPr>
        <w:tblStyle w:val="Tableheader"/>
        <w:tblW w:w="9893" w:type="dxa"/>
        <w:tblLook w:val="04A0" w:firstRow="1" w:lastRow="0" w:firstColumn="1" w:lastColumn="0" w:noHBand="0" w:noVBand="1"/>
        <w:tblDescription w:val="Table for students to complete a biography of a notable colonial with information sourced from both primary and secondary sources. Some cells have intentionally been left blank."/>
      </w:tblPr>
      <w:tblGrid>
        <w:gridCol w:w="2905"/>
        <w:gridCol w:w="3494"/>
        <w:gridCol w:w="3494"/>
      </w:tblGrid>
      <w:tr w:rsidR="00EF7FF4" w:rsidRPr="007B6B2F" w14:paraId="6D0CBDB4" w14:textId="77777777" w:rsidTr="00B82875">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905" w:type="dxa"/>
          </w:tcPr>
          <w:p w14:paraId="7A0DFAED" w14:textId="77777777" w:rsidR="00EF7FF4" w:rsidRPr="007B6B2F" w:rsidRDefault="00EF7FF4" w:rsidP="00956A8C">
            <w:pPr>
              <w:spacing w:before="192" w:after="192"/>
              <w:rPr>
                <w:lang w:eastAsia="zh-CN"/>
              </w:rPr>
            </w:pPr>
            <w:r>
              <w:rPr>
                <w:lang w:eastAsia="zh-CN"/>
              </w:rPr>
              <w:t>Category</w:t>
            </w:r>
          </w:p>
        </w:tc>
        <w:tc>
          <w:tcPr>
            <w:tcW w:w="3494" w:type="dxa"/>
          </w:tcPr>
          <w:p w14:paraId="05605D7F" w14:textId="77777777" w:rsidR="00EF7FF4" w:rsidRPr="007B6B2F" w:rsidRDefault="00EF7FF4" w:rsidP="00956A8C">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Key Information</w:t>
            </w:r>
          </w:p>
        </w:tc>
        <w:tc>
          <w:tcPr>
            <w:tcW w:w="3494" w:type="dxa"/>
          </w:tcPr>
          <w:p w14:paraId="5CEF8D4D" w14:textId="77777777" w:rsidR="00EF7FF4" w:rsidRPr="007B6B2F" w:rsidRDefault="00EF7FF4" w:rsidP="00956A8C">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I know</w:t>
            </w:r>
          </w:p>
        </w:tc>
      </w:tr>
      <w:tr w:rsidR="00EF7FF4" w:rsidRPr="00F5467A" w14:paraId="08CFC165" w14:textId="77777777" w:rsidTr="00B828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tcPr>
          <w:p w14:paraId="1CD69076" w14:textId="77777777" w:rsidR="00EF7FF4" w:rsidRPr="00F5467A" w:rsidRDefault="00EF7FF4" w:rsidP="00956A8C">
            <w:r>
              <w:t>Name</w:t>
            </w:r>
          </w:p>
        </w:tc>
        <w:tc>
          <w:tcPr>
            <w:tcW w:w="3494" w:type="dxa"/>
          </w:tcPr>
          <w:p w14:paraId="6E70D243" w14:textId="77777777" w:rsidR="00EF7FF4" w:rsidRPr="00F5467A" w:rsidRDefault="00EF7FF4" w:rsidP="00956A8C">
            <w:pPr>
              <w:cnfStyle w:val="000000100000" w:firstRow="0" w:lastRow="0" w:firstColumn="0" w:lastColumn="0" w:oddVBand="0" w:evenVBand="0" w:oddHBand="1" w:evenHBand="0" w:firstRowFirstColumn="0" w:firstRowLastColumn="0" w:lastRowFirstColumn="0" w:lastRowLastColumn="0"/>
            </w:pPr>
          </w:p>
        </w:tc>
        <w:tc>
          <w:tcPr>
            <w:tcW w:w="3494" w:type="dxa"/>
          </w:tcPr>
          <w:p w14:paraId="793F348B" w14:textId="77777777" w:rsidR="00EF7FF4" w:rsidRPr="00F5467A" w:rsidRDefault="00EF7FF4" w:rsidP="00956A8C">
            <w:pPr>
              <w:cnfStyle w:val="000000100000" w:firstRow="0" w:lastRow="0" w:firstColumn="0" w:lastColumn="0" w:oddVBand="0" w:evenVBand="0" w:oddHBand="1" w:evenHBand="0" w:firstRowFirstColumn="0" w:firstRowLastColumn="0" w:lastRowFirstColumn="0" w:lastRowLastColumn="0"/>
            </w:pPr>
          </w:p>
        </w:tc>
      </w:tr>
      <w:tr w:rsidR="00EF7FF4" w14:paraId="214804D8" w14:textId="77777777" w:rsidTr="00B828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tcPr>
          <w:p w14:paraId="253AEDC6" w14:textId="77777777" w:rsidR="00EF7FF4" w:rsidRDefault="00EF7FF4" w:rsidP="00956A8C">
            <w:pPr>
              <w:rPr>
                <w:lang w:eastAsia="zh-CN"/>
              </w:rPr>
            </w:pPr>
            <w:r>
              <w:t>Date of birth and death</w:t>
            </w:r>
          </w:p>
        </w:tc>
        <w:tc>
          <w:tcPr>
            <w:tcW w:w="3494" w:type="dxa"/>
          </w:tcPr>
          <w:p w14:paraId="60C0939A" w14:textId="77777777" w:rsidR="00EF7FF4" w:rsidRDefault="00EF7FF4" w:rsidP="00956A8C">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tcPr>
          <w:p w14:paraId="56EB7082" w14:textId="77777777" w:rsidR="00EF7FF4" w:rsidRDefault="00EF7FF4" w:rsidP="00956A8C">
            <w:pPr>
              <w:cnfStyle w:val="000000010000" w:firstRow="0" w:lastRow="0" w:firstColumn="0" w:lastColumn="0" w:oddVBand="0" w:evenVBand="0" w:oddHBand="0" w:evenHBand="1" w:firstRowFirstColumn="0" w:firstRowLastColumn="0" w:lastRowFirstColumn="0" w:lastRowLastColumn="0"/>
              <w:rPr>
                <w:lang w:eastAsia="zh-CN"/>
              </w:rPr>
            </w:pPr>
          </w:p>
        </w:tc>
      </w:tr>
      <w:tr w:rsidR="00EF7FF4" w14:paraId="74E7C28B" w14:textId="77777777" w:rsidTr="00B828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tcPr>
          <w:p w14:paraId="62EE8F3C" w14:textId="77777777" w:rsidR="00EF7FF4" w:rsidRDefault="00EF7FF4" w:rsidP="00956A8C">
            <w:pPr>
              <w:rPr>
                <w:lang w:eastAsia="zh-CN"/>
              </w:rPr>
            </w:pPr>
            <w:r>
              <w:t>Place of birth and death</w:t>
            </w:r>
          </w:p>
        </w:tc>
        <w:tc>
          <w:tcPr>
            <w:tcW w:w="3494" w:type="dxa"/>
          </w:tcPr>
          <w:p w14:paraId="74F9D68C" w14:textId="77777777" w:rsidR="00EF7FF4" w:rsidRDefault="00EF7FF4" w:rsidP="00956A8C">
            <w:pPr>
              <w:cnfStyle w:val="000000100000" w:firstRow="0" w:lastRow="0" w:firstColumn="0" w:lastColumn="0" w:oddVBand="0" w:evenVBand="0" w:oddHBand="1" w:evenHBand="0" w:firstRowFirstColumn="0" w:firstRowLastColumn="0" w:lastRowFirstColumn="0" w:lastRowLastColumn="0"/>
              <w:rPr>
                <w:lang w:eastAsia="zh-CN"/>
              </w:rPr>
            </w:pPr>
          </w:p>
        </w:tc>
        <w:tc>
          <w:tcPr>
            <w:tcW w:w="3494" w:type="dxa"/>
          </w:tcPr>
          <w:p w14:paraId="2FA8AC53" w14:textId="77777777" w:rsidR="00EF7FF4" w:rsidRDefault="00EF7FF4" w:rsidP="00956A8C">
            <w:pPr>
              <w:cnfStyle w:val="000000100000" w:firstRow="0" w:lastRow="0" w:firstColumn="0" w:lastColumn="0" w:oddVBand="0" w:evenVBand="0" w:oddHBand="1" w:evenHBand="0" w:firstRowFirstColumn="0" w:firstRowLastColumn="0" w:lastRowFirstColumn="0" w:lastRowLastColumn="0"/>
              <w:rPr>
                <w:lang w:eastAsia="zh-CN"/>
              </w:rPr>
            </w:pPr>
          </w:p>
        </w:tc>
      </w:tr>
      <w:tr w:rsidR="00EF7FF4" w14:paraId="301251F7" w14:textId="77777777" w:rsidTr="00B828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tcPr>
          <w:p w14:paraId="7A1F38E4" w14:textId="77777777" w:rsidR="00EF7FF4" w:rsidRDefault="00EF7FF4" w:rsidP="00956A8C">
            <w:pPr>
              <w:rPr>
                <w:lang w:eastAsia="zh-CN"/>
              </w:rPr>
            </w:pPr>
            <w:r>
              <w:t>Occupation and role</w:t>
            </w:r>
          </w:p>
        </w:tc>
        <w:tc>
          <w:tcPr>
            <w:tcW w:w="3494" w:type="dxa"/>
          </w:tcPr>
          <w:p w14:paraId="1AD68056" w14:textId="77777777" w:rsidR="00EF7FF4" w:rsidRDefault="00EF7FF4" w:rsidP="00956A8C">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tcPr>
          <w:p w14:paraId="3206204F" w14:textId="77777777" w:rsidR="00EF7FF4" w:rsidRDefault="00EF7FF4" w:rsidP="00956A8C">
            <w:pPr>
              <w:cnfStyle w:val="000000010000" w:firstRow="0" w:lastRow="0" w:firstColumn="0" w:lastColumn="0" w:oddVBand="0" w:evenVBand="0" w:oddHBand="0" w:evenHBand="1" w:firstRowFirstColumn="0" w:firstRowLastColumn="0" w:lastRowFirstColumn="0" w:lastRowLastColumn="0"/>
              <w:rPr>
                <w:lang w:eastAsia="zh-CN"/>
              </w:rPr>
            </w:pPr>
          </w:p>
        </w:tc>
      </w:tr>
      <w:tr w:rsidR="00EF7FF4" w14:paraId="01DF9160" w14:textId="77777777" w:rsidTr="00B82875">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tcPr>
          <w:p w14:paraId="49DF2D59" w14:textId="77777777" w:rsidR="00EF7FF4" w:rsidRDefault="00EF7FF4" w:rsidP="00956A8C">
            <w:pPr>
              <w:rPr>
                <w:lang w:eastAsia="zh-CN"/>
              </w:rPr>
            </w:pPr>
            <w:r>
              <w:t>Contribution to Australia</w:t>
            </w:r>
          </w:p>
        </w:tc>
        <w:tc>
          <w:tcPr>
            <w:tcW w:w="3494" w:type="dxa"/>
          </w:tcPr>
          <w:p w14:paraId="11DB8727" w14:textId="77777777" w:rsidR="00EF7FF4" w:rsidRDefault="00EF7FF4" w:rsidP="00956A8C">
            <w:pPr>
              <w:cnfStyle w:val="000000100000" w:firstRow="0" w:lastRow="0" w:firstColumn="0" w:lastColumn="0" w:oddVBand="0" w:evenVBand="0" w:oddHBand="1" w:evenHBand="0" w:firstRowFirstColumn="0" w:firstRowLastColumn="0" w:lastRowFirstColumn="0" w:lastRowLastColumn="0"/>
              <w:rPr>
                <w:lang w:eastAsia="zh-CN"/>
              </w:rPr>
            </w:pPr>
          </w:p>
        </w:tc>
        <w:tc>
          <w:tcPr>
            <w:tcW w:w="3494" w:type="dxa"/>
          </w:tcPr>
          <w:p w14:paraId="2DDC9226" w14:textId="77777777" w:rsidR="00EF7FF4" w:rsidRDefault="00EF7FF4" w:rsidP="00956A8C">
            <w:pPr>
              <w:cnfStyle w:val="000000100000" w:firstRow="0" w:lastRow="0" w:firstColumn="0" w:lastColumn="0" w:oddVBand="0" w:evenVBand="0" w:oddHBand="1" w:evenHBand="0" w:firstRowFirstColumn="0" w:firstRowLastColumn="0" w:lastRowFirstColumn="0" w:lastRowLastColumn="0"/>
              <w:rPr>
                <w:lang w:eastAsia="zh-CN"/>
              </w:rPr>
            </w:pPr>
          </w:p>
        </w:tc>
      </w:tr>
      <w:tr w:rsidR="00EF7FF4" w14:paraId="25D8418B" w14:textId="77777777" w:rsidTr="00B82875">
        <w:trPr>
          <w:cnfStyle w:val="000000010000" w:firstRow="0" w:lastRow="0" w:firstColumn="0" w:lastColumn="0" w:oddVBand="0" w:evenVBand="0" w:oddHBand="0" w:evenHBand="1"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tcPr>
          <w:p w14:paraId="78D8D3FB" w14:textId="77777777" w:rsidR="00EF7FF4" w:rsidRDefault="00EF7FF4" w:rsidP="00956A8C">
            <w:r>
              <w:t>Significance to colony</w:t>
            </w:r>
          </w:p>
        </w:tc>
        <w:tc>
          <w:tcPr>
            <w:tcW w:w="3494" w:type="dxa"/>
          </w:tcPr>
          <w:p w14:paraId="314948A9" w14:textId="77777777" w:rsidR="00EF7FF4" w:rsidRDefault="00EF7FF4" w:rsidP="00956A8C">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tcPr>
          <w:p w14:paraId="63754B57" w14:textId="77777777" w:rsidR="00EF7FF4" w:rsidRDefault="00EF7FF4" w:rsidP="00956A8C">
            <w:pPr>
              <w:cnfStyle w:val="000000010000" w:firstRow="0" w:lastRow="0" w:firstColumn="0" w:lastColumn="0" w:oddVBand="0" w:evenVBand="0" w:oddHBand="0" w:evenHBand="1" w:firstRowFirstColumn="0" w:firstRowLastColumn="0" w:lastRowFirstColumn="0" w:lastRowLastColumn="0"/>
              <w:rPr>
                <w:lang w:eastAsia="zh-CN"/>
              </w:rPr>
            </w:pPr>
          </w:p>
        </w:tc>
      </w:tr>
      <w:tr w:rsidR="00EF7FF4" w14:paraId="71A16DE6" w14:textId="77777777" w:rsidTr="00B82875">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tcPr>
          <w:p w14:paraId="74572B6A" w14:textId="77777777" w:rsidR="00EF7FF4" w:rsidRDefault="00EF7FF4" w:rsidP="00956A8C">
            <w:r>
              <w:t>Challenges and criticism</w:t>
            </w:r>
          </w:p>
        </w:tc>
        <w:tc>
          <w:tcPr>
            <w:tcW w:w="3494" w:type="dxa"/>
          </w:tcPr>
          <w:p w14:paraId="4F296B02" w14:textId="77777777" w:rsidR="00EF7FF4" w:rsidRDefault="00EF7FF4" w:rsidP="00956A8C">
            <w:pPr>
              <w:cnfStyle w:val="000000100000" w:firstRow="0" w:lastRow="0" w:firstColumn="0" w:lastColumn="0" w:oddVBand="0" w:evenVBand="0" w:oddHBand="1" w:evenHBand="0" w:firstRowFirstColumn="0" w:firstRowLastColumn="0" w:lastRowFirstColumn="0" w:lastRowLastColumn="0"/>
              <w:rPr>
                <w:lang w:eastAsia="zh-CN"/>
              </w:rPr>
            </w:pPr>
          </w:p>
        </w:tc>
        <w:tc>
          <w:tcPr>
            <w:tcW w:w="3494" w:type="dxa"/>
          </w:tcPr>
          <w:p w14:paraId="02FAFBFB" w14:textId="77777777" w:rsidR="00EF7FF4" w:rsidRDefault="00EF7FF4" w:rsidP="00956A8C">
            <w:pPr>
              <w:cnfStyle w:val="000000100000" w:firstRow="0" w:lastRow="0" w:firstColumn="0" w:lastColumn="0" w:oddVBand="0" w:evenVBand="0" w:oddHBand="1" w:evenHBand="0" w:firstRowFirstColumn="0" w:firstRowLastColumn="0" w:lastRowFirstColumn="0" w:lastRowLastColumn="0"/>
              <w:rPr>
                <w:lang w:eastAsia="zh-CN"/>
              </w:rPr>
            </w:pPr>
          </w:p>
        </w:tc>
      </w:tr>
      <w:tr w:rsidR="00EF7FF4" w14:paraId="1CB420A8" w14:textId="77777777" w:rsidTr="00B82875">
        <w:trPr>
          <w:cnfStyle w:val="000000010000" w:firstRow="0" w:lastRow="0" w:firstColumn="0" w:lastColumn="0" w:oddVBand="0" w:evenVBand="0" w:oddHBand="0" w:evenHBand="1"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tcPr>
          <w:p w14:paraId="590206B8" w14:textId="77777777" w:rsidR="00EF7FF4" w:rsidRDefault="00EF7FF4" w:rsidP="00956A8C">
            <w:r>
              <w:t>Legacy</w:t>
            </w:r>
          </w:p>
        </w:tc>
        <w:tc>
          <w:tcPr>
            <w:tcW w:w="3494" w:type="dxa"/>
          </w:tcPr>
          <w:p w14:paraId="3DC89C7B" w14:textId="77777777" w:rsidR="00EF7FF4" w:rsidRDefault="00EF7FF4" w:rsidP="00956A8C">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tcPr>
          <w:p w14:paraId="5427FA24" w14:textId="77777777" w:rsidR="00EF7FF4" w:rsidRDefault="00EF7FF4" w:rsidP="00956A8C">
            <w:pPr>
              <w:cnfStyle w:val="000000010000" w:firstRow="0" w:lastRow="0" w:firstColumn="0" w:lastColumn="0" w:oddVBand="0" w:evenVBand="0" w:oddHBand="0" w:evenHBand="1" w:firstRowFirstColumn="0" w:firstRowLastColumn="0" w:lastRowFirstColumn="0" w:lastRowLastColumn="0"/>
              <w:rPr>
                <w:lang w:eastAsia="zh-CN"/>
              </w:rPr>
            </w:pPr>
          </w:p>
        </w:tc>
      </w:tr>
    </w:tbl>
    <w:p w14:paraId="7878D3B2" w14:textId="77777777" w:rsidR="00EF7FF4" w:rsidRDefault="00EF7FF4" w:rsidP="00956A8C">
      <w:pPr>
        <w:pStyle w:val="Heading3"/>
      </w:pPr>
      <w:bookmarkStart w:id="24" w:name="_Toc164169873"/>
      <w:r>
        <w:t>Historical inquiry step 4 – evaluate</w:t>
      </w:r>
      <w:bookmarkEnd w:id="24"/>
    </w:p>
    <w:p w14:paraId="4E5E433B" w14:textId="77777777" w:rsidR="00EF7FF4" w:rsidRDefault="00EF7FF4" w:rsidP="00956A8C">
      <w:r>
        <w:t xml:space="preserve">During research and analysis, students evaluate the reliability of the sources. Are there inconsistencies or contradictions between the sources? Do the inquiry questions need to be redesigned </w:t>
      </w:r>
      <w:proofErr w:type="gramStart"/>
      <w:r>
        <w:t>as a result of</w:t>
      </w:r>
      <w:proofErr w:type="gramEnd"/>
      <w:r>
        <w:t xml:space="preserve"> analysing and evaluating sources?</w:t>
      </w:r>
    </w:p>
    <w:p w14:paraId="11461A1C" w14:textId="77777777" w:rsidR="00EF7FF4" w:rsidRDefault="00EF7FF4" w:rsidP="00956A8C">
      <w:pPr>
        <w:pStyle w:val="Heading3"/>
      </w:pPr>
      <w:bookmarkStart w:id="25" w:name="_Toc164169874"/>
      <w:r>
        <w:t>Historical inquiry step 5 – communicate</w:t>
      </w:r>
      <w:bookmarkEnd w:id="25"/>
    </w:p>
    <w:p w14:paraId="299D2BD0" w14:textId="4E5DD4C9" w:rsidR="00EF7FF4" w:rsidRDefault="00EF7FF4" w:rsidP="0069278E">
      <w:pPr>
        <w:pStyle w:val="ListBullet"/>
      </w:pPr>
      <w:r w:rsidRPr="0069278E">
        <w:rPr>
          <w:rStyle w:val="Strong"/>
        </w:rPr>
        <w:t>Night</w:t>
      </w:r>
      <w:r w:rsidR="008406A1" w:rsidRPr="0069278E">
        <w:rPr>
          <w:rStyle w:val="Strong"/>
        </w:rPr>
        <w:t xml:space="preserve"> of the notables</w:t>
      </w:r>
      <w:r w:rsidR="0069278E">
        <w:t>:</w:t>
      </w:r>
      <w:r w:rsidR="008406A1">
        <w:t xml:space="preserve"> </w:t>
      </w:r>
      <w:r>
        <w:t>Students take on the role of their notable colonial and tell their story at a stall in a trade-show style of event. Students dress in appropriate costume and use props, oral telling, displays and reference to primary sources to communicate their role in shaping the colony. The varying perspectives on their role and c</w:t>
      </w:r>
      <w:r w:rsidR="008406A1">
        <w:t>ontribution should be included.</w:t>
      </w:r>
    </w:p>
    <w:p w14:paraId="28CEA17F" w14:textId="798B9E69" w:rsidR="00EF7FF4" w:rsidRDefault="00EF7FF4" w:rsidP="0069278E">
      <w:pPr>
        <w:pStyle w:val="ListBullet"/>
      </w:pPr>
      <w:r w:rsidRPr="0069278E">
        <w:rPr>
          <w:rStyle w:val="Strong"/>
        </w:rPr>
        <w:lastRenderedPageBreak/>
        <w:t>Notable colonial newspaper article</w:t>
      </w:r>
      <w:r w:rsidR="0069278E">
        <w:t>:</w:t>
      </w:r>
      <w:r w:rsidR="008406A1">
        <w:t xml:space="preserve"> </w:t>
      </w:r>
      <w:r>
        <w:t xml:space="preserve">Students write a newspaper article outlining the contribution to the colony of their notable colonial. Images can be included. All stories can be compiled and formatted into the style of a notable </w:t>
      </w:r>
      <w:proofErr w:type="gramStart"/>
      <w:r>
        <w:t>colonials</w:t>
      </w:r>
      <w:proofErr w:type="gramEnd"/>
      <w:r>
        <w:t xml:space="preserve"> feature spread in a colonial newspaper. To provide context and inspiration, play the video clip in </w:t>
      </w:r>
      <w:r w:rsidR="00810CD5">
        <w:fldChar w:fldCharType="begin"/>
      </w:r>
      <w:r w:rsidR="00810CD5">
        <w:instrText xml:space="preserve"> REF _Ref164071400 \h </w:instrText>
      </w:r>
      <w:r w:rsidR="00810CD5">
        <w:fldChar w:fldCharType="separate"/>
      </w:r>
      <w:r w:rsidR="00810CD5" w:rsidRPr="0069278E">
        <w:t>Source 8</w:t>
      </w:r>
      <w:r w:rsidR="00810CD5">
        <w:fldChar w:fldCharType="end"/>
      </w:r>
      <w:r>
        <w:t>.</w:t>
      </w:r>
    </w:p>
    <w:p w14:paraId="52281726" w14:textId="77777777" w:rsidR="0066756E" w:rsidRDefault="000D5B3A" w:rsidP="0069278E">
      <w:pPr>
        <w:pStyle w:val="Heading4"/>
      </w:pPr>
      <w:bookmarkStart w:id="26" w:name="_Ref164071400"/>
      <w:r w:rsidRPr="0069278E">
        <w:t xml:space="preserve">Source </w:t>
      </w:r>
      <w:r w:rsidRPr="0069278E">
        <w:fldChar w:fldCharType="begin"/>
      </w:r>
      <w:r w:rsidRPr="0069278E">
        <w:instrText xml:space="preserve"> SEQ Source \* ARABIC </w:instrText>
      </w:r>
      <w:r w:rsidRPr="0069278E">
        <w:fldChar w:fldCharType="separate"/>
      </w:r>
      <w:r w:rsidRPr="0069278E">
        <w:t>8</w:t>
      </w:r>
      <w:r w:rsidRPr="0069278E">
        <w:fldChar w:fldCharType="end"/>
      </w:r>
      <w:bookmarkEnd w:id="26"/>
      <w:r w:rsidRPr="0069278E">
        <w:t xml:space="preserve"> </w:t>
      </w:r>
    </w:p>
    <w:p w14:paraId="2971284C" w14:textId="5EB82869" w:rsidR="000D5B3A" w:rsidRPr="0069278E" w:rsidRDefault="0066756E" w:rsidP="0066756E">
      <w:pPr>
        <w:pStyle w:val="FeatureBox4"/>
      </w:pPr>
      <w:r w:rsidRPr="0069278E">
        <w:t>ABC Education</w:t>
      </w:r>
      <w:r>
        <w:t xml:space="preserve"> (1 December 2021)</w:t>
      </w:r>
      <w:r w:rsidRPr="0069278E">
        <w:t xml:space="preserve"> </w:t>
      </w:r>
      <w:r w:rsidR="003955BE">
        <w:t>‘</w:t>
      </w:r>
      <w:hyperlink r:id="rId21">
        <w:r w:rsidR="000D5B3A" w:rsidRPr="0066756E">
          <w:rPr>
            <w:rStyle w:val="Hyperlink"/>
          </w:rPr>
          <w:t>Outback House</w:t>
        </w:r>
        <w:r>
          <w:rPr>
            <w:rStyle w:val="Hyperlink"/>
          </w:rPr>
          <w:t>:</w:t>
        </w:r>
        <w:r w:rsidR="000D5B3A" w:rsidRPr="0066756E">
          <w:rPr>
            <w:rStyle w:val="Hyperlink"/>
          </w:rPr>
          <w:t xml:space="preserve"> </w:t>
        </w:r>
        <w:r>
          <w:rPr>
            <w:rStyle w:val="Hyperlink"/>
          </w:rPr>
          <w:t>S</w:t>
        </w:r>
        <w:r w:rsidR="000D5B3A" w:rsidRPr="0066756E">
          <w:rPr>
            <w:rStyle w:val="Hyperlink"/>
          </w:rPr>
          <w:t>chool newspaper</w:t>
        </w:r>
        <w:r w:rsidR="003955BE">
          <w:rPr>
            <w:rStyle w:val="Hyperlink"/>
          </w:rPr>
          <w:t>’</w:t>
        </w:r>
        <w:r w:rsidR="000D5B3A" w:rsidRPr="0066756E">
          <w:rPr>
            <w:rStyle w:val="Hyperlink"/>
          </w:rPr>
          <w:t xml:space="preserve"> (2:38)</w:t>
        </w:r>
      </w:hyperlink>
    </w:p>
    <w:p w14:paraId="5271993A" w14:textId="512BF202" w:rsidR="0069278E" w:rsidRPr="00435E96" w:rsidRDefault="008406A1" w:rsidP="00435E96">
      <w:pPr>
        <w:pStyle w:val="Heading3"/>
      </w:pPr>
      <w:bookmarkStart w:id="27" w:name="_Toc164169875"/>
      <w:r w:rsidRPr="00435E96">
        <w:t>Reflection</w:t>
      </w:r>
      <w:bookmarkEnd w:id="27"/>
    </w:p>
    <w:p w14:paraId="461793C7" w14:textId="395D809C" w:rsidR="008406A1" w:rsidRPr="008406A1" w:rsidRDefault="008406A1" w:rsidP="008406A1">
      <w:r w:rsidRPr="008406A1">
        <w:t xml:space="preserve">Students reflect on the historical inquiry process, reflecting on what they </w:t>
      </w:r>
      <w:r w:rsidR="0082126B">
        <w:t>learned</w:t>
      </w:r>
      <w:r w:rsidRPr="008406A1">
        <w:t xml:space="preserve">, how they </w:t>
      </w:r>
      <w:r w:rsidR="0082126B">
        <w:t>learned</w:t>
      </w:r>
      <w:r w:rsidRPr="008406A1">
        <w:t xml:space="preserve"> it and what else they would like to find out.</w:t>
      </w:r>
    </w:p>
    <w:p w14:paraId="5ABEAD9E" w14:textId="77777777" w:rsidR="00435E96" w:rsidRPr="00435E96" w:rsidRDefault="00435E96" w:rsidP="00435E96">
      <w:r w:rsidRPr="00435E96">
        <w:br w:type="page"/>
      </w:r>
    </w:p>
    <w:p w14:paraId="60FBF03E" w14:textId="27336BC5" w:rsidR="00A6232B" w:rsidRDefault="00AB2925" w:rsidP="00956A8C">
      <w:pPr>
        <w:pStyle w:val="Heading1"/>
      </w:pPr>
      <w:bookmarkStart w:id="28" w:name="_Toc164169876"/>
      <w:r>
        <w:lastRenderedPageBreak/>
        <w:t>R</w:t>
      </w:r>
      <w:r w:rsidR="00A6232B" w:rsidRPr="001B488F">
        <w:t>esources</w:t>
      </w:r>
      <w:bookmarkEnd w:id="28"/>
    </w:p>
    <w:p w14:paraId="561EDB72" w14:textId="7D62F31D" w:rsidR="00A6232B" w:rsidRPr="000D5B3A" w:rsidRDefault="00A6232B" w:rsidP="00A6232B">
      <w:pPr>
        <w:rPr>
          <w:rStyle w:val="Strong"/>
        </w:rPr>
      </w:pPr>
      <w:r w:rsidRPr="000D5B3A">
        <w:rPr>
          <w:rStyle w:val="Strong"/>
        </w:rPr>
        <w:t>Books</w:t>
      </w:r>
    </w:p>
    <w:p w14:paraId="0D9A51CB" w14:textId="4A6DEB9F" w:rsidR="00A6232B" w:rsidRPr="000D5B3A" w:rsidRDefault="00A6232B" w:rsidP="0069278E">
      <w:pPr>
        <w:pStyle w:val="ListBullet"/>
      </w:pPr>
      <w:r w:rsidRPr="005259CA">
        <w:rPr>
          <w:rStyle w:val="Emphasis"/>
        </w:rPr>
        <w:t xml:space="preserve">Inside the </w:t>
      </w:r>
      <w:r w:rsidR="00204E07" w:rsidRPr="005259CA">
        <w:rPr>
          <w:rStyle w:val="Emphasis"/>
        </w:rPr>
        <w:t>W</w:t>
      </w:r>
      <w:r w:rsidRPr="005259CA">
        <w:rPr>
          <w:rStyle w:val="Emphasis"/>
        </w:rPr>
        <w:t>orld</w:t>
      </w:r>
      <w:r w:rsidRPr="000D5B3A">
        <w:t xml:space="preserve"> of Tom Roberts by Mark Wilson</w:t>
      </w:r>
      <w:r w:rsidR="00204E07" w:rsidRPr="000D5B3A">
        <w:t xml:space="preserve"> (2012)</w:t>
      </w:r>
    </w:p>
    <w:p w14:paraId="7440931D" w14:textId="554D3D7A" w:rsidR="00A6232B" w:rsidRPr="000D5B3A" w:rsidRDefault="00204E07" w:rsidP="0069278E">
      <w:pPr>
        <w:pStyle w:val="ListBullet"/>
      </w:pPr>
      <w:r w:rsidRPr="000D5B3A">
        <w:rPr>
          <w:i/>
          <w:iCs/>
        </w:rPr>
        <w:t>Meet…</w:t>
      </w:r>
      <w:r w:rsidR="00A6232B" w:rsidRPr="000D5B3A">
        <w:rPr>
          <w:i/>
          <w:iCs/>
        </w:rPr>
        <w:t>Banjo Paterson</w:t>
      </w:r>
      <w:r w:rsidR="00A6232B" w:rsidRPr="000D5B3A">
        <w:t xml:space="preserve"> by Kristin Weidenbach </w:t>
      </w:r>
      <w:r w:rsidRPr="000D5B3A">
        <w:t>(2015)</w:t>
      </w:r>
    </w:p>
    <w:p w14:paraId="6C58AC7B" w14:textId="1A4C90D7" w:rsidR="00A6232B" w:rsidRPr="000D5B3A" w:rsidRDefault="00A6232B" w:rsidP="0069278E">
      <w:pPr>
        <w:pStyle w:val="ListBullet"/>
      </w:pPr>
      <w:r w:rsidRPr="000D5B3A">
        <w:rPr>
          <w:i/>
          <w:iCs/>
        </w:rPr>
        <w:t>Meet…Mary MacKillop</w:t>
      </w:r>
      <w:r w:rsidRPr="000D5B3A">
        <w:t xml:space="preserve"> by Sally Murphy </w:t>
      </w:r>
      <w:r w:rsidR="00204E07" w:rsidRPr="000D5B3A">
        <w:t>(2013)</w:t>
      </w:r>
    </w:p>
    <w:p w14:paraId="20DDC8B9" w14:textId="5381E015" w:rsidR="00A6232B" w:rsidRPr="000D5B3A" w:rsidRDefault="00A6232B" w:rsidP="0069278E">
      <w:pPr>
        <w:pStyle w:val="ListBullet"/>
      </w:pPr>
      <w:r w:rsidRPr="000D5B3A">
        <w:rPr>
          <w:i/>
          <w:iCs/>
        </w:rPr>
        <w:t>Jandamarra</w:t>
      </w:r>
      <w:r w:rsidRPr="000D5B3A">
        <w:t xml:space="preserve"> by Mark Greenwood and Terry Denton </w:t>
      </w:r>
      <w:r w:rsidR="000C4FC6" w:rsidRPr="000D5B3A">
        <w:t xml:space="preserve">(2013) – </w:t>
      </w:r>
      <w:r w:rsidRPr="000D5B3A">
        <w:t>PRC 5</w:t>
      </w:r>
      <w:r w:rsidR="000C4FC6" w:rsidRPr="000D5B3A">
        <w:t>–6</w:t>
      </w:r>
      <w:r w:rsidRPr="000D5B3A">
        <w:t xml:space="preserve"> </w:t>
      </w:r>
      <w:r w:rsidR="00204E07" w:rsidRPr="000D5B3A">
        <w:t>(</w:t>
      </w:r>
      <w:r w:rsidR="00034CBA" w:rsidRPr="00034CBA">
        <w:rPr>
          <w:rStyle w:val="Strong"/>
        </w:rPr>
        <w:t>N</w:t>
      </w:r>
      <w:r w:rsidR="00204E07" w:rsidRPr="00034CBA">
        <w:rPr>
          <w:rStyle w:val="Strong"/>
        </w:rPr>
        <w:t>ote</w:t>
      </w:r>
      <w:r w:rsidR="00204E07" w:rsidRPr="000D5B3A">
        <w:t>: s</w:t>
      </w:r>
      <w:r w:rsidRPr="000D5B3A">
        <w:t xml:space="preserve">ome </w:t>
      </w:r>
      <w:r w:rsidR="00204E07" w:rsidRPr="000D5B3A">
        <w:t>S</w:t>
      </w:r>
      <w:r w:rsidRPr="000D5B3A">
        <w:t>tage 3 students may find this text disturbing</w:t>
      </w:r>
      <w:r w:rsidR="00204E07" w:rsidRPr="000D5B3A">
        <w:t>)</w:t>
      </w:r>
    </w:p>
    <w:p w14:paraId="776A132E" w14:textId="0FAFDF65" w:rsidR="00A6232B" w:rsidRPr="000D5B3A" w:rsidRDefault="00A6232B" w:rsidP="0069278E">
      <w:pPr>
        <w:pStyle w:val="ListBullet"/>
      </w:pPr>
      <w:r w:rsidRPr="000D5B3A">
        <w:rPr>
          <w:i/>
          <w:iCs/>
        </w:rPr>
        <w:t>Young Murphy</w:t>
      </w:r>
      <w:r w:rsidR="000C4FC6" w:rsidRPr="000D5B3A">
        <w:rPr>
          <w:i/>
          <w:iCs/>
        </w:rPr>
        <w:t>: A Boy’s Adventure</w:t>
      </w:r>
      <w:r w:rsidRPr="000D5B3A">
        <w:t xml:space="preserve"> by Gary Crew and Mark Wilson </w:t>
      </w:r>
      <w:r w:rsidR="000C4FC6" w:rsidRPr="000D5B3A">
        <w:t>(2005) – PRC 5–6</w:t>
      </w:r>
    </w:p>
    <w:p w14:paraId="3B6ED1D5" w14:textId="1FFD94AD" w:rsidR="00A6232B" w:rsidRPr="000D5B3A" w:rsidRDefault="00A6232B" w:rsidP="0069278E">
      <w:pPr>
        <w:pStyle w:val="ListBullet"/>
      </w:pPr>
      <w:proofErr w:type="spellStart"/>
      <w:r w:rsidRPr="000D5B3A">
        <w:rPr>
          <w:i/>
          <w:iCs/>
        </w:rPr>
        <w:t>Mustara</w:t>
      </w:r>
      <w:proofErr w:type="spellEnd"/>
      <w:r w:rsidR="000C4FC6" w:rsidRPr="000D5B3A">
        <w:t xml:space="preserve"> by </w:t>
      </w:r>
      <w:r w:rsidRPr="000D5B3A">
        <w:t xml:space="preserve">Rosanne Hawke and Robert </w:t>
      </w:r>
      <w:proofErr w:type="spellStart"/>
      <w:r w:rsidRPr="000D5B3A">
        <w:t>Ingpen</w:t>
      </w:r>
      <w:proofErr w:type="spellEnd"/>
      <w:r w:rsidRPr="000D5B3A">
        <w:t xml:space="preserve"> </w:t>
      </w:r>
      <w:r w:rsidR="000C4FC6" w:rsidRPr="000D5B3A">
        <w:t>(2006) – PRC 3–4</w:t>
      </w:r>
    </w:p>
    <w:p w14:paraId="2574B79D" w14:textId="7421D71D" w:rsidR="00A6232B" w:rsidRPr="000D5B3A" w:rsidRDefault="00A6232B" w:rsidP="0069278E">
      <w:pPr>
        <w:pStyle w:val="ListBullet"/>
      </w:pPr>
      <w:r w:rsidRPr="000D5B3A">
        <w:rPr>
          <w:i/>
          <w:iCs/>
        </w:rPr>
        <w:t xml:space="preserve">Sam, Grace and the </w:t>
      </w:r>
      <w:r w:rsidR="000C4FC6" w:rsidRPr="000D5B3A">
        <w:rPr>
          <w:i/>
          <w:iCs/>
        </w:rPr>
        <w:t>S</w:t>
      </w:r>
      <w:r w:rsidRPr="000D5B3A">
        <w:rPr>
          <w:i/>
          <w:iCs/>
        </w:rPr>
        <w:t>hipwreck</w:t>
      </w:r>
      <w:r w:rsidR="000C4FC6" w:rsidRPr="000D5B3A">
        <w:t xml:space="preserve"> by </w:t>
      </w:r>
      <w:r w:rsidRPr="000D5B3A">
        <w:t>Michelle Gille</w:t>
      </w:r>
      <w:r w:rsidR="000C4FC6" w:rsidRPr="000D5B3A">
        <w:t xml:space="preserve">spie (2011) – </w:t>
      </w:r>
      <w:r w:rsidRPr="000D5B3A">
        <w:t>PRC 3–4</w:t>
      </w:r>
    </w:p>
    <w:p w14:paraId="09B4D6B5" w14:textId="172EE745" w:rsidR="00A6232B" w:rsidRPr="000D5B3A" w:rsidRDefault="00A6232B" w:rsidP="0069278E">
      <w:pPr>
        <w:pStyle w:val="ListBullet"/>
      </w:pPr>
      <w:r w:rsidRPr="000D5B3A">
        <w:rPr>
          <w:i/>
          <w:iCs/>
        </w:rPr>
        <w:t>Kick it to Me</w:t>
      </w:r>
      <w:r w:rsidRPr="000D5B3A">
        <w:t xml:space="preserve"> </w:t>
      </w:r>
      <w:r w:rsidR="000C4FC6" w:rsidRPr="000D5B3A">
        <w:t xml:space="preserve">by </w:t>
      </w:r>
      <w:proofErr w:type="spellStart"/>
      <w:r w:rsidRPr="000D5B3A">
        <w:t>Neridah</w:t>
      </w:r>
      <w:proofErr w:type="spellEnd"/>
      <w:r w:rsidRPr="000D5B3A">
        <w:t xml:space="preserve"> McMullin </w:t>
      </w:r>
      <w:r w:rsidR="000C4FC6" w:rsidRPr="000D5B3A">
        <w:t>(2012) – PRC K–2</w:t>
      </w:r>
    </w:p>
    <w:p w14:paraId="799D9AF8" w14:textId="0F9096AD" w:rsidR="00A6232B" w:rsidRPr="000D5B3A" w:rsidRDefault="00A6232B" w:rsidP="0069278E">
      <w:pPr>
        <w:pStyle w:val="ListBullet"/>
      </w:pPr>
      <w:r w:rsidRPr="00B10DA2">
        <w:rPr>
          <w:rStyle w:val="Emphasis"/>
        </w:rPr>
        <w:t>The Big Book of Australian History</w:t>
      </w:r>
      <w:r w:rsidR="000C4FC6" w:rsidRPr="000D5B3A">
        <w:t xml:space="preserve"> by</w:t>
      </w:r>
      <w:r w:rsidRPr="000D5B3A">
        <w:t xml:space="preserve"> Peter Macinnis (2013)</w:t>
      </w:r>
    </w:p>
    <w:p w14:paraId="5FF94A00" w14:textId="47C8FD92" w:rsidR="00204E07" w:rsidRPr="000D5B3A" w:rsidRDefault="00204E07" w:rsidP="00204E07">
      <w:pPr>
        <w:rPr>
          <w:rStyle w:val="Strong"/>
        </w:rPr>
      </w:pPr>
      <w:r w:rsidRPr="000D5B3A">
        <w:rPr>
          <w:rStyle w:val="Strong"/>
        </w:rPr>
        <w:t>Resource</w:t>
      </w:r>
    </w:p>
    <w:p w14:paraId="7998C461" w14:textId="3CA8CE8A" w:rsidR="00204E07" w:rsidRDefault="00310F79" w:rsidP="0069278E">
      <w:pPr>
        <w:pStyle w:val="ListBullet"/>
      </w:pPr>
      <w:r>
        <w:t xml:space="preserve">NSW Department of Education (2017) </w:t>
      </w:r>
      <w:hyperlink r:id="rId22" w:history="1">
        <w:r w:rsidR="0001113F" w:rsidRPr="00034CBA">
          <w:rPr>
            <w:rStyle w:val="Hyperlink"/>
            <w:i/>
            <w:iCs/>
          </w:rPr>
          <w:t>Guide to using picture books in History K–10</w:t>
        </w:r>
        <w:r w:rsidR="0001113F" w:rsidRPr="000D5B3A">
          <w:rPr>
            <w:rStyle w:val="Hyperlink"/>
          </w:rPr>
          <w:t xml:space="preserve"> (PDF 2.0KB)</w:t>
        </w:r>
      </w:hyperlink>
    </w:p>
    <w:p w14:paraId="74B2AA08" w14:textId="04B4AB00" w:rsidR="00204E07" w:rsidRPr="000D5B3A" w:rsidRDefault="00204E07" w:rsidP="0098254E">
      <w:pPr>
        <w:rPr>
          <w:rStyle w:val="Strong"/>
        </w:rPr>
      </w:pPr>
      <w:r w:rsidRPr="000D5B3A">
        <w:rPr>
          <w:rStyle w:val="Strong"/>
        </w:rPr>
        <w:t>Digital collections</w:t>
      </w:r>
    </w:p>
    <w:p w14:paraId="0531EB39" w14:textId="464D864F" w:rsidR="00204E07" w:rsidRPr="000D5B3A" w:rsidRDefault="00EF0E9E" w:rsidP="0069278E">
      <w:pPr>
        <w:pStyle w:val="ListBullet"/>
      </w:pPr>
      <w:hyperlink r:id="rId23" w:history="1">
        <w:r w:rsidR="007C5923">
          <w:rPr>
            <w:rStyle w:val="Hyperlink"/>
          </w:rPr>
          <w:t>Google Arts &amp; Culture</w:t>
        </w:r>
      </w:hyperlink>
    </w:p>
    <w:p w14:paraId="671995FD" w14:textId="5AB7CCF9" w:rsidR="00204E07" w:rsidRPr="000D5B3A" w:rsidRDefault="007C5923" w:rsidP="007C5923">
      <w:pPr>
        <w:pStyle w:val="ListBullet"/>
      </w:pPr>
      <w:r w:rsidRPr="00E551A9">
        <w:t>National Gallery of Australia</w:t>
      </w:r>
      <w:r>
        <w:t xml:space="preserve"> (2015) </w:t>
      </w:r>
      <w:hyperlink r:id="rId24" w:history="1">
        <w:r>
          <w:rPr>
            <w:rStyle w:val="Hyperlink"/>
          </w:rPr>
          <w:t>Tom Roberts: Exhibition 4 Dec 2015 – 28 Mar 2016</w:t>
        </w:r>
      </w:hyperlink>
    </w:p>
    <w:p w14:paraId="026E5CA7" w14:textId="4C37B4E1" w:rsidR="0098254E" w:rsidRPr="000D5B3A" w:rsidRDefault="00514770" w:rsidP="0069278E">
      <w:pPr>
        <w:pStyle w:val="ListBullet"/>
      </w:pPr>
      <w:r>
        <w:t>Roberts T (1890)</w:t>
      </w:r>
      <w:r w:rsidRPr="00514770">
        <w:t xml:space="preserve"> </w:t>
      </w:r>
      <w:r>
        <w:t>‘</w:t>
      </w:r>
      <w:hyperlink r:id="rId25" w:history="1">
        <w:r w:rsidRPr="000D5B3A">
          <w:rPr>
            <w:rStyle w:val="Hyperlink"/>
          </w:rPr>
          <w:t>Shearing the rams</w:t>
        </w:r>
      </w:hyperlink>
      <w:r>
        <w:rPr>
          <w:rStyle w:val="Hyperlink"/>
        </w:rPr>
        <w:t>’,</w:t>
      </w:r>
      <w:r>
        <w:t xml:space="preserve"> </w:t>
      </w:r>
      <w:r w:rsidR="0098254E" w:rsidRPr="000D5B3A">
        <w:t xml:space="preserve">National Gallery of Victoria </w:t>
      </w:r>
    </w:p>
    <w:p w14:paraId="5B9BF229" w14:textId="4A5627D4" w:rsidR="00204E07" w:rsidRPr="000D5B3A" w:rsidRDefault="00EF0E9E" w:rsidP="0069278E">
      <w:pPr>
        <w:pStyle w:val="ListBullet"/>
      </w:pPr>
      <w:hyperlink r:id="rId26" w:history="1">
        <w:r w:rsidR="00204E07" w:rsidRPr="000D5B3A">
          <w:rPr>
            <w:rStyle w:val="Hyperlink"/>
          </w:rPr>
          <w:t>Trove</w:t>
        </w:r>
      </w:hyperlink>
    </w:p>
    <w:p w14:paraId="2E4F2768" w14:textId="4C784EDE" w:rsidR="0098254E" w:rsidRPr="00F81B1D" w:rsidRDefault="00EF0E9E" w:rsidP="0069278E">
      <w:pPr>
        <w:pStyle w:val="ListBullet"/>
        <w:rPr>
          <w:rStyle w:val="Hyperlink"/>
          <w:color w:val="auto"/>
          <w:u w:val="none"/>
        </w:rPr>
      </w:pPr>
      <w:hyperlink r:id="rId27" w:history="1">
        <w:r w:rsidR="00204E07" w:rsidRPr="000D5B3A">
          <w:rPr>
            <w:rStyle w:val="Hyperlink"/>
          </w:rPr>
          <w:t>State Library of NSW</w:t>
        </w:r>
      </w:hyperlink>
    </w:p>
    <w:p w14:paraId="0082A1BA" w14:textId="2F34FEB0" w:rsidR="00673BF9" w:rsidRDefault="00673BF9">
      <w:pPr>
        <w:suppressAutoHyphens w:val="0"/>
        <w:spacing w:after="0" w:line="276" w:lineRule="auto"/>
      </w:pPr>
      <w:r>
        <w:br w:type="page"/>
      </w:r>
    </w:p>
    <w:p w14:paraId="79EE2A66" w14:textId="77777777" w:rsidR="00673BF9" w:rsidRDefault="00673BF9" w:rsidP="00673BF9">
      <w:pPr>
        <w:pStyle w:val="Heading1"/>
        <w:rPr>
          <w:szCs w:val="48"/>
        </w:rPr>
      </w:pPr>
      <w:bookmarkStart w:id="29" w:name="_Toc163814296"/>
      <w:bookmarkStart w:id="30" w:name="_Toc164169877"/>
      <w:r>
        <w:lastRenderedPageBreak/>
        <w:t>References</w:t>
      </w:r>
      <w:bookmarkEnd w:id="29"/>
      <w:bookmarkEnd w:id="30"/>
    </w:p>
    <w:p w14:paraId="40DD7514" w14:textId="77777777" w:rsidR="00673BF9" w:rsidRDefault="00673BF9" w:rsidP="00673BF9">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AE15B02" w14:textId="77777777" w:rsidR="00673BF9" w:rsidRDefault="00673BF9" w:rsidP="00673BF9">
      <w:pPr>
        <w:pStyle w:val="FeatureBox2"/>
      </w:pPr>
      <w:r>
        <w:t xml:space="preserve">Please refer to the NESA Copyright Disclaimer for more information </w:t>
      </w:r>
      <w:hyperlink r:id="rId28" w:history="1">
        <w:r w:rsidRPr="008E291C">
          <w:rPr>
            <w:rStyle w:val="Hyperlink"/>
          </w:rPr>
          <w:t>https://educationstandards.nsw.edu.au/wps/portal/nesa/mini-footer/copyright</w:t>
        </w:r>
      </w:hyperlink>
      <w:r>
        <w:t>.</w:t>
      </w:r>
    </w:p>
    <w:p w14:paraId="026D0DEF" w14:textId="77777777" w:rsidR="00673BF9" w:rsidRDefault="00673BF9" w:rsidP="00673BF9">
      <w:pPr>
        <w:pStyle w:val="FeatureBox2"/>
      </w:pPr>
      <w:r>
        <w:t xml:space="preserve">NESA holds the only official and up-to-date versions of the NSW Curriculum and syllabus documents. Please visit the NSW Education Standards Authority (NESA) website </w:t>
      </w:r>
      <w:hyperlink r:id="rId29" w:history="1">
        <w:r>
          <w:rPr>
            <w:rStyle w:val="Hyperlink"/>
          </w:rPr>
          <w:t>https://educationstandards.nsw.edu.au/wps/portal/nesa/home</w:t>
        </w:r>
      </w:hyperlink>
      <w:r>
        <w:t xml:space="preserve"> and the NSW Curriculum website </w:t>
      </w:r>
      <w:hyperlink r:id="rId30" w:history="1">
        <w:r>
          <w:rPr>
            <w:rStyle w:val="Hyperlink"/>
          </w:rPr>
          <w:t>https://curriculum.nsw.edu.au/</w:t>
        </w:r>
      </w:hyperlink>
      <w:r>
        <w:t>.</w:t>
      </w:r>
    </w:p>
    <w:p w14:paraId="1F1B6B40" w14:textId="1022F7D4" w:rsidR="00F81B1D" w:rsidRDefault="00EF0E9E" w:rsidP="00F81B1D">
      <w:hyperlink r:id="rId31" w:history="1">
        <w:r w:rsidR="00673BF9">
          <w:rPr>
            <w:rStyle w:val="Hyperlink"/>
          </w:rPr>
          <w:t xml:space="preserve">History </w:t>
        </w:r>
        <w:r w:rsidR="00673BF9" w:rsidRPr="00B270BE">
          <w:rPr>
            <w:rStyle w:val="Hyperlink"/>
          </w:rPr>
          <w:t>K–10 Syllabus</w:t>
        </w:r>
      </w:hyperlink>
      <w:r w:rsidR="00673BF9" w:rsidRPr="00B270BE">
        <w:t xml:space="preserve"> © NSW Education Standards Authority (NESA) for and on behalf of the Crown in right of the State of New South Wales, 201</w:t>
      </w:r>
      <w:r w:rsidR="00AA726F">
        <w:t>2</w:t>
      </w:r>
      <w:r w:rsidR="00673BF9">
        <w:t>.</w:t>
      </w:r>
    </w:p>
    <w:p w14:paraId="7456562D" w14:textId="77777777" w:rsidR="00673BF9" w:rsidRDefault="00673BF9" w:rsidP="00F81B1D"/>
    <w:p w14:paraId="0E8B63D1" w14:textId="77777777" w:rsidR="00673BF9" w:rsidRDefault="00673BF9" w:rsidP="00F81B1D">
      <w:pPr>
        <w:sectPr w:rsidR="00673BF9" w:rsidSect="00BB6DF2">
          <w:headerReference w:type="even" r:id="rId32"/>
          <w:headerReference w:type="default" r:id="rId33"/>
          <w:footerReference w:type="even" r:id="rId34"/>
          <w:footerReference w:type="default" r:id="rId35"/>
          <w:headerReference w:type="first" r:id="rId36"/>
          <w:footerReference w:type="first" r:id="rId37"/>
          <w:pgSz w:w="11900" w:h="16840"/>
          <w:pgMar w:top="1134" w:right="1134" w:bottom="1134" w:left="1134" w:header="709" w:footer="709" w:gutter="0"/>
          <w:pgNumType w:start="0"/>
          <w:cols w:space="708"/>
          <w:titlePg/>
          <w:docGrid w:linePitch="360"/>
        </w:sectPr>
      </w:pPr>
    </w:p>
    <w:p w14:paraId="5F1F46FE" w14:textId="77777777" w:rsidR="00F81B1D" w:rsidRPr="001748AB" w:rsidRDefault="00F81B1D" w:rsidP="00F81B1D">
      <w:pPr>
        <w:rPr>
          <w:rStyle w:val="Strong"/>
          <w:szCs w:val="22"/>
        </w:rPr>
      </w:pPr>
      <w:r w:rsidRPr="001748AB">
        <w:rPr>
          <w:rStyle w:val="Strong"/>
          <w:szCs w:val="22"/>
        </w:rPr>
        <w:lastRenderedPageBreak/>
        <w:t>© State of New South Wales (Department of Education), 202</w:t>
      </w:r>
      <w:r>
        <w:rPr>
          <w:rStyle w:val="Strong"/>
          <w:szCs w:val="22"/>
        </w:rPr>
        <w:t>4</w:t>
      </w:r>
    </w:p>
    <w:p w14:paraId="4DF3684C" w14:textId="77777777" w:rsidR="00F81B1D" w:rsidRDefault="00F81B1D" w:rsidP="00F81B1D">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0DF50647" w14:textId="77777777" w:rsidR="00F81B1D" w:rsidRDefault="00F81B1D" w:rsidP="00F81B1D">
      <w:r>
        <w:t xml:space="preserve">Copyright material available in this resource and owned by the NSW Department of Education is licensed under a </w:t>
      </w:r>
      <w:hyperlink r:id="rId38" w:history="1">
        <w:r w:rsidRPr="003B3E41">
          <w:rPr>
            <w:rStyle w:val="Hyperlink"/>
          </w:rPr>
          <w:t>Creative Commons Attribution 4.0 International (CC BY 4.0) license</w:t>
        </w:r>
      </w:hyperlink>
      <w:r>
        <w:t>.</w:t>
      </w:r>
    </w:p>
    <w:p w14:paraId="0BFE7D08" w14:textId="77777777" w:rsidR="00F81B1D" w:rsidRDefault="00F81B1D" w:rsidP="00F81B1D">
      <w:r>
        <w:rPr>
          <w:noProof/>
        </w:rPr>
        <w:drawing>
          <wp:inline distT="0" distB="0" distL="0" distR="0" wp14:anchorId="4AD142D0" wp14:editId="58FD0864">
            <wp:extent cx="1228725" cy="428625"/>
            <wp:effectExtent l="0" t="0" r="9525" b="9525"/>
            <wp:docPr id="32" name="Picture 32" descr="Creative Commons Attribution license logo.">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38"/>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D0F47F7" w14:textId="77777777" w:rsidR="00F81B1D" w:rsidRDefault="00F81B1D" w:rsidP="00F81B1D">
      <w:r>
        <w:t>This license allows you to share and adapt the material for any purpose, even commercially.</w:t>
      </w:r>
    </w:p>
    <w:p w14:paraId="0E48A114" w14:textId="77777777" w:rsidR="00F81B1D" w:rsidRDefault="00F81B1D" w:rsidP="00F81B1D">
      <w:r>
        <w:t>Attribution should be given to © State of New South Wales (Department of Education), 2024.</w:t>
      </w:r>
    </w:p>
    <w:p w14:paraId="135847A6" w14:textId="77777777" w:rsidR="00F81B1D" w:rsidRDefault="00F81B1D" w:rsidP="00F81B1D">
      <w:r>
        <w:t>Material in this resource not available under a Creative Commons license:</w:t>
      </w:r>
    </w:p>
    <w:p w14:paraId="3CC15471" w14:textId="77777777" w:rsidR="00F81B1D" w:rsidRDefault="00F81B1D" w:rsidP="00F81B1D">
      <w:pPr>
        <w:pStyle w:val="ListBullet"/>
      </w:pPr>
      <w:r>
        <w:t>the NSW Department of Education logo, other logos and trademark-protected material</w:t>
      </w:r>
    </w:p>
    <w:p w14:paraId="5FD1422C" w14:textId="77777777" w:rsidR="00F81B1D" w:rsidRDefault="00F81B1D" w:rsidP="00F81B1D">
      <w:pPr>
        <w:pStyle w:val="ListBullet"/>
      </w:pPr>
      <w:r>
        <w:t>material owned by a third party that has been reproduced with permission. You will need to obtain permission from the third party to reuse its material.</w:t>
      </w:r>
    </w:p>
    <w:p w14:paraId="79E48AFE" w14:textId="77777777" w:rsidR="00F81B1D" w:rsidRPr="003B3E41" w:rsidRDefault="00F81B1D" w:rsidP="00F81B1D">
      <w:pPr>
        <w:pStyle w:val="FeatureBox2"/>
        <w:rPr>
          <w:rStyle w:val="Strong"/>
        </w:rPr>
      </w:pPr>
      <w:r w:rsidRPr="003B3E41">
        <w:rPr>
          <w:rStyle w:val="Strong"/>
        </w:rPr>
        <w:t>Links to third-party material and websites</w:t>
      </w:r>
    </w:p>
    <w:p w14:paraId="4FB51986" w14:textId="77777777" w:rsidR="00F81B1D" w:rsidRDefault="00F81B1D" w:rsidP="00F81B1D">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8C46CAE" w14:textId="2C416BDD" w:rsidR="00F81B1D" w:rsidRPr="00F81B1D" w:rsidRDefault="00F81B1D" w:rsidP="00F81B1D">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00F81B1D" w:rsidRPr="00F81B1D" w:rsidSect="00BB6DF2">
      <w:headerReference w:type="first" r:id="rId40"/>
      <w:footerReference w:type="first" r:id="rId41"/>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FE3E0" w14:textId="77777777" w:rsidR="00BB6DF2" w:rsidRDefault="00BB6DF2" w:rsidP="00191F45">
      <w:r>
        <w:separator/>
      </w:r>
    </w:p>
    <w:p w14:paraId="2625E690" w14:textId="77777777" w:rsidR="00BB6DF2" w:rsidRDefault="00BB6DF2"/>
    <w:p w14:paraId="170AE227" w14:textId="77777777" w:rsidR="00BB6DF2" w:rsidRDefault="00BB6DF2"/>
    <w:p w14:paraId="1792C2B8" w14:textId="77777777" w:rsidR="00BB6DF2" w:rsidRDefault="00BB6DF2"/>
  </w:endnote>
  <w:endnote w:type="continuationSeparator" w:id="0">
    <w:p w14:paraId="0E16EA01" w14:textId="77777777" w:rsidR="00BB6DF2" w:rsidRDefault="00BB6DF2" w:rsidP="00191F45">
      <w:r>
        <w:continuationSeparator/>
      </w:r>
    </w:p>
    <w:p w14:paraId="201BEE93" w14:textId="77777777" w:rsidR="00BB6DF2" w:rsidRDefault="00BB6DF2"/>
    <w:p w14:paraId="6A9C3872" w14:textId="77777777" w:rsidR="00BB6DF2" w:rsidRDefault="00BB6DF2"/>
    <w:p w14:paraId="062E4C5A" w14:textId="77777777" w:rsidR="00BB6DF2" w:rsidRDefault="00BB6DF2"/>
  </w:endnote>
  <w:endnote w:type="continuationNotice" w:id="1">
    <w:p w14:paraId="13F89C7A" w14:textId="77777777" w:rsidR="00BB6DF2" w:rsidRDefault="00BB6DF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CCA1F" w14:textId="3AAA6955" w:rsidR="00B82875" w:rsidRPr="002E0548" w:rsidRDefault="002E0548" w:rsidP="002E0548">
    <w:pPr>
      <w:pStyle w:val="Footer"/>
    </w:pPr>
    <w:r>
      <w:t xml:space="preserve">© NSW Department of Education, </w:t>
    </w:r>
    <w:r>
      <w:fldChar w:fldCharType="begin"/>
    </w:r>
    <w:r>
      <w:instrText xml:space="preserve"> DATE  \@ "MMM-yy"  \* MERGEFORMAT </w:instrText>
    </w:r>
    <w:r>
      <w:fldChar w:fldCharType="separate"/>
    </w:r>
    <w:r w:rsidR="00EF0E9E">
      <w:rPr>
        <w:noProof/>
      </w:rPr>
      <w:t>Apr-24</w:t>
    </w:r>
    <w:r>
      <w:fldChar w:fldCharType="end"/>
    </w:r>
    <w:r>
      <w:ptab w:relativeTo="margin" w:alignment="right" w:leader="none"/>
    </w:r>
    <w:r>
      <w:rPr>
        <w:b/>
        <w:noProof/>
        <w:sz w:val="28"/>
        <w:szCs w:val="28"/>
      </w:rPr>
      <w:drawing>
        <wp:inline distT="0" distB="0" distL="0" distR="0" wp14:anchorId="20CEA186" wp14:editId="32174B00">
          <wp:extent cx="571500" cy="190500"/>
          <wp:effectExtent l="0" t="0" r="0" b="0"/>
          <wp:docPr id="1817039125" name="Picture 1817039125"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54DD6" w14:textId="2EF707F3" w:rsidR="00B82875" w:rsidRPr="00307E5A" w:rsidRDefault="00307E5A" w:rsidP="00307E5A">
    <w:pPr>
      <w:pStyle w:val="Footer"/>
    </w:pPr>
    <w:r>
      <w:t xml:space="preserve">© NSW Department of Education, </w:t>
    </w:r>
    <w:r>
      <w:fldChar w:fldCharType="begin"/>
    </w:r>
    <w:r>
      <w:instrText xml:space="preserve"> DATE  \@ "MMM-yy"  \* MERGEFORMAT </w:instrText>
    </w:r>
    <w:r>
      <w:fldChar w:fldCharType="separate"/>
    </w:r>
    <w:r w:rsidR="00EF0E9E">
      <w:rPr>
        <w:noProof/>
      </w:rPr>
      <w:t>Apr-24</w:t>
    </w:r>
    <w:r>
      <w:fldChar w:fldCharType="end"/>
    </w:r>
    <w:r>
      <w:ptab w:relativeTo="margin" w:alignment="right" w:leader="none"/>
    </w:r>
    <w:r>
      <w:rPr>
        <w:b/>
        <w:noProof/>
        <w:sz w:val="28"/>
        <w:szCs w:val="28"/>
      </w:rPr>
      <w:drawing>
        <wp:inline distT="0" distB="0" distL="0" distR="0" wp14:anchorId="511E0747" wp14:editId="0809FD2C">
          <wp:extent cx="571500" cy="190500"/>
          <wp:effectExtent l="0" t="0" r="0" b="0"/>
          <wp:docPr id="1410692097" name="Picture 1410692097"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ECE63" w14:textId="0A7BA1F8" w:rsidR="00B82875" w:rsidRPr="002E0548" w:rsidRDefault="002E0548" w:rsidP="002E0548">
    <w:pPr>
      <w:pStyle w:val="Logo"/>
      <w:tabs>
        <w:tab w:val="clear" w:pos="10200"/>
        <w:tab w:val="right" w:pos="9639"/>
      </w:tabs>
      <w:ind w:right="-1"/>
      <w:jc w:val="right"/>
    </w:pPr>
    <w:r w:rsidRPr="008426B6">
      <w:rPr>
        <w:noProof/>
      </w:rPr>
      <w:drawing>
        <wp:inline distT="0" distB="0" distL="0" distR="0" wp14:anchorId="3F106170" wp14:editId="7276ED63">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14905" w14:textId="77777777" w:rsidR="00E00906" w:rsidRPr="00EC1782" w:rsidRDefault="00E00906"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65FA4" w14:textId="77777777" w:rsidR="00BB6DF2" w:rsidRDefault="00BB6DF2" w:rsidP="00191F45">
      <w:r>
        <w:separator/>
      </w:r>
    </w:p>
    <w:p w14:paraId="599FE686" w14:textId="77777777" w:rsidR="00BB6DF2" w:rsidRDefault="00BB6DF2"/>
    <w:p w14:paraId="665B9B9D" w14:textId="77777777" w:rsidR="00BB6DF2" w:rsidRDefault="00BB6DF2"/>
    <w:p w14:paraId="636DB651" w14:textId="77777777" w:rsidR="00BB6DF2" w:rsidRDefault="00BB6DF2"/>
  </w:footnote>
  <w:footnote w:type="continuationSeparator" w:id="0">
    <w:p w14:paraId="0593965A" w14:textId="77777777" w:rsidR="00BB6DF2" w:rsidRDefault="00BB6DF2" w:rsidP="00191F45">
      <w:r>
        <w:continuationSeparator/>
      </w:r>
    </w:p>
    <w:p w14:paraId="09FB9C6B" w14:textId="77777777" w:rsidR="00BB6DF2" w:rsidRDefault="00BB6DF2"/>
    <w:p w14:paraId="14AC754E" w14:textId="77777777" w:rsidR="00BB6DF2" w:rsidRDefault="00BB6DF2"/>
    <w:p w14:paraId="371CDDA6" w14:textId="77777777" w:rsidR="00BB6DF2" w:rsidRDefault="00BB6DF2"/>
  </w:footnote>
  <w:footnote w:type="continuationNotice" w:id="1">
    <w:p w14:paraId="0694D261" w14:textId="77777777" w:rsidR="00BB6DF2" w:rsidRDefault="00BB6DF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0B535" w14:textId="4703036D" w:rsidR="002E0548" w:rsidRDefault="00B53EDC" w:rsidP="002E0548">
    <w:pPr>
      <w:pStyle w:val="Documentname"/>
    </w:pPr>
    <w:r>
      <w:t>History</w:t>
    </w:r>
    <w:r w:rsidR="002E0548">
      <w:t xml:space="preserve"> Stage </w:t>
    </w:r>
    <w:r>
      <w:t xml:space="preserve">3 </w:t>
    </w:r>
    <w:r w:rsidR="002E0548">
      <w:t xml:space="preserve">– </w:t>
    </w:r>
    <w:r>
      <w:t>Notable colonials</w:t>
    </w:r>
    <w:r w:rsidR="002E0548">
      <w:t xml:space="preserve"> </w:t>
    </w:r>
    <w:r w:rsidR="002E0548" w:rsidRPr="00D2403C">
      <w:t xml:space="preserve">| </w:t>
    </w:r>
    <w:r w:rsidR="002E0548">
      <w:fldChar w:fldCharType="begin"/>
    </w:r>
    <w:r w:rsidR="002E0548">
      <w:instrText xml:space="preserve"> PAGE   \* MERGEFORMAT </w:instrText>
    </w:r>
    <w:r w:rsidR="002E0548">
      <w:fldChar w:fldCharType="separate"/>
    </w:r>
    <w:r w:rsidR="002E0548">
      <w:t>1</w:t>
    </w:r>
    <w:r w:rsidR="002E054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B5245" w14:textId="0EC1169C" w:rsidR="00307E5A" w:rsidRDefault="00EE3468" w:rsidP="00307E5A">
    <w:pPr>
      <w:pStyle w:val="Documentname"/>
    </w:pPr>
    <w:r>
      <w:t>History</w:t>
    </w:r>
    <w:r w:rsidR="00307E5A">
      <w:t xml:space="preserve"> Stage </w:t>
    </w:r>
    <w:r>
      <w:t xml:space="preserve">3 </w:t>
    </w:r>
    <w:r w:rsidR="00307E5A">
      <w:t xml:space="preserve">– </w:t>
    </w:r>
    <w:r>
      <w:t>Notable colonials</w:t>
    </w:r>
    <w:r w:rsidR="00307E5A">
      <w:t xml:space="preserve"> </w:t>
    </w:r>
    <w:r w:rsidR="00307E5A" w:rsidRPr="00D2403C">
      <w:t xml:space="preserve">| </w:t>
    </w:r>
    <w:r w:rsidR="00307E5A">
      <w:fldChar w:fldCharType="begin"/>
    </w:r>
    <w:r w:rsidR="00307E5A">
      <w:instrText xml:space="preserve"> PAGE   \* MERGEFORMAT </w:instrText>
    </w:r>
    <w:r w:rsidR="00307E5A">
      <w:fldChar w:fldCharType="separate"/>
    </w:r>
    <w:r w:rsidR="00307E5A">
      <w:t>2</w:t>
    </w:r>
    <w:r w:rsidR="00307E5A">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2AD21" w14:textId="37FB7696" w:rsidR="00B82875" w:rsidRPr="002E0548" w:rsidRDefault="00EF0E9E" w:rsidP="002E0548">
    <w:pPr>
      <w:pStyle w:val="Header"/>
      <w:spacing w:after="0"/>
    </w:pPr>
    <w:r>
      <w:pict w14:anchorId="13886C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2E0548" w:rsidRPr="009D43DD">
      <w:t>NSW Department of Education</w:t>
    </w:r>
    <w:r w:rsidR="002E0548"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7D491" w14:textId="77777777" w:rsidR="00E00906" w:rsidRPr="00EC1782" w:rsidRDefault="00E00906"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222F958"/>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F084697"/>
    <w:multiLevelType w:val="hybridMultilevel"/>
    <w:tmpl w:val="AF945704"/>
    <w:lvl w:ilvl="0" w:tplc="83DE7FA8">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0A4128B"/>
    <w:multiLevelType w:val="hybridMultilevel"/>
    <w:tmpl w:val="D5B28F56"/>
    <w:lvl w:ilvl="0" w:tplc="FBA217BC">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65246EE"/>
    <w:multiLevelType w:val="hybridMultilevel"/>
    <w:tmpl w:val="CB74963A"/>
    <w:lvl w:ilvl="0" w:tplc="1618D382">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42B84BF1"/>
    <w:multiLevelType w:val="multilevel"/>
    <w:tmpl w:val="45A8A114"/>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BE53912"/>
    <w:multiLevelType w:val="multilevel"/>
    <w:tmpl w:val="A1582B96"/>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5CCA1B64"/>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461052F"/>
    <w:multiLevelType w:val="hybridMultilevel"/>
    <w:tmpl w:val="100ABA6A"/>
    <w:lvl w:ilvl="0" w:tplc="FBA217BC">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737167174">
    <w:abstractNumId w:val="20"/>
  </w:num>
  <w:num w:numId="2" w16cid:durableId="674384098">
    <w:abstractNumId w:val="17"/>
  </w:num>
  <w:num w:numId="3" w16cid:durableId="33891243">
    <w:abstractNumId w:val="22"/>
  </w:num>
  <w:num w:numId="4" w16cid:durableId="1552810633">
    <w:abstractNumId w:val="24"/>
  </w:num>
  <w:num w:numId="5" w16cid:durableId="12362068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3211576">
    <w:abstractNumId w:val="16"/>
  </w:num>
  <w:num w:numId="7" w16cid:durableId="1066686617">
    <w:abstractNumId w:val="25"/>
  </w:num>
  <w:num w:numId="8" w16cid:durableId="1388526830">
    <w:abstractNumId w:val="13"/>
  </w:num>
  <w:num w:numId="9" w16cid:durableId="952597070">
    <w:abstractNumId w:val="21"/>
  </w:num>
  <w:num w:numId="10" w16cid:durableId="928346621">
    <w:abstractNumId w:val="11"/>
  </w:num>
  <w:num w:numId="11" w16cid:durableId="1458260526">
    <w:abstractNumId w:val="19"/>
  </w:num>
  <w:num w:numId="12" w16cid:durableId="246814628">
    <w:abstractNumId w:val="6"/>
  </w:num>
  <w:num w:numId="13" w16cid:durableId="1585140101">
    <w:abstractNumId w:val="8"/>
  </w:num>
  <w:num w:numId="14" w16cid:durableId="452410570">
    <w:abstractNumId w:val="0"/>
  </w:num>
  <w:num w:numId="15" w16cid:durableId="1165434360">
    <w:abstractNumId w:val="1"/>
  </w:num>
  <w:num w:numId="16" w16cid:durableId="2013606300">
    <w:abstractNumId w:val="2"/>
  </w:num>
  <w:num w:numId="17" w16cid:durableId="1161696540">
    <w:abstractNumId w:val="3"/>
  </w:num>
  <w:num w:numId="18" w16cid:durableId="624433693">
    <w:abstractNumId w:val="4"/>
  </w:num>
  <w:num w:numId="19" w16cid:durableId="1044714899">
    <w:abstractNumId w:val="5"/>
  </w:num>
  <w:num w:numId="20" w16cid:durableId="1320501802">
    <w:abstractNumId w:val="7"/>
  </w:num>
  <w:num w:numId="21" w16cid:durableId="1553495933">
    <w:abstractNumId w:val="28"/>
  </w:num>
  <w:num w:numId="22" w16cid:durableId="2085715341">
    <w:abstractNumId w:val="23"/>
  </w:num>
  <w:num w:numId="23" w16cid:durableId="1063214061">
    <w:abstractNumId w:val="17"/>
  </w:num>
  <w:num w:numId="24" w16cid:durableId="993684774">
    <w:abstractNumId w:val="17"/>
  </w:num>
  <w:num w:numId="25" w16cid:durableId="431898106">
    <w:abstractNumId w:val="17"/>
  </w:num>
  <w:num w:numId="26" w16cid:durableId="34353876">
    <w:abstractNumId w:val="17"/>
  </w:num>
  <w:num w:numId="27" w16cid:durableId="38170158">
    <w:abstractNumId w:val="17"/>
  </w:num>
  <w:num w:numId="28" w16cid:durableId="2136557895">
    <w:abstractNumId w:val="17"/>
  </w:num>
  <w:num w:numId="29" w16cid:durableId="339430726">
    <w:abstractNumId w:val="17"/>
  </w:num>
  <w:num w:numId="30" w16cid:durableId="132260124">
    <w:abstractNumId w:val="17"/>
  </w:num>
  <w:num w:numId="31" w16cid:durableId="461309873">
    <w:abstractNumId w:val="20"/>
  </w:num>
  <w:num w:numId="32" w16cid:durableId="1040515252">
    <w:abstractNumId w:val="28"/>
  </w:num>
  <w:num w:numId="33" w16cid:durableId="1877738115">
    <w:abstractNumId w:val="22"/>
  </w:num>
  <w:num w:numId="34" w16cid:durableId="1617373627">
    <w:abstractNumId w:val="24"/>
  </w:num>
  <w:num w:numId="35" w16cid:durableId="688332997">
    <w:abstractNumId w:val="9"/>
  </w:num>
  <w:num w:numId="36" w16cid:durableId="1315060369">
    <w:abstractNumId w:val="14"/>
  </w:num>
  <w:num w:numId="37" w16cid:durableId="1652825690">
    <w:abstractNumId w:val="10"/>
  </w:num>
  <w:num w:numId="38" w16cid:durableId="126704528">
    <w:abstractNumId w:val="27"/>
  </w:num>
  <w:num w:numId="39" w16cid:durableId="19657650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59977741">
    <w:abstractNumId w:val="18"/>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1" w16cid:durableId="1997682289">
    <w:abstractNumId w:val="5"/>
  </w:num>
  <w:num w:numId="42" w16cid:durableId="1057586345">
    <w:abstractNumId w:val="12"/>
  </w:num>
  <w:num w:numId="43" w16cid:durableId="945693342">
    <w:abstractNumId w:val="26"/>
  </w:num>
  <w:num w:numId="44" w16cid:durableId="1060204973">
    <w:abstractNumId w:val="2"/>
  </w:num>
  <w:num w:numId="45" w16cid:durableId="599337534">
    <w:abstractNumId w:val="26"/>
  </w:num>
  <w:num w:numId="46" w16cid:durableId="1041586703">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6" w:nlCheck="1" w:checkStyle="1"/>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DI3MTCwNDe3NDBQ0lEKTi0uzszPAykwrgUARU6uJSwAAAA="/>
  </w:docVars>
  <w:rsids>
    <w:rsidRoot w:val="00D73800"/>
    <w:rsid w:val="0000031A"/>
    <w:rsid w:val="00001C08"/>
    <w:rsid w:val="00002BF1"/>
    <w:rsid w:val="00006220"/>
    <w:rsid w:val="00006CD7"/>
    <w:rsid w:val="000103FC"/>
    <w:rsid w:val="00010746"/>
    <w:rsid w:val="000107E7"/>
    <w:rsid w:val="0001113F"/>
    <w:rsid w:val="000143DF"/>
    <w:rsid w:val="000151F8"/>
    <w:rsid w:val="00015D43"/>
    <w:rsid w:val="00016801"/>
    <w:rsid w:val="000205E1"/>
    <w:rsid w:val="00021171"/>
    <w:rsid w:val="00023790"/>
    <w:rsid w:val="00024602"/>
    <w:rsid w:val="000252FF"/>
    <w:rsid w:val="000253AE"/>
    <w:rsid w:val="00030EBC"/>
    <w:rsid w:val="000331B6"/>
    <w:rsid w:val="00034CBA"/>
    <w:rsid w:val="00034F5E"/>
    <w:rsid w:val="0003541F"/>
    <w:rsid w:val="00040BF3"/>
    <w:rsid w:val="000423E3"/>
    <w:rsid w:val="0004292D"/>
    <w:rsid w:val="00042D30"/>
    <w:rsid w:val="00043FA0"/>
    <w:rsid w:val="00044C5D"/>
    <w:rsid w:val="00044D23"/>
    <w:rsid w:val="00045D74"/>
    <w:rsid w:val="00046473"/>
    <w:rsid w:val="000507E6"/>
    <w:rsid w:val="0005163D"/>
    <w:rsid w:val="000534F4"/>
    <w:rsid w:val="000535B7"/>
    <w:rsid w:val="00053726"/>
    <w:rsid w:val="000562A7"/>
    <w:rsid w:val="000564F8"/>
    <w:rsid w:val="00057BC8"/>
    <w:rsid w:val="000604B9"/>
    <w:rsid w:val="00061232"/>
    <w:rsid w:val="000613C4"/>
    <w:rsid w:val="00061EEF"/>
    <w:rsid w:val="000620E8"/>
    <w:rsid w:val="00062708"/>
    <w:rsid w:val="00065A16"/>
    <w:rsid w:val="00071D06"/>
    <w:rsid w:val="0007214A"/>
    <w:rsid w:val="00072B6E"/>
    <w:rsid w:val="00072DFB"/>
    <w:rsid w:val="00073E8F"/>
    <w:rsid w:val="00075B4E"/>
    <w:rsid w:val="00077A7C"/>
    <w:rsid w:val="00082E53"/>
    <w:rsid w:val="0008427C"/>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810"/>
    <w:rsid w:val="000B75CB"/>
    <w:rsid w:val="000B7D49"/>
    <w:rsid w:val="000C0226"/>
    <w:rsid w:val="000C0FB5"/>
    <w:rsid w:val="000C1078"/>
    <w:rsid w:val="000C16A7"/>
    <w:rsid w:val="000C1BCD"/>
    <w:rsid w:val="000C250C"/>
    <w:rsid w:val="000C43DF"/>
    <w:rsid w:val="000C4FC6"/>
    <w:rsid w:val="000C575E"/>
    <w:rsid w:val="000C61FB"/>
    <w:rsid w:val="000C6F89"/>
    <w:rsid w:val="000C7D4F"/>
    <w:rsid w:val="000D2063"/>
    <w:rsid w:val="000D24EC"/>
    <w:rsid w:val="000D2C3A"/>
    <w:rsid w:val="000D48A8"/>
    <w:rsid w:val="000D4B5A"/>
    <w:rsid w:val="000D55B1"/>
    <w:rsid w:val="000D5B3A"/>
    <w:rsid w:val="000D64D8"/>
    <w:rsid w:val="000E3C1C"/>
    <w:rsid w:val="000E41B7"/>
    <w:rsid w:val="000E561E"/>
    <w:rsid w:val="000E645B"/>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1C60"/>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50B"/>
    <w:rsid w:val="00191D2F"/>
    <w:rsid w:val="00191F45"/>
    <w:rsid w:val="00193503"/>
    <w:rsid w:val="001939CA"/>
    <w:rsid w:val="00193B82"/>
    <w:rsid w:val="001943F4"/>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4F27"/>
    <w:rsid w:val="001E5F98"/>
    <w:rsid w:val="001E7233"/>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4E07"/>
    <w:rsid w:val="002054D0"/>
    <w:rsid w:val="00205988"/>
    <w:rsid w:val="00206EFD"/>
    <w:rsid w:val="0020756A"/>
    <w:rsid w:val="00210D95"/>
    <w:rsid w:val="002136B3"/>
    <w:rsid w:val="00216957"/>
    <w:rsid w:val="00217731"/>
    <w:rsid w:val="00217AE6"/>
    <w:rsid w:val="00221777"/>
    <w:rsid w:val="00221998"/>
    <w:rsid w:val="00221E1A"/>
    <w:rsid w:val="002228E3"/>
    <w:rsid w:val="0022393F"/>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34E"/>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14B8"/>
    <w:rsid w:val="002D21A5"/>
    <w:rsid w:val="002D4413"/>
    <w:rsid w:val="002D7247"/>
    <w:rsid w:val="002E0548"/>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76F"/>
    <w:rsid w:val="00303813"/>
    <w:rsid w:val="00307E5A"/>
    <w:rsid w:val="00310348"/>
    <w:rsid w:val="00310EE6"/>
    <w:rsid w:val="00310F79"/>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A17"/>
    <w:rsid w:val="00325B7B"/>
    <w:rsid w:val="0033193C"/>
    <w:rsid w:val="00332B30"/>
    <w:rsid w:val="00333011"/>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174"/>
    <w:rsid w:val="003576EB"/>
    <w:rsid w:val="00357C34"/>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5BE"/>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1FC"/>
    <w:rsid w:val="003C434B"/>
    <w:rsid w:val="003C489D"/>
    <w:rsid w:val="003C54B8"/>
    <w:rsid w:val="003C5533"/>
    <w:rsid w:val="003C687F"/>
    <w:rsid w:val="003C723C"/>
    <w:rsid w:val="003D0F7F"/>
    <w:rsid w:val="003D3CF0"/>
    <w:rsid w:val="003D53BF"/>
    <w:rsid w:val="003D6797"/>
    <w:rsid w:val="003D779D"/>
    <w:rsid w:val="003D7846"/>
    <w:rsid w:val="003D78A2"/>
    <w:rsid w:val="003E03FD"/>
    <w:rsid w:val="003E15EE"/>
    <w:rsid w:val="003E6AE0"/>
    <w:rsid w:val="003F0971"/>
    <w:rsid w:val="003F22BA"/>
    <w:rsid w:val="003F28DA"/>
    <w:rsid w:val="003F2C2F"/>
    <w:rsid w:val="003F35B8"/>
    <w:rsid w:val="003F3F97"/>
    <w:rsid w:val="003F42CF"/>
    <w:rsid w:val="003F4EA0"/>
    <w:rsid w:val="003F69BE"/>
    <w:rsid w:val="003F6CB1"/>
    <w:rsid w:val="003F7D20"/>
    <w:rsid w:val="00400EB0"/>
    <w:rsid w:val="004013F6"/>
    <w:rsid w:val="00402D9E"/>
    <w:rsid w:val="004042F8"/>
    <w:rsid w:val="00405801"/>
    <w:rsid w:val="00407474"/>
    <w:rsid w:val="00407ED4"/>
    <w:rsid w:val="004128F0"/>
    <w:rsid w:val="00414D5B"/>
    <w:rsid w:val="004163AD"/>
    <w:rsid w:val="0041645A"/>
    <w:rsid w:val="00417BB8"/>
    <w:rsid w:val="00420300"/>
    <w:rsid w:val="00421781"/>
    <w:rsid w:val="00421CC4"/>
    <w:rsid w:val="0042354D"/>
    <w:rsid w:val="004242F2"/>
    <w:rsid w:val="004259A6"/>
    <w:rsid w:val="00425CCF"/>
    <w:rsid w:val="00430D80"/>
    <w:rsid w:val="004317B5"/>
    <w:rsid w:val="00431E3D"/>
    <w:rsid w:val="00435259"/>
    <w:rsid w:val="00435E96"/>
    <w:rsid w:val="00436B23"/>
    <w:rsid w:val="00436C51"/>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997"/>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3D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770"/>
    <w:rsid w:val="00514D6B"/>
    <w:rsid w:val="0051574E"/>
    <w:rsid w:val="0051725F"/>
    <w:rsid w:val="00520095"/>
    <w:rsid w:val="00520645"/>
    <w:rsid w:val="0052168D"/>
    <w:rsid w:val="0052396A"/>
    <w:rsid w:val="005259C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46F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4D"/>
    <w:rsid w:val="005B1762"/>
    <w:rsid w:val="005B4B88"/>
    <w:rsid w:val="005B5218"/>
    <w:rsid w:val="005B5605"/>
    <w:rsid w:val="005B5D60"/>
    <w:rsid w:val="005B5E31"/>
    <w:rsid w:val="005B64AE"/>
    <w:rsid w:val="005B6E3D"/>
    <w:rsid w:val="005B7298"/>
    <w:rsid w:val="005C1BFC"/>
    <w:rsid w:val="005C7B55"/>
    <w:rsid w:val="005D0175"/>
    <w:rsid w:val="005D1CC4"/>
    <w:rsid w:val="005D2D62"/>
    <w:rsid w:val="005D5A78"/>
    <w:rsid w:val="005D5DB0"/>
    <w:rsid w:val="005D6EFA"/>
    <w:rsid w:val="005E0B43"/>
    <w:rsid w:val="005E4742"/>
    <w:rsid w:val="005E6829"/>
    <w:rsid w:val="005E689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2ED7"/>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6756E"/>
    <w:rsid w:val="00670EE3"/>
    <w:rsid w:val="0067331F"/>
    <w:rsid w:val="00673BF9"/>
    <w:rsid w:val="006742E8"/>
    <w:rsid w:val="006744EF"/>
    <w:rsid w:val="0067482E"/>
    <w:rsid w:val="00675260"/>
    <w:rsid w:val="006763D4"/>
    <w:rsid w:val="00677DDB"/>
    <w:rsid w:val="00677EF0"/>
    <w:rsid w:val="006814BF"/>
    <w:rsid w:val="00681F32"/>
    <w:rsid w:val="00683AEC"/>
    <w:rsid w:val="00683D1E"/>
    <w:rsid w:val="00684672"/>
    <w:rsid w:val="0068481E"/>
    <w:rsid w:val="0068666F"/>
    <w:rsid w:val="006872DD"/>
    <w:rsid w:val="0068780A"/>
    <w:rsid w:val="00690267"/>
    <w:rsid w:val="006906E7"/>
    <w:rsid w:val="0069278E"/>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2592"/>
    <w:rsid w:val="006E42C8"/>
    <w:rsid w:val="006E4800"/>
    <w:rsid w:val="006E560F"/>
    <w:rsid w:val="006E5B90"/>
    <w:rsid w:val="006E60D3"/>
    <w:rsid w:val="006E79B6"/>
    <w:rsid w:val="006F054E"/>
    <w:rsid w:val="006F15D8"/>
    <w:rsid w:val="006F1A2E"/>
    <w:rsid w:val="006F1B19"/>
    <w:rsid w:val="006F3613"/>
    <w:rsid w:val="006F3839"/>
    <w:rsid w:val="006F4503"/>
    <w:rsid w:val="006F4832"/>
    <w:rsid w:val="00701DAC"/>
    <w:rsid w:val="00704694"/>
    <w:rsid w:val="007058CD"/>
    <w:rsid w:val="00705D75"/>
    <w:rsid w:val="0070723B"/>
    <w:rsid w:val="00712DA7"/>
    <w:rsid w:val="00714956"/>
    <w:rsid w:val="00715F89"/>
    <w:rsid w:val="0071629F"/>
    <w:rsid w:val="00716FB7"/>
    <w:rsid w:val="00717C66"/>
    <w:rsid w:val="0072144B"/>
    <w:rsid w:val="00722D6B"/>
    <w:rsid w:val="00723956"/>
    <w:rsid w:val="00724203"/>
    <w:rsid w:val="00725C3B"/>
    <w:rsid w:val="00725D14"/>
    <w:rsid w:val="007266FB"/>
    <w:rsid w:val="0073212B"/>
    <w:rsid w:val="007324E3"/>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AC6"/>
    <w:rsid w:val="00782B11"/>
    <w:rsid w:val="007836C0"/>
    <w:rsid w:val="0078667E"/>
    <w:rsid w:val="007913EB"/>
    <w:rsid w:val="007919DC"/>
    <w:rsid w:val="00791B72"/>
    <w:rsid w:val="00791C7F"/>
    <w:rsid w:val="0079298D"/>
    <w:rsid w:val="00794CBC"/>
    <w:rsid w:val="00795789"/>
    <w:rsid w:val="00796888"/>
    <w:rsid w:val="007A1326"/>
    <w:rsid w:val="007A2B7B"/>
    <w:rsid w:val="007A3356"/>
    <w:rsid w:val="007A36F3"/>
    <w:rsid w:val="007A4CEF"/>
    <w:rsid w:val="007A55A8"/>
    <w:rsid w:val="007B24C4"/>
    <w:rsid w:val="007B4A1C"/>
    <w:rsid w:val="007B50E4"/>
    <w:rsid w:val="007B5236"/>
    <w:rsid w:val="007B6B2F"/>
    <w:rsid w:val="007C057B"/>
    <w:rsid w:val="007C1661"/>
    <w:rsid w:val="007C1A9E"/>
    <w:rsid w:val="007C5923"/>
    <w:rsid w:val="007C6E38"/>
    <w:rsid w:val="007D212E"/>
    <w:rsid w:val="007D458F"/>
    <w:rsid w:val="007D5489"/>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CD5"/>
    <w:rsid w:val="00810E72"/>
    <w:rsid w:val="0081179B"/>
    <w:rsid w:val="00812DCB"/>
    <w:rsid w:val="00813FA5"/>
    <w:rsid w:val="0081523F"/>
    <w:rsid w:val="00816151"/>
    <w:rsid w:val="00817268"/>
    <w:rsid w:val="008203B7"/>
    <w:rsid w:val="00820BB7"/>
    <w:rsid w:val="0082126B"/>
    <w:rsid w:val="008212BE"/>
    <w:rsid w:val="008218CF"/>
    <w:rsid w:val="00823DD7"/>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06A1"/>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5D6"/>
    <w:rsid w:val="00862960"/>
    <w:rsid w:val="00863532"/>
    <w:rsid w:val="008641E8"/>
    <w:rsid w:val="00865EC3"/>
    <w:rsid w:val="0086629C"/>
    <w:rsid w:val="00866415"/>
    <w:rsid w:val="0086672A"/>
    <w:rsid w:val="00867469"/>
    <w:rsid w:val="00870838"/>
    <w:rsid w:val="00870A3D"/>
    <w:rsid w:val="008736AC"/>
    <w:rsid w:val="00874C1F"/>
    <w:rsid w:val="0088065B"/>
    <w:rsid w:val="00880A08"/>
    <w:rsid w:val="008813A0"/>
    <w:rsid w:val="00882E98"/>
    <w:rsid w:val="00883242"/>
    <w:rsid w:val="00883A53"/>
    <w:rsid w:val="00885C59"/>
    <w:rsid w:val="00885F34"/>
    <w:rsid w:val="008875C5"/>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E53"/>
    <w:rsid w:val="008F1F6A"/>
    <w:rsid w:val="008F28E7"/>
    <w:rsid w:val="008F34F4"/>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A85"/>
    <w:rsid w:val="009458AF"/>
    <w:rsid w:val="00946555"/>
    <w:rsid w:val="009520A1"/>
    <w:rsid w:val="009522E2"/>
    <w:rsid w:val="0095259D"/>
    <w:rsid w:val="009528C1"/>
    <w:rsid w:val="009532C7"/>
    <w:rsid w:val="00953891"/>
    <w:rsid w:val="00953E82"/>
    <w:rsid w:val="00955D6C"/>
    <w:rsid w:val="00956A8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254E"/>
    <w:rsid w:val="00984331"/>
    <w:rsid w:val="00984C07"/>
    <w:rsid w:val="00985F69"/>
    <w:rsid w:val="00987813"/>
    <w:rsid w:val="00987955"/>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1AFD"/>
    <w:rsid w:val="00A04A93"/>
    <w:rsid w:val="00A07569"/>
    <w:rsid w:val="00A07749"/>
    <w:rsid w:val="00A078FB"/>
    <w:rsid w:val="00A10CE1"/>
    <w:rsid w:val="00A10CED"/>
    <w:rsid w:val="00A128C6"/>
    <w:rsid w:val="00A1318C"/>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232B"/>
    <w:rsid w:val="00A64F90"/>
    <w:rsid w:val="00A65A2B"/>
    <w:rsid w:val="00A70170"/>
    <w:rsid w:val="00A726C7"/>
    <w:rsid w:val="00A7409C"/>
    <w:rsid w:val="00A752B5"/>
    <w:rsid w:val="00A75B7A"/>
    <w:rsid w:val="00A774B4"/>
    <w:rsid w:val="00A77927"/>
    <w:rsid w:val="00A81734"/>
    <w:rsid w:val="00A81791"/>
    <w:rsid w:val="00A8195D"/>
    <w:rsid w:val="00A81DC9"/>
    <w:rsid w:val="00A82923"/>
    <w:rsid w:val="00A83203"/>
    <w:rsid w:val="00A8372C"/>
    <w:rsid w:val="00A855FA"/>
    <w:rsid w:val="00A86F3C"/>
    <w:rsid w:val="00A905C6"/>
    <w:rsid w:val="00A90A0B"/>
    <w:rsid w:val="00A91418"/>
    <w:rsid w:val="00A91A18"/>
    <w:rsid w:val="00A9244B"/>
    <w:rsid w:val="00A932DF"/>
    <w:rsid w:val="00A947CF"/>
    <w:rsid w:val="00A95F5B"/>
    <w:rsid w:val="00A96D9C"/>
    <w:rsid w:val="00A97222"/>
    <w:rsid w:val="00A9772A"/>
    <w:rsid w:val="00AA18E2"/>
    <w:rsid w:val="00AA22B0"/>
    <w:rsid w:val="00AA2969"/>
    <w:rsid w:val="00AA2B19"/>
    <w:rsid w:val="00AA3B89"/>
    <w:rsid w:val="00AA5E50"/>
    <w:rsid w:val="00AA642B"/>
    <w:rsid w:val="00AA726F"/>
    <w:rsid w:val="00AB0677"/>
    <w:rsid w:val="00AB1983"/>
    <w:rsid w:val="00AB23C3"/>
    <w:rsid w:val="00AB24DB"/>
    <w:rsid w:val="00AB2925"/>
    <w:rsid w:val="00AB35D0"/>
    <w:rsid w:val="00AB77E7"/>
    <w:rsid w:val="00AC1A16"/>
    <w:rsid w:val="00AC1DCF"/>
    <w:rsid w:val="00AC23B1"/>
    <w:rsid w:val="00AC260E"/>
    <w:rsid w:val="00AC2AF9"/>
    <w:rsid w:val="00AC2F71"/>
    <w:rsid w:val="00AC47A6"/>
    <w:rsid w:val="00AC60C5"/>
    <w:rsid w:val="00AC78ED"/>
    <w:rsid w:val="00AD02D3"/>
    <w:rsid w:val="00AD3675"/>
    <w:rsid w:val="00AD56A9"/>
    <w:rsid w:val="00AD69C4"/>
    <w:rsid w:val="00AD6F0C"/>
    <w:rsid w:val="00AD7603"/>
    <w:rsid w:val="00AE1C5F"/>
    <w:rsid w:val="00AE23DD"/>
    <w:rsid w:val="00AE3899"/>
    <w:rsid w:val="00AE6CD2"/>
    <w:rsid w:val="00AE776A"/>
    <w:rsid w:val="00AF1F68"/>
    <w:rsid w:val="00AF27B7"/>
    <w:rsid w:val="00AF2BB2"/>
    <w:rsid w:val="00AF3784"/>
    <w:rsid w:val="00AF3C5D"/>
    <w:rsid w:val="00AF726A"/>
    <w:rsid w:val="00AF7AB4"/>
    <w:rsid w:val="00AF7B91"/>
    <w:rsid w:val="00B00015"/>
    <w:rsid w:val="00B043A6"/>
    <w:rsid w:val="00B06DE8"/>
    <w:rsid w:val="00B07AE1"/>
    <w:rsid w:val="00B07D23"/>
    <w:rsid w:val="00B10DA2"/>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39AA"/>
    <w:rsid w:val="00B35B87"/>
    <w:rsid w:val="00B40556"/>
    <w:rsid w:val="00B43107"/>
    <w:rsid w:val="00B45AC4"/>
    <w:rsid w:val="00B45E0A"/>
    <w:rsid w:val="00B4729E"/>
    <w:rsid w:val="00B47A18"/>
    <w:rsid w:val="00B51CD5"/>
    <w:rsid w:val="00B53824"/>
    <w:rsid w:val="00B53857"/>
    <w:rsid w:val="00B53EDC"/>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77483"/>
    <w:rsid w:val="00B8005C"/>
    <w:rsid w:val="00B82875"/>
    <w:rsid w:val="00B82E5F"/>
    <w:rsid w:val="00B8666B"/>
    <w:rsid w:val="00B904F4"/>
    <w:rsid w:val="00B90BD1"/>
    <w:rsid w:val="00B92536"/>
    <w:rsid w:val="00B9274D"/>
    <w:rsid w:val="00B94207"/>
    <w:rsid w:val="00B945D4"/>
    <w:rsid w:val="00B9506C"/>
    <w:rsid w:val="00B97B50"/>
    <w:rsid w:val="00BA3959"/>
    <w:rsid w:val="00BA5184"/>
    <w:rsid w:val="00BA563D"/>
    <w:rsid w:val="00BB1855"/>
    <w:rsid w:val="00BB2332"/>
    <w:rsid w:val="00BB239F"/>
    <w:rsid w:val="00BB2494"/>
    <w:rsid w:val="00BB2522"/>
    <w:rsid w:val="00BB28A3"/>
    <w:rsid w:val="00BB5218"/>
    <w:rsid w:val="00BB6DF2"/>
    <w:rsid w:val="00BB72C0"/>
    <w:rsid w:val="00BB7FF3"/>
    <w:rsid w:val="00BC0AF1"/>
    <w:rsid w:val="00BC27BE"/>
    <w:rsid w:val="00BC3779"/>
    <w:rsid w:val="00BC41A0"/>
    <w:rsid w:val="00BC43D8"/>
    <w:rsid w:val="00BC4F1F"/>
    <w:rsid w:val="00BD0186"/>
    <w:rsid w:val="00BD1661"/>
    <w:rsid w:val="00BD6178"/>
    <w:rsid w:val="00BD6348"/>
    <w:rsid w:val="00BE033E"/>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5635"/>
    <w:rsid w:val="00C06484"/>
    <w:rsid w:val="00C07776"/>
    <w:rsid w:val="00C079EE"/>
    <w:rsid w:val="00C07C0D"/>
    <w:rsid w:val="00C10210"/>
    <w:rsid w:val="00C1035C"/>
    <w:rsid w:val="00C1140E"/>
    <w:rsid w:val="00C1358F"/>
    <w:rsid w:val="00C13B2A"/>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3E9D"/>
    <w:rsid w:val="00C841B7"/>
    <w:rsid w:val="00C84A6C"/>
    <w:rsid w:val="00C8667D"/>
    <w:rsid w:val="00C86967"/>
    <w:rsid w:val="00C928A8"/>
    <w:rsid w:val="00C93044"/>
    <w:rsid w:val="00C95246"/>
    <w:rsid w:val="00CA103E"/>
    <w:rsid w:val="00CA6C45"/>
    <w:rsid w:val="00CA74F6"/>
    <w:rsid w:val="00CA7603"/>
    <w:rsid w:val="00CB364E"/>
    <w:rsid w:val="00CB37B8"/>
    <w:rsid w:val="00CB4211"/>
    <w:rsid w:val="00CB4F1A"/>
    <w:rsid w:val="00CB58B4"/>
    <w:rsid w:val="00CB6577"/>
    <w:rsid w:val="00CB6768"/>
    <w:rsid w:val="00CB74C7"/>
    <w:rsid w:val="00CC1FE9"/>
    <w:rsid w:val="00CC3B49"/>
    <w:rsid w:val="00CC3D04"/>
    <w:rsid w:val="00CC4AF7"/>
    <w:rsid w:val="00CC54E5"/>
    <w:rsid w:val="00CC55F2"/>
    <w:rsid w:val="00CC6B96"/>
    <w:rsid w:val="00CC6F04"/>
    <w:rsid w:val="00CC7B94"/>
    <w:rsid w:val="00CD5A94"/>
    <w:rsid w:val="00CD6E8E"/>
    <w:rsid w:val="00CE161F"/>
    <w:rsid w:val="00CE2CC6"/>
    <w:rsid w:val="00CE3529"/>
    <w:rsid w:val="00CE4320"/>
    <w:rsid w:val="00CE5352"/>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800"/>
    <w:rsid w:val="00D73DD6"/>
    <w:rsid w:val="00D745F5"/>
    <w:rsid w:val="00D75392"/>
    <w:rsid w:val="00D7585E"/>
    <w:rsid w:val="00D759A3"/>
    <w:rsid w:val="00D75C82"/>
    <w:rsid w:val="00D82E32"/>
    <w:rsid w:val="00D83974"/>
    <w:rsid w:val="00D84133"/>
    <w:rsid w:val="00D8431C"/>
    <w:rsid w:val="00D85133"/>
    <w:rsid w:val="00D85BBD"/>
    <w:rsid w:val="00D87DD8"/>
    <w:rsid w:val="00D91607"/>
    <w:rsid w:val="00D92C82"/>
    <w:rsid w:val="00D93336"/>
    <w:rsid w:val="00D94314"/>
    <w:rsid w:val="00D95BC7"/>
    <w:rsid w:val="00D95C17"/>
    <w:rsid w:val="00D95DE1"/>
    <w:rsid w:val="00D96043"/>
    <w:rsid w:val="00D97779"/>
    <w:rsid w:val="00DA249D"/>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D12"/>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0906"/>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51A9"/>
    <w:rsid w:val="00E602A7"/>
    <w:rsid w:val="00E619E1"/>
    <w:rsid w:val="00E62545"/>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26C7"/>
    <w:rsid w:val="00EE3260"/>
    <w:rsid w:val="00EE3468"/>
    <w:rsid w:val="00EE3CF3"/>
    <w:rsid w:val="00EE50F0"/>
    <w:rsid w:val="00EE586E"/>
    <w:rsid w:val="00EE5BEB"/>
    <w:rsid w:val="00EE6524"/>
    <w:rsid w:val="00EE788B"/>
    <w:rsid w:val="00EF00ED"/>
    <w:rsid w:val="00EF0192"/>
    <w:rsid w:val="00EF0196"/>
    <w:rsid w:val="00EF06A8"/>
    <w:rsid w:val="00EF0943"/>
    <w:rsid w:val="00EF0E9E"/>
    <w:rsid w:val="00EF0EAD"/>
    <w:rsid w:val="00EF4CB1"/>
    <w:rsid w:val="00EF5798"/>
    <w:rsid w:val="00EF60A5"/>
    <w:rsid w:val="00EF60E5"/>
    <w:rsid w:val="00EF6A0C"/>
    <w:rsid w:val="00EF6E7F"/>
    <w:rsid w:val="00EF7FF4"/>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66E6"/>
    <w:rsid w:val="00F47A0A"/>
    <w:rsid w:val="00F47A79"/>
    <w:rsid w:val="00F47F5C"/>
    <w:rsid w:val="00F50135"/>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1B1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97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511D6C04"/>
    <w:rsid w:val="5DDB0BFA"/>
    <w:rsid w:val="61BE2670"/>
    <w:rsid w:val="764FB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FCB005"/>
  <w14:defaultImageDpi w14:val="330"/>
  <w15:chartTrackingRefBased/>
  <w15:docId w15:val="{FCC47B2C-B508-4104-9DE9-8394E58B4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2E0548"/>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2E0548"/>
    <w:pPr>
      <w:keepNext/>
      <w:keepLines/>
      <w:spacing w:before="36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2E0548"/>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2E0548"/>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2E0548"/>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2E0548"/>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2E0548"/>
    <w:pPr>
      <w:tabs>
        <w:tab w:val="right" w:leader="dot" w:pos="14570"/>
      </w:tabs>
      <w:spacing w:before="0"/>
    </w:pPr>
    <w:rPr>
      <w:b/>
      <w:noProof/>
    </w:rPr>
  </w:style>
  <w:style w:type="paragraph" w:styleId="TOC2">
    <w:name w:val="toc 2"/>
    <w:aliases w:val="ŠTOC 2"/>
    <w:basedOn w:val="Normal"/>
    <w:next w:val="Normal"/>
    <w:uiPriority w:val="39"/>
    <w:unhideWhenUsed/>
    <w:rsid w:val="002E0548"/>
    <w:pPr>
      <w:tabs>
        <w:tab w:val="right" w:leader="dot" w:pos="14570"/>
      </w:tabs>
      <w:spacing w:before="0"/>
    </w:pPr>
    <w:rPr>
      <w:noProof/>
    </w:rPr>
  </w:style>
  <w:style w:type="paragraph" w:styleId="Header">
    <w:name w:val="header"/>
    <w:aliases w:val="ŠHeader"/>
    <w:basedOn w:val="Normal"/>
    <w:link w:val="HeaderChar"/>
    <w:uiPriority w:val="16"/>
    <w:rsid w:val="002E0548"/>
    <w:rPr>
      <w:noProof/>
      <w:color w:val="002664"/>
      <w:sz w:val="28"/>
      <w:szCs w:val="28"/>
    </w:rPr>
  </w:style>
  <w:style w:type="character" w:customStyle="1" w:styleId="Heading5Char">
    <w:name w:val="Heading 5 Char"/>
    <w:aliases w:val="ŠHeading 5 Char"/>
    <w:basedOn w:val="DefaultParagraphFont"/>
    <w:link w:val="Heading5"/>
    <w:uiPriority w:val="6"/>
    <w:rsid w:val="002E0548"/>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2E0548"/>
    <w:rPr>
      <w:rFonts w:ascii="Arial" w:hAnsi="Arial" w:cs="Arial"/>
      <w:noProof/>
      <w:color w:val="002664"/>
      <w:sz w:val="28"/>
      <w:szCs w:val="28"/>
      <w:lang w:val="en-AU"/>
    </w:rPr>
  </w:style>
  <w:style w:type="paragraph" w:styleId="Footer">
    <w:name w:val="footer"/>
    <w:aliases w:val="ŠFooter"/>
    <w:basedOn w:val="Normal"/>
    <w:link w:val="FooterChar"/>
    <w:uiPriority w:val="19"/>
    <w:rsid w:val="002E0548"/>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2E0548"/>
    <w:rPr>
      <w:rFonts w:ascii="Arial" w:hAnsi="Arial" w:cs="Arial"/>
      <w:sz w:val="18"/>
      <w:szCs w:val="18"/>
      <w:lang w:val="en-AU"/>
    </w:rPr>
  </w:style>
  <w:style w:type="paragraph" w:styleId="Caption">
    <w:name w:val="caption"/>
    <w:aliases w:val="ŠCaption"/>
    <w:basedOn w:val="Normal"/>
    <w:next w:val="Normal"/>
    <w:uiPriority w:val="20"/>
    <w:qFormat/>
    <w:rsid w:val="002E0548"/>
    <w:pPr>
      <w:keepNext/>
      <w:spacing w:after="200" w:line="240" w:lineRule="auto"/>
    </w:pPr>
    <w:rPr>
      <w:iCs/>
      <w:color w:val="002664"/>
      <w:sz w:val="18"/>
      <w:szCs w:val="18"/>
    </w:rPr>
  </w:style>
  <w:style w:type="paragraph" w:customStyle="1" w:styleId="Logo">
    <w:name w:val="ŠLogo"/>
    <w:basedOn w:val="Normal"/>
    <w:uiPriority w:val="18"/>
    <w:qFormat/>
    <w:rsid w:val="002E0548"/>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2E0548"/>
    <w:pPr>
      <w:spacing w:before="0"/>
      <w:ind w:left="244"/>
    </w:pPr>
  </w:style>
  <w:style w:type="character" w:styleId="Hyperlink">
    <w:name w:val="Hyperlink"/>
    <w:aliases w:val="ŠHyperlink"/>
    <w:basedOn w:val="DefaultParagraphFont"/>
    <w:uiPriority w:val="99"/>
    <w:unhideWhenUsed/>
    <w:rsid w:val="002E0548"/>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2E0548"/>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2E0548"/>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2E0548"/>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2E0548"/>
    <w:rPr>
      <w:rFonts w:ascii="Arial" w:hAnsi="Arial" w:cs="Arial"/>
      <w:color w:val="002664"/>
      <w:sz w:val="28"/>
      <w:szCs w:val="36"/>
      <w:lang w:val="en-AU"/>
    </w:rPr>
  </w:style>
  <w:style w:type="table" w:customStyle="1" w:styleId="Tableheader">
    <w:name w:val="ŠTable header"/>
    <w:basedOn w:val="TableNormal"/>
    <w:uiPriority w:val="99"/>
    <w:rsid w:val="002E0548"/>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2E0548"/>
    <w:pPr>
      <w:numPr>
        <w:numId w:val="45"/>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782AC6"/>
    <w:pPr>
      <w:numPr>
        <w:numId w:val="40"/>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2E0548"/>
    <w:pPr>
      <w:numPr>
        <w:numId w:val="46"/>
      </w:numPr>
    </w:pPr>
  </w:style>
  <w:style w:type="character" w:styleId="Strong">
    <w:name w:val="Strong"/>
    <w:aliases w:val="ŠStrong,Bold"/>
    <w:qFormat/>
    <w:rsid w:val="002E0548"/>
    <w:rPr>
      <w:b/>
      <w:bCs/>
    </w:rPr>
  </w:style>
  <w:style w:type="paragraph" w:styleId="ListBullet">
    <w:name w:val="List Bullet"/>
    <w:aliases w:val="ŠList Bullet"/>
    <w:basedOn w:val="Normal"/>
    <w:uiPriority w:val="9"/>
    <w:qFormat/>
    <w:rsid w:val="002E0548"/>
    <w:pPr>
      <w:numPr>
        <w:numId w:val="4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2E0548"/>
    <w:rPr>
      <w:i/>
      <w:iCs/>
    </w:rPr>
  </w:style>
  <w:style w:type="paragraph" w:styleId="Title">
    <w:name w:val="Title"/>
    <w:aliases w:val="ŠTitle"/>
    <w:basedOn w:val="Normal"/>
    <w:next w:val="Normal"/>
    <w:link w:val="TitleChar"/>
    <w:uiPriority w:val="1"/>
    <w:rsid w:val="002E0548"/>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2E0548"/>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2E0548"/>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2E0548"/>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2E0548"/>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79298D"/>
    <w:rPr>
      <w:color w:val="954F72" w:themeColor="followedHyperlink"/>
      <w:u w:val="single"/>
    </w:rPr>
  </w:style>
  <w:style w:type="paragraph" w:styleId="ListParagraph">
    <w:name w:val="List Paragraph"/>
    <w:aliases w:val="ŠList Paragraph"/>
    <w:basedOn w:val="Normal"/>
    <w:uiPriority w:val="34"/>
    <w:unhideWhenUsed/>
    <w:qFormat/>
    <w:rsid w:val="002E0548"/>
    <w:pPr>
      <w:ind w:left="567"/>
    </w:pPr>
  </w:style>
  <w:style w:type="table" w:customStyle="1" w:styleId="TableGrid10">
    <w:name w:val="Table Grid1"/>
    <w:basedOn w:val="TableNormal"/>
    <w:next w:val="TableGrid"/>
    <w:uiPriority w:val="59"/>
    <w:rsid w:val="008875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ŠTable text"/>
    <w:basedOn w:val="Normal"/>
    <w:uiPriority w:val="23"/>
    <w:qFormat/>
    <w:rsid w:val="00CC55F2"/>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character" w:styleId="CommentReference">
    <w:name w:val="annotation reference"/>
    <w:basedOn w:val="DefaultParagraphFont"/>
    <w:uiPriority w:val="99"/>
    <w:semiHidden/>
    <w:unhideWhenUsed/>
    <w:rsid w:val="002E0548"/>
    <w:rPr>
      <w:sz w:val="16"/>
      <w:szCs w:val="16"/>
    </w:rPr>
  </w:style>
  <w:style w:type="paragraph" w:styleId="CommentText">
    <w:name w:val="annotation text"/>
    <w:basedOn w:val="Normal"/>
    <w:link w:val="CommentTextChar"/>
    <w:uiPriority w:val="99"/>
    <w:unhideWhenUsed/>
    <w:rsid w:val="002E0548"/>
    <w:pPr>
      <w:spacing w:line="240" w:lineRule="auto"/>
    </w:pPr>
    <w:rPr>
      <w:sz w:val="20"/>
      <w:szCs w:val="20"/>
    </w:rPr>
  </w:style>
  <w:style w:type="character" w:customStyle="1" w:styleId="CommentTextChar">
    <w:name w:val="Comment Text Char"/>
    <w:basedOn w:val="DefaultParagraphFont"/>
    <w:link w:val="CommentText"/>
    <w:uiPriority w:val="99"/>
    <w:rsid w:val="002E0548"/>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2E0548"/>
    <w:rPr>
      <w:b/>
      <w:bCs/>
    </w:rPr>
  </w:style>
  <w:style w:type="character" w:customStyle="1" w:styleId="CommentSubjectChar">
    <w:name w:val="Comment Subject Char"/>
    <w:basedOn w:val="CommentTextChar"/>
    <w:link w:val="CommentSubject"/>
    <w:uiPriority w:val="99"/>
    <w:semiHidden/>
    <w:rsid w:val="002E0548"/>
    <w:rPr>
      <w:rFonts w:ascii="Arial" w:hAnsi="Arial" w:cs="Arial"/>
      <w:b/>
      <w:bCs/>
      <w:sz w:val="20"/>
      <w:szCs w:val="20"/>
      <w:lang w:val="en-AU"/>
    </w:rPr>
  </w:style>
  <w:style w:type="character" w:styleId="UnresolvedMention">
    <w:name w:val="Unresolved Mention"/>
    <w:basedOn w:val="DefaultParagraphFont"/>
    <w:uiPriority w:val="99"/>
    <w:semiHidden/>
    <w:unhideWhenUsed/>
    <w:rsid w:val="002E0548"/>
    <w:rPr>
      <w:color w:val="605E5C"/>
      <w:shd w:val="clear" w:color="auto" w:fill="E1DFDD"/>
    </w:rPr>
  </w:style>
  <w:style w:type="paragraph" w:styleId="ListBullet3">
    <w:name w:val="List Bullet 3"/>
    <w:aliases w:val="ŠList Bullet 3"/>
    <w:basedOn w:val="Normal"/>
    <w:uiPriority w:val="10"/>
    <w:rsid w:val="002E0548"/>
    <w:pPr>
      <w:numPr>
        <w:numId w:val="41"/>
      </w:numPr>
    </w:pPr>
  </w:style>
  <w:style w:type="paragraph" w:styleId="ListNumber3">
    <w:name w:val="List Number 3"/>
    <w:aliases w:val="ŠList Number 3"/>
    <w:basedOn w:val="ListBullet3"/>
    <w:uiPriority w:val="8"/>
    <w:rsid w:val="002E0548"/>
    <w:pPr>
      <w:numPr>
        <w:ilvl w:val="2"/>
        <w:numId w:val="45"/>
      </w:numPr>
    </w:pPr>
  </w:style>
  <w:style w:type="character" w:styleId="PlaceholderText">
    <w:name w:val="Placeholder Text"/>
    <w:basedOn w:val="DefaultParagraphFont"/>
    <w:uiPriority w:val="99"/>
    <w:semiHidden/>
    <w:rsid w:val="002E0548"/>
    <w:rPr>
      <w:color w:val="808080"/>
    </w:rPr>
  </w:style>
  <w:style w:type="character" w:customStyle="1" w:styleId="BoldItalic">
    <w:name w:val="ŠBold Italic"/>
    <w:basedOn w:val="DefaultParagraphFont"/>
    <w:uiPriority w:val="1"/>
    <w:qFormat/>
    <w:rsid w:val="002E0548"/>
    <w:rPr>
      <w:b/>
      <w:i/>
      <w:iCs/>
    </w:rPr>
  </w:style>
  <w:style w:type="paragraph" w:customStyle="1" w:styleId="Documentname">
    <w:name w:val="ŠDocument name"/>
    <w:basedOn w:val="Normal"/>
    <w:next w:val="Normal"/>
    <w:uiPriority w:val="17"/>
    <w:qFormat/>
    <w:rsid w:val="002E0548"/>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2E0548"/>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2E0548"/>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2E0548"/>
    <w:pPr>
      <w:spacing w:after="0"/>
    </w:pPr>
    <w:rPr>
      <w:sz w:val="18"/>
      <w:szCs w:val="18"/>
    </w:rPr>
  </w:style>
  <w:style w:type="paragraph" w:customStyle="1" w:styleId="Pulloutquote">
    <w:name w:val="ŠPull out quote"/>
    <w:basedOn w:val="Normal"/>
    <w:next w:val="Normal"/>
    <w:uiPriority w:val="20"/>
    <w:qFormat/>
    <w:rsid w:val="002E0548"/>
    <w:pPr>
      <w:keepNext/>
      <w:ind w:left="567" w:right="57"/>
    </w:pPr>
    <w:rPr>
      <w:szCs w:val="22"/>
    </w:rPr>
  </w:style>
  <w:style w:type="paragraph" w:customStyle="1" w:styleId="Subtitle">
    <w:name w:val="ŠSubtitle"/>
    <w:basedOn w:val="Normal"/>
    <w:link w:val="SubtitleChar"/>
    <w:uiPriority w:val="2"/>
    <w:qFormat/>
    <w:rsid w:val="002E0548"/>
    <w:pPr>
      <w:spacing w:before="360"/>
    </w:pPr>
    <w:rPr>
      <w:color w:val="002664"/>
      <w:sz w:val="44"/>
      <w:szCs w:val="48"/>
    </w:rPr>
  </w:style>
  <w:style w:type="character" w:customStyle="1" w:styleId="SubtitleChar">
    <w:name w:val="ŠSubtitle Char"/>
    <w:basedOn w:val="DefaultParagraphFont"/>
    <w:link w:val="Subtitle"/>
    <w:uiPriority w:val="2"/>
    <w:rsid w:val="002E0548"/>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2E0548"/>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2E0548"/>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2E0548"/>
    <w:rPr>
      <w:i/>
      <w:iCs/>
      <w:color w:val="404040" w:themeColor="text1" w:themeTint="BF"/>
    </w:rPr>
  </w:style>
  <w:style w:type="paragraph" w:styleId="TOC4">
    <w:name w:val="toc 4"/>
    <w:aliases w:val="ŠTOC 4"/>
    <w:basedOn w:val="Normal"/>
    <w:next w:val="Normal"/>
    <w:autoRedefine/>
    <w:uiPriority w:val="39"/>
    <w:unhideWhenUsed/>
    <w:rsid w:val="002E0548"/>
    <w:pPr>
      <w:spacing w:before="0"/>
      <w:ind w:left="488"/>
    </w:pPr>
  </w:style>
  <w:style w:type="paragraph" w:styleId="TOCHeading">
    <w:name w:val="TOC Heading"/>
    <w:aliases w:val="ŠTOC Heading"/>
    <w:basedOn w:val="Heading1"/>
    <w:next w:val="Normal"/>
    <w:uiPriority w:val="38"/>
    <w:qFormat/>
    <w:rsid w:val="002E0548"/>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ga.gov.au/Exhibition/Roberts/Default.cfm?MNUID=6" TargetMode="External"/><Relationship Id="rId18" Type="http://schemas.openxmlformats.org/officeDocument/2006/relationships/hyperlink" Target="https://www.agsa.sa.gov.au/collection-publications/collection/works/a-break-away/24206/" TargetMode="External"/><Relationship Id="rId26" Type="http://schemas.openxmlformats.org/officeDocument/2006/relationships/hyperlink" Target="http://trove.nla.gov.au/" TargetMode="External"/><Relationship Id="rId39" Type="http://schemas.openxmlformats.org/officeDocument/2006/relationships/image" Target="media/image3.png"/><Relationship Id="rId21" Type="http://schemas.openxmlformats.org/officeDocument/2006/relationships/hyperlink" Target="https://www.abc.net.au/education/outback-house-school-newspaper/13657662" TargetMode="External"/><Relationship Id="rId34" Type="http://schemas.openxmlformats.org/officeDocument/2006/relationships/footer" Target="footer1.xml"/><Relationship Id="rId42" Type="http://schemas.openxmlformats.org/officeDocument/2006/relationships/fontTable" Target="fontTable.xml"/><Relationship Id="rId7" Type="http://schemas.openxmlformats.org/officeDocument/2006/relationships/hyperlink" Target="https://educationstandards.nsw.edu.au/wps/portal/nesa/k-10/learning-areas/hsie/history-k-10"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trove.nla.gov.au/" TargetMode="External"/><Relationship Id="rId29" Type="http://schemas.openxmlformats.org/officeDocument/2006/relationships/hyperlink" Target="https://educationstandards.nsw.edu.au/wps/portal/nesa/home" TargetMode="External"/><Relationship Id="rId41"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bc.net.au/education/outback-house-last-day-of-shearing/13657684" TargetMode="External"/><Relationship Id="rId24" Type="http://schemas.openxmlformats.org/officeDocument/2006/relationships/hyperlink" Target="https://nga.gov.au/Exhibition/Roberts/Default.cfm?MNUID=6"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hyperlink" Target="https://trove.nla.gov.au/newspaper/article/8414472" TargetMode="External"/><Relationship Id="rId23" Type="http://schemas.openxmlformats.org/officeDocument/2006/relationships/hyperlink" Target="https://www.google.com/culturalinstitute/project/art-project" TargetMode="External"/><Relationship Id="rId28" Type="http://schemas.openxmlformats.org/officeDocument/2006/relationships/hyperlink" Target="https://educationstandards.nsw.edu.au/wps/portal/nesa/mini-footer/copyright" TargetMode="External"/><Relationship Id="rId36" Type="http://schemas.openxmlformats.org/officeDocument/2006/relationships/header" Target="header3.xml"/><Relationship Id="rId10" Type="http://schemas.openxmlformats.org/officeDocument/2006/relationships/hyperlink" Target="https://www.ngv.vic.gov.au/explore/collection/work/2920/" TargetMode="External"/><Relationship Id="rId19" Type="http://schemas.openxmlformats.org/officeDocument/2006/relationships/hyperlink" Target="https://trove.nla.gov.au/newspaper/article/147285304" TargetMode="External"/><Relationship Id="rId31" Type="http://schemas.openxmlformats.org/officeDocument/2006/relationships/hyperlink" Target="https://educationstandards.nsw.edu.au/wps/portal/nesa/k-10/learning-areas/hsie/history-k-10" TargetMode="External"/><Relationship Id="rId4" Type="http://schemas.openxmlformats.org/officeDocument/2006/relationships/webSettings" Target="webSettings.xml"/><Relationship Id="rId9" Type="http://schemas.openxmlformats.org/officeDocument/2006/relationships/hyperlink" Target="https://www.ngv.vic.gov.au/explore/collection/work/2920/" TargetMode="External"/><Relationship Id="rId14" Type="http://schemas.openxmlformats.org/officeDocument/2006/relationships/hyperlink" Target="https://www.artgallery.nsw.gov.au/collection/artists/roberts-tom/?tab=profile" TargetMode="External"/><Relationship Id="rId22" Type="http://schemas.openxmlformats.org/officeDocument/2006/relationships/hyperlink" Target="https://education.nsw.gov.au/content/dam/main-education/teaching-and-learning/curriculum/key-learning-areas/hsie/media/documents/history-es1-s1-s2-s3-s4-s5-guide-to-picture-books-in-history.pdf" TargetMode="External"/><Relationship Id="rId27" Type="http://schemas.openxmlformats.org/officeDocument/2006/relationships/hyperlink" Target="http://www.sl.nsw.gov.au/" TargetMode="External"/><Relationship Id="rId30" Type="http://schemas.openxmlformats.org/officeDocument/2006/relationships/hyperlink" Target="https://curriculum.nsw.edu.au/" TargetMode="External"/><Relationship Id="rId35" Type="http://schemas.openxmlformats.org/officeDocument/2006/relationships/footer" Target="footer2.xm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ettings" Target="settings.xml"/><Relationship Id="rId12" Type="http://schemas.openxmlformats.org/officeDocument/2006/relationships/hyperlink" Target="https://www.google.com/culturalinstitute/beta/asset/shearing-the-rams/lQEDjT-_MXaMJQ" TargetMode="External"/><Relationship Id="rId17" Type="http://schemas.openxmlformats.org/officeDocument/2006/relationships/hyperlink" Target="https://www.agsa.sa.gov.au/collection-publications/collection/works/a-break-away/24206/" TargetMode="External"/><Relationship Id="rId25" Type="http://schemas.openxmlformats.org/officeDocument/2006/relationships/hyperlink" Target="https://www.ngv.vic.gov.au/explore/collection/work/2920/" TargetMode="External"/><Relationship Id="rId33" Type="http://schemas.openxmlformats.org/officeDocument/2006/relationships/header" Target="header2.xml"/><Relationship Id="rId38" Type="http://schemas.openxmlformats.org/officeDocument/2006/relationships/hyperlink" Target="https://creativecommons.org/licenses/by/4.0/"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2808</Words>
  <Characters>15460</Characters>
  <Application>Microsoft Office Word</Application>
  <DocSecurity>0</DocSecurity>
  <Lines>404</Lines>
  <Paragraphs>267</Paragraphs>
  <ScaleCrop>false</ScaleCrop>
  <HeadingPairs>
    <vt:vector size="2" baseType="variant">
      <vt:variant>
        <vt:lpstr>Title</vt:lpstr>
      </vt:variant>
      <vt:variant>
        <vt:i4>1</vt:i4>
      </vt:variant>
    </vt:vector>
  </HeadingPairs>
  <TitlesOfParts>
    <vt:vector size="1" baseType="lpstr">
      <vt:lpstr>history-stage-3-notable-colonials</vt:lpstr>
    </vt:vector>
  </TitlesOfParts>
  <Manager/>
  <Company/>
  <LinksUpToDate>false</LinksUpToDate>
  <CharactersWithSpaces>181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ble colonies Stage 3 history</dc:title>
  <dc:subject/>
  <dc:creator>NSW Department of Education</dc:creator>
  <cp:keywords/>
  <dc:description/>
  <dcterms:created xsi:type="dcterms:W3CDTF">2024-04-19T04:21:00Z</dcterms:created>
  <dcterms:modified xsi:type="dcterms:W3CDTF">2024-04-30T01: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4-11T08:11:1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74ac6ed9-5399-48c7-8abc-3949a7840593</vt:lpwstr>
  </property>
  <property fmtid="{D5CDD505-2E9C-101B-9397-08002B2CF9AE}" pid="8" name="MSIP_Label_b603dfd7-d93a-4381-a340-2995d8282205_ContentBits">
    <vt:lpwstr>0</vt:lpwstr>
  </property>
</Properties>
</file>